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6CDCFC" w14:textId="2ABF4622" w:rsidR="00AA249D" w:rsidRPr="005E6E3B" w:rsidRDefault="00AA249D" w:rsidP="00AA249D">
      <w:pPr>
        <w:widowControl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  <w:szCs w:val="32"/>
        </w:rPr>
      </w:pPr>
      <w:r w:rsidRPr="005E6E3B">
        <w:rPr>
          <w:rFonts w:ascii="Times New Roman" w:eastAsia="標楷體" w:hAnsi="Times New Roman" w:cs="Times New Roman"/>
          <w:b/>
          <w:color w:val="000000" w:themeColor="text1"/>
          <w:sz w:val="32"/>
          <w:szCs w:val="32"/>
        </w:rPr>
        <w:t>生活技能融入健康體位教材評量問卷</w:t>
      </w:r>
      <w:r w:rsidRPr="005E6E3B">
        <w:rPr>
          <w:rFonts w:ascii="Times New Roman" w:eastAsia="標楷體" w:hAnsi="Times New Roman" w:cs="Times New Roman"/>
          <w:b/>
          <w:color w:val="000000" w:themeColor="text1"/>
          <w:sz w:val="32"/>
          <w:szCs w:val="32"/>
        </w:rPr>
        <w:t>—</w:t>
      </w:r>
      <w:r w:rsidRPr="005E6E3B">
        <w:rPr>
          <w:rFonts w:ascii="Times New Roman" w:eastAsia="標楷體" w:hAnsi="Times New Roman" w:cs="Times New Roman"/>
          <w:b/>
          <w:color w:val="000000" w:themeColor="text1"/>
          <w:sz w:val="32"/>
          <w:szCs w:val="32"/>
        </w:rPr>
        <w:t>國中版</w:t>
      </w:r>
    </w:p>
    <w:p w14:paraId="5A669081" w14:textId="77777777" w:rsidR="00AA249D" w:rsidRPr="005E6E3B" w:rsidRDefault="00AA249D" w:rsidP="00CD73C2">
      <w:pPr>
        <w:widowControl/>
        <w:snapToGrid w:val="0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  <w:szCs w:val="32"/>
        </w:rPr>
      </w:pPr>
      <w:r w:rsidRPr="005E6E3B">
        <w:rPr>
          <w:rFonts w:ascii="Times New Roman" w:eastAsia="標楷體" w:hAnsi="Times New Roman" w:cs="Times New Roman"/>
          <w:b/>
          <w:color w:val="000000" w:themeColor="text1"/>
          <w:sz w:val="32"/>
          <w:szCs w:val="32"/>
        </w:rPr>
        <w:t>問卷架構</w:t>
      </w:r>
    </w:p>
    <w:tbl>
      <w:tblPr>
        <w:tblStyle w:val="af0"/>
        <w:tblW w:w="5000" w:type="pct"/>
        <w:jc w:val="center"/>
        <w:tblLook w:val="04A0" w:firstRow="1" w:lastRow="0" w:firstColumn="1" w:lastColumn="0" w:noHBand="0" w:noVBand="1"/>
      </w:tblPr>
      <w:tblGrid>
        <w:gridCol w:w="6061"/>
        <w:gridCol w:w="4621"/>
      </w:tblGrid>
      <w:tr w:rsidR="00AA249D" w:rsidRPr="005E6E3B" w14:paraId="4F6E05CC" w14:textId="77777777" w:rsidTr="003E7922">
        <w:trPr>
          <w:trHeight w:val="397"/>
          <w:tblHeader/>
          <w:jc w:val="center"/>
        </w:trPr>
        <w:tc>
          <w:tcPr>
            <w:tcW w:w="2837" w:type="pct"/>
            <w:vAlign w:val="center"/>
          </w:tcPr>
          <w:p w14:paraId="2BC2805A" w14:textId="77777777" w:rsidR="00AA249D" w:rsidRPr="005E6E3B" w:rsidRDefault="00AA249D" w:rsidP="0075512C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5E6E3B">
              <w:rPr>
                <w:rFonts w:eastAsia="標楷體"/>
                <w:b/>
                <w:sz w:val="28"/>
                <w:szCs w:val="28"/>
              </w:rPr>
              <w:t>問卷評量重點</w:t>
            </w:r>
            <w:r w:rsidRPr="005E6E3B">
              <w:rPr>
                <w:rFonts w:eastAsia="標楷體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2163" w:type="pct"/>
            <w:vAlign w:val="center"/>
          </w:tcPr>
          <w:p w14:paraId="5FC2CE37" w14:textId="77777777" w:rsidR="00AA249D" w:rsidRPr="005E6E3B" w:rsidRDefault="00AA249D" w:rsidP="0075512C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5E6E3B">
              <w:rPr>
                <w:rFonts w:eastAsia="標楷體"/>
                <w:b/>
                <w:sz w:val="28"/>
                <w:szCs w:val="28"/>
              </w:rPr>
              <w:t>問卷對應題號</w:t>
            </w:r>
          </w:p>
        </w:tc>
      </w:tr>
      <w:tr w:rsidR="00AA249D" w:rsidRPr="005E6E3B" w14:paraId="3D6AADC5" w14:textId="77777777" w:rsidTr="0075512C">
        <w:trPr>
          <w:trHeight w:val="397"/>
          <w:jc w:val="center"/>
        </w:trPr>
        <w:tc>
          <w:tcPr>
            <w:tcW w:w="5000" w:type="pct"/>
            <w:gridSpan w:val="2"/>
            <w:shd w:val="clear" w:color="auto" w:fill="E7E6E6" w:themeFill="background2"/>
          </w:tcPr>
          <w:p w14:paraId="4AE13994" w14:textId="77777777" w:rsidR="00AA249D" w:rsidRPr="005E6E3B" w:rsidRDefault="00AA249D" w:rsidP="0075512C">
            <w:pPr>
              <w:pStyle w:val="Default"/>
              <w:snapToGrid w:val="0"/>
              <w:spacing w:line="276" w:lineRule="auto"/>
              <w:rPr>
                <w:rFonts w:ascii="Times New Roman" w:cs="Times New Roman"/>
                <w:sz w:val="28"/>
                <w:szCs w:val="28"/>
              </w:rPr>
            </w:pPr>
            <w:r w:rsidRPr="005E6E3B">
              <w:rPr>
                <w:rFonts w:ascii="Times New Roman" w:cs="Times New Roman"/>
                <w:sz w:val="28"/>
                <w:szCs w:val="28"/>
              </w:rPr>
              <w:t>知識：評量學生的健康體位知識</w:t>
            </w:r>
          </w:p>
        </w:tc>
      </w:tr>
      <w:tr w:rsidR="005E6E3B" w:rsidRPr="005E6E3B" w14:paraId="09D53CA4" w14:textId="77777777" w:rsidTr="000D0944">
        <w:trPr>
          <w:trHeight w:val="397"/>
          <w:jc w:val="center"/>
        </w:trPr>
        <w:tc>
          <w:tcPr>
            <w:tcW w:w="2837" w:type="pct"/>
          </w:tcPr>
          <w:p w14:paraId="7CF18A0D" w14:textId="77777777" w:rsidR="005E6E3B" w:rsidRPr="005E6E3B" w:rsidRDefault="005E6E3B" w:rsidP="000D0944">
            <w:pPr>
              <w:pStyle w:val="a3"/>
              <w:numPr>
                <w:ilvl w:val="0"/>
                <w:numId w:val="45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好體位</w:t>
            </w:r>
            <w:r w:rsidRPr="005E6E3B">
              <w:rPr>
                <w:rFonts w:eastAsia="標楷體"/>
                <w:sz w:val="28"/>
                <w:szCs w:val="28"/>
              </w:rPr>
              <w:t>(BMI</w:t>
            </w:r>
            <w:r w:rsidRPr="005E6E3B">
              <w:rPr>
                <w:rFonts w:eastAsia="標楷體"/>
                <w:sz w:val="28"/>
                <w:szCs w:val="28"/>
              </w:rPr>
              <w:t>的判斷標準、健康體位的維持</w:t>
            </w:r>
            <w:r w:rsidRPr="005E6E3B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2163" w:type="pct"/>
          </w:tcPr>
          <w:p w14:paraId="594A135A" w14:textId="77777777" w:rsidR="005E6E3B" w:rsidRPr="005E6E3B" w:rsidRDefault="005E6E3B" w:rsidP="000D0944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一部分：</w:t>
            </w:r>
            <w:r w:rsidRPr="005E6E3B">
              <w:rPr>
                <w:rFonts w:eastAsia="標楷體"/>
                <w:sz w:val="28"/>
                <w:szCs w:val="28"/>
              </w:rPr>
              <w:t>1.2.3</w:t>
            </w:r>
          </w:p>
        </w:tc>
      </w:tr>
      <w:tr w:rsidR="00AA249D" w:rsidRPr="005E6E3B" w14:paraId="1756FA7C" w14:textId="77777777" w:rsidTr="003E7922">
        <w:trPr>
          <w:trHeight w:val="397"/>
          <w:jc w:val="center"/>
        </w:trPr>
        <w:tc>
          <w:tcPr>
            <w:tcW w:w="2837" w:type="pct"/>
          </w:tcPr>
          <w:p w14:paraId="40993196" w14:textId="77777777" w:rsidR="00AA249D" w:rsidRPr="005E6E3B" w:rsidRDefault="00AA249D" w:rsidP="00AA249D">
            <w:pPr>
              <w:pStyle w:val="a3"/>
              <w:numPr>
                <w:ilvl w:val="0"/>
                <w:numId w:val="45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健康吃</w:t>
            </w:r>
            <w:r w:rsidRPr="005E6E3B">
              <w:rPr>
                <w:rFonts w:eastAsia="標楷體"/>
                <w:sz w:val="28"/>
                <w:szCs w:val="28"/>
              </w:rPr>
              <w:t>(</w:t>
            </w:r>
            <w:r w:rsidRPr="005E6E3B">
              <w:rPr>
                <w:rFonts w:eastAsia="標楷體"/>
                <w:sz w:val="28"/>
                <w:szCs w:val="28"/>
              </w:rPr>
              <w:t>高纖、均衡飲食、分量、油脂</w:t>
            </w:r>
            <w:r w:rsidRPr="005E6E3B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2163" w:type="pct"/>
          </w:tcPr>
          <w:p w14:paraId="50102B39" w14:textId="77777777" w:rsidR="00AA249D" w:rsidRPr="005E6E3B" w:rsidRDefault="00AA249D" w:rsidP="0075512C">
            <w:pPr>
              <w:pStyle w:val="Default"/>
              <w:snapToGrid w:val="0"/>
              <w:spacing w:line="276" w:lineRule="auto"/>
              <w:rPr>
                <w:rFonts w:ascii="Times New Roman" w:cs="Times New Roman"/>
                <w:color w:val="auto"/>
                <w:sz w:val="28"/>
                <w:szCs w:val="28"/>
              </w:rPr>
            </w:pPr>
            <w:r w:rsidRPr="005E6E3B">
              <w:rPr>
                <w:rFonts w:ascii="Times New Roman" w:cs="Times New Roman"/>
                <w:sz w:val="28"/>
                <w:szCs w:val="28"/>
              </w:rPr>
              <w:t>第一部分：</w:t>
            </w:r>
            <w:r w:rsidRPr="005E6E3B">
              <w:rPr>
                <w:rFonts w:ascii="Times New Roman" w:cs="Times New Roman"/>
                <w:sz w:val="28"/>
                <w:szCs w:val="28"/>
              </w:rPr>
              <w:t>4.5.6</w:t>
            </w:r>
          </w:p>
        </w:tc>
      </w:tr>
      <w:tr w:rsidR="00AA249D" w:rsidRPr="005E6E3B" w14:paraId="32F7C4CD" w14:textId="77777777" w:rsidTr="003E7922">
        <w:trPr>
          <w:trHeight w:val="397"/>
          <w:jc w:val="center"/>
        </w:trPr>
        <w:tc>
          <w:tcPr>
            <w:tcW w:w="2837" w:type="pct"/>
          </w:tcPr>
          <w:p w14:paraId="7ED4132D" w14:textId="77777777" w:rsidR="00AA249D" w:rsidRPr="005E6E3B" w:rsidRDefault="00AA249D" w:rsidP="00AA249D">
            <w:pPr>
              <w:pStyle w:val="a3"/>
              <w:numPr>
                <w:ilvl w:val="0"/>
                <w:numId w:val="45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快樂動</w:t>
            </w:r>
            <w:r w:rsidRPr="005E6E3B">
              <w:rPr>
                <w:rFonts w:eastAsia="標楷體"/>
                <w:sz w:val="28"/>
                <w:szCs w:val="28"/>
              </w:rPr>
              <w:t>(</w:t>
            </w:r>
            <w:r w:rsidRPr="005E6E3B">
              <w:rPr>
                <w:rFonts w:eastAsia="標楷體"/>
                <w:sz w:val="28"/>
                <w:szCs w:val="28"/>
              </w:rPr>
              <w:t>強度、種類、時間、影響</w:t>
            </w:r>
            <w:r w:rsidRPr="005E6E3B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2163" w:type="pct"/>
          </w:tcPr>
          <w:p w14:paraId="28F0A507" w14:textId="77777777" w:rsidR="00AA249D" w:rsidRPr="005E6E3B" w:rsidRDefault="00AA249D" w:rsidP="0075512C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一部分：</w:t>
            </w:r>
            <w:r w:rsidRPr="005E6E3B">
              <w:rPr>
                <w:rFonts w:eastAsia="標楷體"/>
                <w:sz w:val="28"/>
                <w:szCs w:val="28"/>
              </w:rPr>
              <w:t>7</w:t>
            </w:r>
          </w:p>
        </w:tc>
      </w:tr>
      <w:tr w:rsidR="00AA249D" w:rsidRPr="005E6E3B" w14:paraId="328581EF" w14:textId="77777777" w:rsidTr="0075512C">
        <w:trPr>
          <w:trHeight w:val="397"/>
          <w:jc w:val="center"/>
        </w:trPr>
        <w:tc>
          <w:tcPr>
            <w:tcW w:w="5000" w:type="pct"/>
            <w:gridSpan w:val="2"/>
            <w:shd w:val="clear" w:color="auto" w:fill="E7E6E6" w:themeFill="background2"/>
          </w:tcPr>
          <w:p w14:paraId="55C2F032" w14:textId="77777777" w:rsidR="00AA249D" w:rsidRPr="005E6E3B" w:rsidRDefault="00AA249D" w:rsidP="0075512C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行為：評量學生過去一週的健康體位行為</w:t>
            </w:r>
          </w:p>
        </w:tc>
      </w:tr>
      <w:tr w:rsidR="00AA249D" w:rsidRPr="005E6E3B" w14:paraId="3EB74B32" w14:textId="77777777" w:rsidTr="003E7922">
        <w:trPr>
          <w:trHeight w:val="397"/>
          <w:jc w:val="center"/>
        </w:trPr>
        <w:tc>
          <w:tcPr>
            <w:tcW w:w="2837" w:type="pct"/>
          </w:tcPr>
          <w:p w14:paraId="46D68A83" w14:textId="77777777" w:rsidR="00AA249D" w:rsidRPr="005E6E3B" w:rsidRDefault="00AA249D" w:rsidP="00AA249D">
            <w:pPr>
              <w:pStyle w:val="a3"/>
              <w:numPr>
                <w:ilvl w:val="0"/>
                <w:numId w:val="44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正確飲食選擇</w:t>
            </w:r>
            <w:r w:rsidRPr="005E6E3B">
              <w:rPr>
                <w:rFonts w:eastAsia="標楷體"/>
                <w:sz w:val="28"/>
                <w:szCs w:val="28"/>
              </w:rPr>
              <w:t>(</w:t>
            </w:r>
            <w:r w:rsidRPr="005E6E3B">
              <w:rPr>
                <w:rFonts w:eastAsia="標楷體"/>
                <w:sz w:val="28"/>
                <w:szCs w:val="28"/>
              </w:rPr>
              <w:t>拒絕含糖飲料和高油脂食品；選擇無糖、低脂、五蔬果</w:t>
            </w:r>
            <w:r w:rsidRPr="005E6E3B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2163" w:type="pct"/>
          </w:tcPr>
          <w:p w14:paraId="2F8C9184" w14:textId="77777777" w:rsidR="00AA249D" w:rsidRPr="005E6E3B" w:rsidRDefault="00AA249D" w:rsidP="0075512C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二部分：</w:t>
            </w:r>
            <w:r w:rsidRPr="005E6E3B">
              <w:rPr>
                <w:rFonts w:eastAsia="標楷體"/>
                <w:sz w:val="28"/>
                <w:szCs w:val="28"/>
              </w:rPr>
              <w:t>1.2.3.4</w:t>
            </w:r>
          </w:p>
        </w:tc>
      </w:tr>
      <w:tr w:rsidR="00AA249D" w:rsidRPr="005E6E3B" w14:paraId="1C5253D6" w14:textId="77777777" w:rsidTr="003E7922">
        <w:trPr>
          <w:trHeight w:val="397"/>
          <w:jc w:val="center"/>
        </w:trPr>
        <w:tc>
          <w:tcPr>
            <w:tcW w:w="2837" w:type="pct"/>
          </w:tcPr>
          <w:p w14:paraId="18CC99A1" w14:textId="77777777" w:rsidR="00AA249D" w:rsidRPr="005E6E3B" w:rsidRDefault="00AA249D" w:rsidP="00AA249D">
            <w:pPr>
              <w:pStyle w:val="a3"/>
              <w:numPr>
                <w:ilvl w:val="0"/>
                <w:numId w:val="44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每天運動</w:t>
            </w:r>
            <w:r w:rsidRPr="005E6E3B">
              <w:rPr>
                <w:rFonts w:eastAsia="標楷體"/>
                <w:sz w:val="28"/>
                <w:szCs w:val="28"/>
              </w:rPr>
              <w:t>30</w:t>
            </w:r>
            <w:r w:rsidRPr="005E6E3B">
              <w:rPr>
                <w:rFonts w:eastAsia="標楷體"/>
                <w:sz w:val="28"/>
                <w:szCs w:val="28"/>
              </w:rPr>
              <w:t>分鐘習慣</w:t>
            </w:r>
            <w:r w:rsidRPr="005E6E3B">
              <w:rPr>
                <w:rFonts w:eastAsia="標楷體"/>
                <w:sz w:val="28"/>
                <w:szCs w:val="28"/>
              </w:rPr>
              <w:t>(</w:t>
            </w:r>
            <w:r w:rsidRPr="005E6E3B">
              <w:rPr>
                <w:rFonts w:eastAsia="標楷體"/>
                <w:sz w:val="28"/>
                <w:szCs w:val="28"/>
              </w:rPr>
              <w:t>運動類型選擇</w:t>
            </w:r>
            <w:r w:rsidRPr="005E6E3B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2163" w:type="pct"/>
          </w:tcPr>
          <w:p w14:paraId="7C2E6E81" w14:textId="77777777" w:rsidR="00AA249D" w:rsidRPr="005E6E3B" w:rsidRDefault="00AA249D" w:rsidP="0075512C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二部分：</w:t>
            </w:r>
            <w:r w:rsidRPr="005E6E3B">
              <w:rPr>
                <w:rFonts w:eastAsia="標楷體"/>
                <w:sz w:val="28"/>
                <w:szCs w:val="28"/>
              </w:rPr>
              <w:t>5.</w:t>
            </w:r>
          </w:p>
        </w:tc>
      </w:tr>
      <w:tr w:rsidR="00AA249D" w:rsidRPr="005E6E3B" w14:paraId="10BA6F6F" w14:textId="77777777" w:rsidTr="0075512C">
        <w:trPr>
          <w:trHeight w:val="397"/>
          <w:jc w:val="center"/>
        </w:trPr>
        <w:tc>
          <w:tcPr>
            <w:tcW w:w="5000" w:type="pct"/>
            <w:gridSpan w:val="2"/>
            <w:shd w:val="clear" w:color="auto" w:fill="E7E6E6" w:themeFill="background2"/>
          </w:tcPr>
          <w:p w14:paraId="1D66EDB8" w14:textId="77777777" w:rsidR="00AA249D" w:rsidRPr="005E6E3B" w:rsidRDefault="00AA249D" w:rsidP="0075512C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行為意向：評量學生在未來一個月採取下列行為的可能性</w:t>
            </w:r>
          </w:p>
        </w:tc>
      </w:tr>
      <w:tr w:rsidR="00AA249D" w:rsidRPr="005E6E3B" w14:paraId="71F683CB" w14:textId="77777777" w:rsidTr="003E7922">
        <w:trPr>
          <w:trHeight w:val="397"/>
          <w:jc w:val="center"/>
        </w:trPr>
        <w:tc>
          <w:tcPr>
            <w:tcW w:w="2837" w:type="pct"/>
          </w:tcPr>
          <w:p w14:paraId="5B51A2A8" w14:textId="77777777" w:rsidR="00AA249D" w:rsidRPr="005E6E3B" w:rsidRDefault="00AA249D" w:rsidP="00AA249D">
            <w:pPr>
              <w:pStyle w:val="a3"/>
              <w:numPr>
                <w:ilvl w:val="0"/>
                <w:numId w:val="46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正確飲食選擇</w:t>
            </w:r>
            <w:r w:rsidRPr="005E6E3B">
              <w:rPr>
                <w:rFonts w:eastAsia="標楷體"/>
                <w:sz w:val="28"/>
                <w:szCs w:val="28"/>
              </w:rPr>
              <w:t>(</w:t>
            </w:r>
            <w:r w:rsidRPr="005E6E3B">
              <w:rPr>
                <w:rFonts w:eastAsia="標楷體"/>
                <w:sz w:val="28"/>
                <w:szCs w:val="28"/>
              </w:rPr>
              <w:t>拒絕含糖飲料和高油脂食品；選擇無糖、低脂、五蔬果</w:t>
            </w:r>
            <w:r w:rsidRPr="005E6E3B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2163" w:type="pct"/>
          </w:tcPr>
          <w:p w14:paraId="65D9DCBF" w14:textId="77777777" w:rsidR="00AA249D" w:rsidRPr="005E6E3B" w:rsidRDefault="00AA249D" w:rsidP="0075512C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三部分：</w:t>
            </w:r>
            <w:r w:rsidRPr="005E6E3B">
              <w:rPr>
                <w:rFonts w:eastAsia="標楷體"/>
                <w:sz w:val="28"/>
                <w:szCs w:val="28"/>
              </w:rPr>
              <w:t>1.2.3.4.</w:t>
            </w:r>
          </w:p>
        </w:tc>
      </w:tr>
      <w:tr w:rsidR="00AA249D" w:rsidRPr="005E6E3B" w14:paraId="77805875" w14:textId="77777777" w:rsidTr="003E7922">
        <w:trPr>
          <w:trHeight w:val="397"/>
          <w:jc w:val="center"/>
        </w:trPr>
        <w:tc>
          <w:tcPr>
            <w:tcW w:w="2837" w:type="pct"/>
          </w:tcPr>
          <w:p w14:paraId="192AFEFB" w14:textId="77777777" w:rsidR="00AA249D" w:rsidRPr="005E6E3B" w:rsidRDefault="00AA249D" w:rsidP="00AA249D">
            <w:pPr>
              <w:pStyle w:val="a3"/>
              <w:numPr>
                <w:ilvl w:val="0"/>
                <w:numId w:val="46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每天運動</w:t>
            </w:r>
            <w:r w:rsidRPr="005E6E3B">
              <w:rPr>
                <w:rFonts w:eastAsia="標楷體"/>
                <w:sz w:val="28"/>
                <w:szCs w:val="28"/>
              </w:rPr>
              <w:t>30</w:t>
            </w:r>
            <w:r w:rsidRPr="005E6E3B">
              <w:rPr>
                <w:rFonts w:eastAsia="標楷體"/>
                <w:sz w:val="28"/>
                <w:szCs w:val="28"/>
              </w:rPr>
              <w:t>分鐘習慣</w:t>
            </w:r>
            <w:r w:rsidRPr="005E6E3B">
              <w:rPr>
                <w:rFonts w:eastAsia="標楷體"/>
                <w:sz w:val="28"/>
                <w:szCs w:val="28"/>
              </w:rPr>
              <w:t>(</w:t>
            </w:r>
            <w:r w:rsidRPr="005E6E3B">
              <w:rPr>
                <w:rFonts w:eastAsia="標楷體"/>
                <w:sz w:val="28"/>
                <w:szCs w:val="28"/>
              </w:rPr>
              <w:t>運動類型選擇</w:t>
            </w:r>
            <w:r w:rsidRPr="005E6E3B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2163" w:type="pct"/>
          </w:tcPr>
          <w:p w14:paraId="21849CCE" w14:textId="77777777" w:rsidR="00AA249D" w:rsidRPr="005E6E3B" w:rsidRDefault="00AA249D" w:rsidP="0075512C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三部分：</w:t>
            </w:r>
            <w:r w:rsidRPr="005E6E3B">
              <w:rPr>
                <w:rFonts w:eastAsia="標楷體"/>
                <w:sz w:val="28"/>
                <w:szCs w:val="28"/>
              </w:rPr>
              <w:t>5.</w:t>
            </w:r>
          </w:p>
        </w:tc>
      </w:tr>
      <w:tr w:rsidR="00AA249D" w:rsidRPr="005E6E3B" w14:paraId="3B34E59A" w14:textId="77777777" w:rsidTr="0075512C">
        <w:trPr>
          <w:trHeight w:val="397"/>
          <w:jc w:val="center"/>
        </w:trPr>
        <w:tc>
          <w:tcPr>
            <w:tcW w:w="5000" w:type="pct"/>
            <w:gridSpan w:val="2"/>
            <w:shd w:val="clear" w:color="auto" w:fill="E7E6E6" w:themeFill="background2"/>
          </w:tcPr>
          <w:p w14:paraId="11CE879A" w14:textId="77777777" w:rsidR="00AA249D" w:rsidRPr="005E6E3B" w:rsidRDefault="00AA249D" w:rsidP="0075512C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生活技能自我效能：評量學生採取各項自我效能的把握程度</w:t>
            </w:r>
          </w:p>
        </w:tc>
      </w:tr>
      <w:tr w:rsidR="00AA249D" w:rsidRPr="005E6E3B" w14:paraId="0DEDEBB2" w14:textId="77777777" w:rsidTr="003E7922">
        <w:trPr>
          <w:trHeight w:val="397"/>
          <w:jc w:val="center"/>
        </w:trPr>
        <w:tc>
          <w:tcPr>
            <w:tcW w:w="2837" w:type="pct"/>
          </w:tcPr>
          <w:p w14:paraId="775929CC" w14:textId="6F928E52" w:rsidR="00AA249D" w:rsidRPr="005E6E3B" w:rsidRDefault="00AA249D" w:rsidP="00AA249D">
            <w:pPr>
              <w:pStyle w:val="a3"/>
              <w:numPr>
                <w:ilvl w:val="0"/>
                <w:numId w:val="47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自我覺察</w:t>
            </w:r>
            <w:r w:rsidR="000C6406" w:rsidRPr="005E6E3B">
              <w:rPr>
                <w:rFonts w:eastAsia="標楷體"/>
                <w:sz w:val="28"/>
                <w:szCs w:val="28"/>
              </w:rPr>
              <w:t>(</w:t>
            </w:r>
            <w:r w:rsidR="000C6406" w:rsidRPr="005E6E3B">
              <w:rPr>
                <w:rFonts w:eastAsia="標楷體"/>
                <w:sz w:val="28"/>
                <w:szCs w:val="28"/>
              </w:rPr>
              <w:t>健康體位</w:t>
            </w:r>
            <w:r w:rsidR="000C6406" w:rsidRPr="005E6E3B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2163" w:type="pct"/>
          </w:tcPr>
          <w:p w14:paraId="32A563AE" w14:textId="79C30DD3" w:rsidR="00AA249D" w:rsidRPr="005E6E3B" w:rsidRDefault="00AA249D" w:rsidP="00CD73C2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四部份：</w:t>
            </w:r>
            <w:r w:rsidRPr="005E6E3B">
              <w:rPr>
                <w:rFonts w:eastAsia="標楷體"/>
                <w:sz w:val="28"/>
                <w:szCs w:val="28"/>
              </w:rPr>
              <w:t>1-1.1-2.1-3</w:t>
            </w:r>
            <w:r w:rsidR="009369B5" w:rsidRPr="005E6E3B">
              <w:rPr>
                <w:rFonts w:eastAsia="標楷體"/>
                <w:sz w:val="28"/>
                <w:szCs w:val="28"/>
              </w:rPr>
              <w:t xml:space="preserve"> (</w:t>
            </w:r>
            <w:r w:rsidR="009369B5" w:rsidRPr="005E6E3B">
              <w:rPr>
                <w:rFonts w:eastAsia="標楷體"/>
                <w:sz w:val="28"/>
                <w:szCs w:val="28"/>
              </w:rPr>
              <w:t>單元一</w:t>
            </w:r>
            <w:r w:rsidR="009369B5" w:rsidRPr="005E6E3B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AA249D" w:rsidRPr="005E6E3B" w14:paraId="591BCC9C" w14:textId="77777777" w:rsidTr="003E7922">
        <w:trPr>
          <w:trHeight w:val="397"/>
          <w:jc w:val="center"/>
        </w:trPr>
        <w:tc>
          <w:tcPr>
            <w:tcW w:w="2837" w:type="pct"/>
          </w:tcPr>
          <w:p w14:paraId="7B77CB33" w14:textId="4B0F9C39" w:rsidR="00AA249D" w:rsidRPr="005E6E3B" w:rsidRDefault="00AA249D" w:rsidP="00AA249D">
            <w:pPr>
              <w:pStyle w:val="a3"/>
              <w:numPr>
                <w:ilvl w:val="0"/>
                <w:numId w:val="47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做決定</w:t>
            </w:r>
            <w:r w:rsidR="000C6406" w:rsidRPr="005E6E3B">
              <w:rPr>
                <w:rFonts w:eastAsia="標楷體"/>
                <w:sz w:val="28"/>
                <w:szCs w:val="28"/>
              </w:rPr>
              <w:t>(</w:t>
            </w:r>
            <w:r w:rsidR="000C6406" w:rsidRPr="005E6E3B">
              <w:rPr>
                <w:rFonts w:eastAsia="標楷體"/>
                <w:sz w:val="28"/>
                <w:szCs w:val="28"/>
              </w:rPr>
              <w:t>健康飲食</w:t>
            </w:r>
            <w:r w:rsidR="000C6406" w:rsidRPr="005E6E3B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2163" w:type="pct"/>
          </w:tcPr>
          <w:p w14:paraId="3DBB64EE" w14:textId="42567BDB" w:rsidR="00AA249D" w:rsidRPr="005E6E3B" w:rsidRDefault="00AA249D" w:rsidP="0075512C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四部份：</w:t>
            </w:r>
            <w:r w:rsidRPr="005E6E3B">
              <w:rPr>
                <w:rFonts w:eastAsia="標楷體"/>
                <w:sz w:val="28"/>
                <w:szCs w:val="28"/>
              </w:rPr>
              <w:t>2-1. 2-2.</w:t>
            </w:r>
            <w:r w:rsidR="009369B5" w:rsidRPr="005E6E3B">
              <w:rPr>
                <w:rFonts w:eastAsia="標楷體"/>
                <w:sz w:val="28"/>
                <w:szCs w:val="28"/>
              </w:rPr>
              <w:t xml:space="preserve"> (</w:t>
            </w:r>
            <w:r w:rsidR="009369B5" w:rsidRPr="005E6E3B">
              <w:rPr>
                <w:rFonts w:eastAsia="標楷體"/>
                <w:sz w:val="28"/>
                <w:szCs w:val="28"/>
              </w:rPr>
              <w:t>單元二</w:t>
            </w:r>
            <w:r w:rsidR="009369B5" w:rsidRPr="005E6E3B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0C6406" w:rsidRPr="005E6E3B" w14:paraId="28E6DCE3" w14:textId="77777777" w:rsidTr="003E7922">
        <w:trPr>
          <w:trHeight w:val="397"/>
          <w:jc w:val="center"/>
        </w:trPr>
        <w:tc>
          <w:tcPr>
            <w:tcW w:w="2837" w:type="pct"/>
          </w:tcPr>
          <w:p w14:paraId="1554C387" w14:textId="12903A2C" w:rsidR="000C6406" w:rsidRPr="005E6E3B" w:rsidRDefault="000C6406" w:rsidP="00562634">
            <w:pPr>
              <w:pStyle w:val="a3"/>
              <w:numPr>
                <w:ilvl w:val="0"/>
                <w:numId w:val="47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有效拒絕</w:t>
            </w:r>
            <w:r w:rsidRPr="005E6E3B">
              <w:rPr>
                <w:rFonts w:eastAsia="標楷體"/>
                <w:sz w:val="28"/>
                <w:szCs w:val="28"/>
              </w:rPr>
              <w:t>(</w:t>
            </w:r>
            <w:r w:rsidRPr="005E6E3B">
              <w:rPr>
                <w:rFonts w:eastAsia="標楷體"/>
                <w:sz w:val="28"/>
                <w:szCs w:val="28"/>
              </w:rPr>
              <w:t>健康飲食</w:t>
            </w:r>
            <w:r w:rsidRPr="005E6E3B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2163" w:type="pct"/>
          </w:tcPr>
          <w:p w14:paraId="6FDDBE9F" w14:textId="0917A792" w:rsidR="000C6406" w:rsidRPr="005E6E3B" w:rsidRDefault="000C6406" w:rsidP="00562634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四部份：</w:t>
            </w:r>
            <w:r w:rsidRPr="005E6E3B">
              <w:rPr>
                <w:rFonts w:eastAsia="標楷體"/>
                <w:sz w:val="28"/>
                <w:szCs w:val="28"/>
              </w:rPr>
              <w:t>3 (</w:t>
            </w:r>
            <w:r w:rsidRPr="005E6E3B">
              <w:rPr>
                <w:rFonts w:eastAsia="標楷體"/>
                <w:sz w:val="28"/>
                <w:szCs w:val="28"/>
              </w:rPr>
              <w:t>單元二</w:t>
            </w:r>
            <w:r w:rsidRPr="005E6E3B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AA249D" w:rsidRPr="005E6E3B" w14:paraId="35AABD79" w14:textId="77777777" w:rsidTr="003E7922">
        <w:trPr>
          <w:trHeight w:val="397"/>
          <w:jc w:val="center"/>
        </w:trPr>
        <w:tc>
          <w:tcPr>
            <w:tcW w:w="2837" w:type="pct"/>
          </w:tcPr>
          <w:p w14:paraId="1A8567D2" w14:textId="0D7994A3" w:rsidR="00AA249D" w:rsidRPr="005E6E3B" w:rsidRDefault="00AA249D" w:rsidP="00AA249D">
            <w:pPr>
              <w:pStyle w:val="a3"/>
              <w:numPr>
                <w:ilvl w:val="0"/>
                <w:numId w:val="47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問題解決</w:t>
            </w:r>
            <w:r w:rsidR="000C6406" w:rsidRPr="005E6E3B">
              <w:rPr>
                <w:rFonts w:eastAsia="標楷體"/>
                <w:sz w:val="28"/>
                <w:szCs w:val="28"/>
              </w:rPr>
              <w:t>(</w:t>
            </w:r>
            <w:r w:rsidR="000C6406" w:rsidRPr="005E6E3B">
              <w:rPr>
                <w:rFonts w:eastAsia="標楷體"/>
                <w:sz w:val="28"/>
                <w:szCs w:val="28"/>
              </w:rPr>
              <w:t>健康飲食</w:t>
            </w:r>
            <w:r w:rsidR="000C6406" w:rsidRPr="005E6E3B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2163" w:type="pct"/>
          </w:tcPr>
          <w:p w14:paraId="0AECB364" w14:textId="04A7F816" w:rsidR="00AA249D" w:rsidRPr="005E6E3B" w:rsidRDefault="00AA249D" w:rsidP="0075512C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四部份：</w:t>
            </w:r>
            <w:r w:rsidR="000C6406" w:rsidRPr="005E6E3B">
              <w:rPr>
                <w:rFonts w:eastAsia="標楷體"/>
                <w:sz w:val="28"/>
                <w:szCs w:val="28"/>
              </w:rPr>
              <w:t>4-1.4</w:t>
            </w:r>
            <w:r w:rsidRPr="005E6E3B">
              <w:rPr>
                <w:rFonts w:eastAsia="標楷體"/>
                <w:sz w:val="28"/>
                <w:szCs w:val="28"/>
              </w:rPr>
              <w:t>-2.</w:t>
            </w:r>
            <w:r w:rsidR="000C6406" w:rsidRPr="005E6E3B">
              <w:rPr>
                <w:rFonts w:eastAsia="標楷體"/>
                <w:sz w:val="28"/>
                <w:szCs w:val="28"/>
              </w:rPr>
              <w:t>4-3.</w:t>
            </w:r>
            <w:r w:rsidR="00197FC6" w:rsidRPr="005E6E3B">
              <w:rPr>
                <w:rFonts w:eastAsia="標楷體"/>
                <w:sz w:val="28"/>
                <w:szCs w:val="28"/>
              </w:rPr>
              <w:t>(</w:t>
            </w:r>
            <w:r w:rsidR="00197FC6" w:rsidRPr="005E6E3B">
              <w:rPr>
                <w:rFonts w:eastAsia="標楷體"/>
                <w:sz w:val="28"/>
                <w:szCs w:val="28"/>
              </w:rPr>
              <w:t>單元二</w:t>
            </w:r>
            <w:r w:rsidR="00197FC6" w:rsidRPr="005E6E3B">
              <w:rPr>
                <w:rFonts w:eastAsia="標楷體"/>
                <w:sz w:val="28"/>
                <w:szCs w:val="28"/>
              </w:rPr>
              <w:t>-</w:t>
            </w:r>
            <w:r w:rsidR="00197FC6" w:rsidRPr="005E6E3B">
              <w:rPr>
                <w:rFonts w:eastAsia="標楷體"/>
                <w:sz w:val="28"/>
                <w:szCs w:val="28"/>
              </w:rPr>
              <w:t>延伸</w:t>
            </w:r>
            <w:r w:rsidR="00197FC6" w:rsidRPr="005E6E3B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AA249D" w:rsidRPr="005E6E3B" w14:paraId="09431030" w14:textId="77777777" w:rsidTr="003E7922">
        <w:trPr>
          <w:trHeight w:val="397"/>
          <w:jc w:val="center"/>
        </w:trPr>
        <w:tc>
          <w:tcPr>
            <w:tcW w:w="2837" w:type="pct"/>
          </w:tcPr>
          <w:p w14:paraId="7EEB4EB7" w14:textId="16A58553" w:rsidR="00AA249D" w:rsidRPr="005E6E3B" w:rsidRDefault="00CD73C2" w:rsidP="00CD73C2">
            <w:pPr>
              <w:pStyle w:val="a3"/>
              <w:numPr>
                <w:ilvl w:val="0"/>
                <w:numId w:val="47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問題解決</w:t>
            </w:r>
            <w:r w:rsidRPr="005E6E3B">
              <w:rPr>
                <w:rFonts w:eastAsia="標楷體"/>
                <w:sz w:val="28"/>
                <w:szCs w:val="28"/>
              </w:rPr>
              <w:t>(</w:t>
            </w:r>
            <w:r w:rsidRPr="005E6E3B">
              <w:rPr>
                <w:rFonts w:eastAsia="標楷體"/>
                <w:sz w:val="28"/>
                <w:szCs w:val="28"/>
              </w:rPr>
              <w:t>身體活動</w:t>
            </w:r>
            <w:r w:rsidRPr="005E6E3B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2163" w:type="pct"/>
          </w:tcPr>
          <w:p w14:paraId="2437BC64" w14:textId="348B0BC3" w:rsidR="00AA249D" w:rsidRPr="005E6E3B" w:rsidRDefault="00AA249D" w:rsidP="00CD73C2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四部份：</w:t>
            </w:r>
            <w:r w:rsidR="00CD73C2" w:rsidRPr="005E6E3B">
              <w:rPr>
                <w:rFonts w:eastAsia="標楷體"/>
                <w:sz w:val="28"/>
                <w:szCs w:val="28"/>
              </w:rPr>
              <w:t>5-1.5-2.5-3</w:t>
            </w:r>
            <w:r w:rsidRPr="005E6E3B">
              <w:rPr>
                <w:rFonts w:eastAsia="標楷體"/>
                <w:sz w:val="28"/>
                <w:szCs w:val="28"/>
              </w:rPr>
              <w:t>.</w:t>
            </w:r>
            <w:r w:rsidR="003966CC" w:rsidRPr="005E6E3B">
              <w:rPr>
                <w:rFonts w:eastAsia="標楷體"/>
                <w:sz w:val="28"/>
                <w:szCs w:val="28"/>
              </w:rPr>
              <w:t xml:space="preserve"> (</w:t>
            </w:r>
            <w:r w:rsidR="003966CC" w:rsidRPr="005E6E3B">
              <w:rPr>
                <w:rFonts w:eastAsia="標楷體"/>
                <w:sz w:val="28"/>
                <w:szCs w:val="28"/>
              </w:rPr>
              <w:t>單元三</w:t>
            </w:r>
            <w:r w:rsidR="003966CC" w:rsidRPr="005E6E3B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CD73C2" w:rsidRPr="005E6E3B" w14:paraId="77CA5931" w14:textId="77777777" w:rsidTr="003E7922">
        <w:trPr>
          <w:trHeight w:val="397"/>
          <w:jc w:val="center"/>
        </w:trPr>
        <w:tc>
          <w:tcPr>
            <w:tcW w:w="2837" w:type="pct"/>
          </w:tcPr>
          <w:p w14:paraId="77FA11A1" w14:textId="7A9B7B17" w:rsidR="00CD73C2" w:rsidRPr="005E6E3B" w:rsidRDefault="00CD73C2" w:rsidP="00CD73C2">
            <w:pPr>
              <w:pStyle w:val="a3"/>
              <w:numPr>
                <w:ilvl w:val="0"/>
                <w:numId w:val="47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目標設定</w:t>
            </w:r>
            <w:r w:rsidRPr="005E6E3B">
              <w:rPr>
                <w:rFonts w:eastAsia="標楷體"/>
                <w:sz w:val="28"/>
                <w:szCs w:val="28"/>
              </w:rPr>
              <w:t>(</w:t>
            </w:r>
            <w:r w:rsidRPr="005E6E3B">
              <w:rPr>
                <w:rFonts w:eastAsia="標楷體"/>
                <w:sz w:val="28"/>
                <w:szCs w:val="28"/>
              </w:rPr>
              <w:t>身體活動</w:t>
            </w:r>
            <w:r w:rsidRPr="005E6E3B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2163" w:type="pct"/>
          </w:tcPr>
          <w:p w14:paraId="4F833663" w14:textId="42147263" w:rsidR="00CD73C2" w:rsidRPr="005E6E3B" w:rsidRDefault="00CD73C2" w:rsidP="00CD73C2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四部份：</w:t>
            </w:r>
            <w:r w:rsidRPr="005E6E3B">
              <w:rPr>
                <w:rFonts w:eastAsia="標楷體"/>
                <w:sz w:val="28"/>
                <w:szCs w:val="28"/>
              </w:rPr>
              <w:t>6.</w:t>
            </w:r>
            <w:r w:rsidR="003966CC" w:rsidRPr="005E6E3B">
              <w:rPr>
                <w:rFonts w:eastAsia="標楷體"/>
                <w:sz w:val="28"/>
                <w:szCs w:val="28"/>
              </w:rPr>
              <w:t xml:space="preserve"> (</w:t>
            </w:r>
            <w:r w:rsidR="003966CC" w:rsidRPr="005E6E3B">
              <w:rPr>
                <w:rFonts w:eastAsia="標楷體"/>
                <w:sz w:val="28"/>
                <w:szCs w:val="28"/>
              </w:rPr>
              <w:t>單元三</w:t>
            </w:r>
            <w:r w:rsidR="003966CC" w:rsidRPr="005E6E3B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CD73C2" w:rsidRPr="005E6E3B" w14:paraId="78A55752" w14:textId="77777777" w:rsidTr="003E7922">
        <w:trPr>
          <w:trHeight w:val="397"/>
          <w:jc w:val="center"/>
        </w:trPr>
        <w:tc>
          <w:tcPr>
            <w:tcW w:w="2837" w:type="pct"/>
          </w:tcPr>
          <w:p w14:paraId="7AE3D186" w14:textId="08B0E833" w:rsidR="00CD73C2" w:rsidRPr="005E6E3B" w:rsidRDefault="00CD73C2" w:rsidP="00CD73C2">
            <w:pPr>
              <w:pStyle w:val="a3"/>
              <w:numPr>
                <w:ilvl w:val="0"/>
                <w:numId w:val="47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自我監督管理</w:t>
            </w:r>
            <w:r w:rsidRPr="005E6E3B">
              <w:rPr>
                <w:rFonts w:eastAsia="標楷體"/>
                <w:sz w:val="28"/>
                <w:szCs w:val="28"/>
              </w:rPr>
              <w:t>(</w:t>
            </w:r>
            <w:r w:rsidRPr="005E6E3B">
              <w:rPr>
                <w:rFonts w:eastAsia="標楷體"/>
                <w:sz w:val="28"/>
                <w:szCs w:val="28"/>
              </w:rPr>
              <w:t>身體活動</w:t>
            </w:r>
            <w:r w:rsidRPr="005E6E3B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2163" w:type="pct"/>
          </w:tcPr>
          <w:p w14:paraId="10E9E93C" w14:textId="01D61D21" w:rsidR="00CD73C2" w:rsidRPr="005E6E3B" w:rsidRDefault="00CD73C2" w:rsidP="00CD73C2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四部份：</w:t>
            </w:r>
            <w:r w:rsidRPr="005E6E3B">
              <w:rPr>
                <w:rFonts w:eastAsia="標楷體"/>
                <w:sz w:val="28"/>
                <w:szCs w:val="28"/>
              </w:rPr>
              <w:t>7-1.7-2.7-3.</w:t>
            </w:r>
            <w:r w:rsidR="003966CC" w:rsidRPr="005E6E3B">
              <w:rPr>
                <w:rFonts w:eastAsia="標楷體"/>
                <w:sz w:val="28"/>
                <w:szCs w:val="28"/>
              </w:rPr>
              <w:t>(</w:t>
            </w:r>
            <w:r w:rsidR="003966CC" w:rsidRPr="005E6E3B">
              <w:rPr>
                <w:rFonts w:eastAsia="標楷體"/>
                <w:sz w:val="28"/>
                <w:szCs w:val="28"/>
              </w:rPr>
              <w:t>單元三</w:t>
            </w:r>
            <w:r w:rsidR="003966CC" w:rsidRPr="005E6E3B">
              <w:rPr>
                <w:rFonts w:eastAsia="標楷體"/>
                <w:sz w:val="28"/>
                <w:szCs w:val="28"/>
              </w:rPr>
              <w:t>-</w:t>
            </w:r>
            <w:r w:rsidR="003966CC" w:rsidRPr="005E6E3B">
              <w:rPr>
                <w:rFonts w:eastAsia="標楷體"/>
                <w:sz w:val="28"/>
                <w:szCs w:val="28"/>
              </w:rPr>
              <w:t>延伸</w:t>
            </w:r>
            <w:r w:rsidR="003966CC" w:rsidRPr="005E6E3B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3966CC" w:rsidRPr="005E6E3B" w14:paraId="0CED84FA" w14:textId="77777777" w:rsidTr="003E7922">
        <w:trPr>
          <w:trHeight w:val="397"/>
          <w:jc w:val="center"/>
        </w:trPr>
        <w:tc>
          <w:tcPr>
            <w:tcW w:w="2837" w:type="pct"/>
          </w:tcPr>
          <w:p w14:paraId="6A381D37" w14:textId="6C775D96" w:rsidR="003966CC" w:rsidRPr="005E6E3B" w:rsidRDefault="003966CC" w:rsidP="00CD73C2">
            <w:pPr>
              <w:pStyle w:val="a3"/>
              <w:numPr>
                <w:ilvl w:val="0"/>
                <w:numId w:val="47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自我監督管理</w:t>
            </w:r>
            <w:r w:rsidRPr="005E6E3B">
              <w:rPr>
                <w:rFonts w:eastAsia="標楷體"/>
                <w:sz w:val="28"/>
                <w:szCs w:val="28"/>
              </w:rPr>
              <w:t>(</w:t>
            </w:r>
            <w:r w:rsidRPr="005E6E3B">
              <w:rPr>
                <w:rFonts w:eastAsia="標楷體"/>
                <w:sz w:val="28"/>
                <w:szCs w:val="28"/>
              </w:rPr>
              <w:t>健康體位</w:t>
            </w:r>
            <w:r w:rsidRPr="005E6E3B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2163" w:type="pct"/>
          </w:tcPr>
          <w:p w14:paraId="05C5B641" w14:textId="2E643F11" w:rsidR="003966CC" w:rsidRPr="005E6E3B" w:rsidRDefault="003966CC" w:rsidP="00CD73C2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四部份：</w:t>
            </w:r>
            <w:r w:rsidR="003E7922" w:rsidRPr="005E6E3B">
              <w:rPr>
                <w:rFonts w:eastAsia="標楷體"/>
                <w:sz w:val="28"/>
                <w:szCs w:val="28"/>
              </w:rPr>
              <w:t>8</w:t>
            </w:r>
            <w:r w:rsidRPr="005E6E3B">
              <w:rPr>
                <w:rFonts w:eastAsia="標楷體"/>
                <w:sz w:val="28"/>
                <w:szCs w:val="28"/>
              </w:rPr>
              <w:t>-1.</w:t>
            </w:r>
            <w:r w:rsidR="003E7922" w:rsidRPr="005E6E3B">
              <w:rPr>
                <w:rFonts w:eastAsia="標楷體"/>
                <w:sz w:val="28"/>
                <w:szCs w:val="28"/>
              </w:rPr>
              <w:t>8</w:t>
            </w:r>
            <w:r w:rsidRPr="005E6E3B">
              <w:rPr>
                <w:rFonts w:eastAsia="標楷體"/>
                <w:sz w:val="28"/>
                <w:szCs w:val="28"/>
              </w:rPr>
              <w:t>-2.</w:t>
            </w:r>
            <w:r w:rsidR="003E7922" w:rsidRPr="005E6E3B">
              <w:rPr>
                <w:rFonts w:eastAsia="標楷體"/>
                <w:sz w:val="28"/>
                <w:szCs w:val="28"/>
              </w:rPr>
              <w:t>8</w:t>
            </w:r>
            <w:r w:rsidRPr="005E6E3B">
              <w:rPr>
                <w:rFonts w:eastAsia="標楷體"/>
                <w:sz w:val="28"/>
                <w:szCs w:val="28"/>
              </w:rPr>
              <w:t>-3.(</w:t>
            </w:r>
            <w:r w:rsidRPr="005E6E3B">
              <w:rPr>
                <w:rFonts w:eastAsia="標楷體"/>
                <w:sz w:val="28"/>
                <w:szCs w:val="28"/>
              </w:rPr>
              <w:t>單元</w:t>
            </w:r>
            <w:r w:rsidR="003E7922" w:rsidRPr="005E6E3B">
              <w:rPr>
                <w:rFonts w:eastAsia="標楷體"/>
                <w:sz w:val="28"/>
                <w:szCs w:val="28"/>
              </w:rPr>
              <w:t>四</w:t>
            </w:r>
            <w:r w:rsidRPr="005E6E3B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CD73C2" w:rsidRPr="005E6E3B" w14:paraId="5632EE10" w14:textId="77777777" w:rsidTr="003E7922">
        <w:trPr>
          <w:trHeight w:val="397"/>
          <w:jc w:val="center"/>
        </w:trPr>
        <w:tc>
          <w:tcPr>
            <w:tcW w:w="2837" w:type="pct"/>
          </w:tcPr>
          <w:p w14:paraId="12046617" w14:textId="2B1678C2" w:rsidR="00CD73C2" w:rsidRPr="005E6E3B" w:rsidRDefault="00CD73C2" w:rsidP="00CD73C2">
            <w:pPr>
              <w:pStyle w:val="a3"/>
              <w:numPr>
                <w:ilvl w:val="0"/>
                <w:numId w:val="47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批判性思考</w:t>
            </w:r>
            <w:r w:rsidR="003E7922" w:rsidRPr="005E6E3B">
              <w:rPr>
                <w:rFonts w:eastAsia="標楷體"/>
                <w:sz w:val="28"/>
                <w:szCs w:val="28"/>
              </w:rPr>
              <w:t>(</w:t>
            </w:r>
            <w:r w:rsidR="003E7922" w:rsidRPr="005E6E3B">
              <w:rPr>
                <w:rFonts w:eastAsia="標楷體"/>
                <w:sz w:val="28"/>
                <w:szCs w:val="28"/>
              </w:rPr>
              <w:t>健康體位</w:t>
            </w:r>
            <w:r w:rsidR="003E7922" w:rsidRPr="005E6E3B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2163" w:type="pct"/>
          </w:tcPr>
          <w:p w14:paraId="4DCD4092" w14:textId="6EA19C16" w:rsidR="00CD73C2" w:rsidRPr="005E6E3B" w:rsidRDefault="00CD73C2" w:rsidP="00CD73C2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四部份：</w:t>
            </w:r>
            <w:r w:rsidR="003E7922" w:rsidRPr="005E6E3B">
              <w:rPr>
                <w:rFonts w:eastAsia="標楷體"/>
                <w:sz w:val="28"/>
                <w:szCs w:val="28"/>
              </w:rPr>
              <w:t>9</w:t>
            </w:r>
            <w:r w:rsidRPr="005E6E3B">
              <w:rPr>
                <w:rFonts w:eastAsia="標楷體"/>
                <w:sz w:val="28"/>
                <w:szCs w:val="28"/>
              </w:rPr>
              <w:t>-1.</w:t>
            </w:r>
            <w:r w:rsidR="003E7922" w:rsidRPr="005E6E3B">
              <w:rPr>
                <w:rFonts w:eastAsia="標楷體"/>
                <w:sz w:val="28"/>
                <w:szCs w:val="28"/>
              </w:rPr>
              <w:t>9</w:t>
            </w:r>
            <w:r w:rsidRPr="005E6E3B">
              <w:rPr>
                <w:rFonts w:eastAsia="標楷體"/>
                <w:sz w:val="28"/>
                <w:szCs w:val="28"/>
              </w:rPr>
              <w:t>-2.</w:t>
            </w:r>
            <w:r w:rsidR="001A6C20" w:rsidRPr="005E6E3B">
              <w:rPr>
                <w:rFonts w:eastAsia="標楷體"/>
                <w:sz w:val="28"/>
                <w:szCs w:val="28"/>
              </w:rPr>
              <w:t xml:space="preserve"> </w:t>
            </w:r>
            <w:r w:rsidR="00197FC6" w:rsidRPr="005E6E3B">
              <w:rPr>
                <w:rFonts w:eastAsia="標楷體"/>
                <w:sz w:val="28"/>
                <w:szCs w:val="28"/>
              </w:rPr>
              <w:t>(</w:t>
            </w:r>
            <w:r w:rsidR="003966CC" w:rsidRPr="005E6E3B">
              <w:rPr>
                <w:rFonts w:eastAsia="標楷體"/>
                <w:sz w:val="28"/>
                <w:szCs w:val="28"/>
              </w:rPr>
              <w:t>單元四</w:t>
            </w:r>
            <w:r w:rsidR="003966CC" w:rsidRPr="005E6E3B">
              <w:rPr>
                <w:rFonts w:eastAsia="標楷體"/>
                <w:sz w:val="28"/>
                <w:szCs w:val="28"/>
              </w:rPr>
              <w:t>-</w:t>
            </w:r>
            <w:r w:rsidR="001A6C20" w:rsidRPr="005E6E3B">
              <w:rPr>
                <w:rFonts w:eastAsia="標楷體"/>
                <w:sz w:val="28"/>
                <w:szCs w:val="28"/>
              </w:rPr>
              <w:t>延伸</w:t>
            </w:r>
            <w:r w:rsidR="00197FC6" w:rsidRPr="005E6E3B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AA249D" w:rsidRPr="005E6E3B" w14:paraId="1ED5D9E1" w14:textId="77777777" w:rsidTr="0075512C">
        <w:trPr>
          <w:trHeight w:val="397"/>
          <w:jc w:val="center"/>
        </w:trPr>
        <w:tc>
          <w:tcPr>
            <w:tcW w:w="5000" w:type="pct"/>
            <w:gridSpan w:val="2"/>
            <w:shd w:val="clear" w:color="auto" w:fill="E7E6E6" w:themeFill="background2"/>
          </w:tcPr>
          <w:p w14:paraId="6CD0BC54" w14:textId="77777777" w:rsidR="00AA249D" w:rsidRPr="005E6E3B" w:rsidRDefault="00AA249D" w:rsidP="0075512C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生活技能情境測驗：評量學生在各種情境下是否運用生活技能</w:t>
            </w:r>
          </w:p>
        </w:tc>
      </w:tr>
      <w:tr w:rsidR="00AA249D" w:rsidRPr="005E6E3B" w14:paraId="703BDB28" w14:textId="77777777" w:rsidTr="003E7922">
        <w:trPr>
          <w:trHeight w:val="397"/>
          <w:jc w:val="center"/>
        </w:trPr>
        <w:tc>
          <w:tcPr>
            <w:tcW w:w="2837" w:type="pct"/>
          </w:tcPr>
          <w:p w14:paraId="0D144DDB" w14:textId="77777777" w:rsidR="00AA249D" w:rsidRPr="005E6E3B" w:rsidRDefault="00AA249D" w:rsidP="00AA249D">
            <w:pPr>
              <w:pStyle w:val="a3"/>
              <w:numPr>
                <w:ilvl w:val="0"/>
                <w:numId w:val="48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自我覺察</w:t>
            </w:r>
          </w:p>
        </w:tc>
        <w:tc>
          <w:tcPr>
            <w:tcW w:w="2163" w:type="pct"/>
          </w:tcPr>
          <w:p w14:paraId="5EFB781D" w14:textId="77777777" w:rsidR="00AA249D" w:rsidRPr="005E6E3B" w:rsidRDefault="00AA249D" w:rsidP="0075512C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五部份：</w:t>
            </w:r>
            <w:r w:rsidRPr="005E6E3B">
              <w:rPr>
                <w:rFonts w:eastAsia="標楷體"/>
                <w:sz w:val="28"/>
                <w:szCs w:val="28"/>
              </w:rPr>
              <w:t>1</w:t>
            </w:r>
          </w:p>
        </w:tc>
      </w:tr>
      <w:tr w:rsidR="00AA249D" w:rsidRPr="005E6E3B" w14:paraId="6D595CE4" w14:textId="77777777" w:rsidTr="003E7922">
        <w:trPr>
          <w:trHeight w:val="397"/>
          <w:jc w:val="center"/>
        </w:trPr>
        <w:tc>
          <w:tcPr>
            <w:tcW w:w="2837" w:type="pct"/>
          </w:tcPr>
          <w:p w14:paraId="43537994" w14:textId="77777777" w:rsidR="00AA249D" w:rsidRPr="005E6E3B" w:rsidRDefault="00AA249D" w:rsidP="00AA249D">
            <w:pPr>
              <w:pStyle w:val="a3"/>
              <w:numPr>
                <w:ilvl w:val="0"/>
                <w:numId w:val="48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做決定</w:t>
            </w:r>
          </w:p>
        </w:tc>
        <w:tc>
          <w:tcPr>
            <w:tcW w:w="2163" w:type="pct"/>
          </w:tcPr>
          <w:p w14:paraId="746BF9C1" w14:textId="77777777" w:rsidR="00AA249D" w:rsidRPr="005E6E3B" w:rsidRDefault="00AA249D" w:rsidP="0075512C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五部份：</w:t>
            </w:r>
            <w:r w:rsidRPr="005E6E3B">
              <w:rPr>
                <w:rFonts w:eastAsia="標楷體"/>
                <w:sz w:val="28"/>
                <w:szCs w:val="28"/>
              </w:rPr>
              <w:t>2</w:t>
            </w:r>
          </w:p>
        </w:tc>
      </w:tr>
      <w:tr w:rsidR="00990FAF" w:rsidRPr="005E6E3B" w14:paraId="0254FA2F" w14:textId="77777777" w:rsidTr="005D56D6">
        <w:trPr>
          <w:trHeight w:val="397"/>
          <w:jc w:val="center"/>
        </w:trPr>
        <w:tc>
          <w:tcPr>
            <w:tcW w:w="2837" w:type="pct"/>
          </w:tcPr>
          <w:p w14:paraId="6EED0E1B" w14:textId="77777777" w:rsidR="00990FAF" w:rsidRPr="005E6E3B" w:rsidRDefault="00990FAF" w:rsidP="005D56D6">
            <w:pPr>
              <w:pStyle w:val="a3"/>
              <w:numPr>
                <w:ilvl w:val="0"/>
                <w:numId w:val="48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有效拒絕</w:t>
            </w:r>
          </w:p>
        </w:tc>
        <w:tc>
          <w:tcPr>
            <w:tcW w:w="2163" w:type="pct"/>
          </w:tcPr>
          <w:p w14:paraId="17430CF6" w14:textId="193CCB19" w:rsidR="00990FAF" w:rsidRPr="005E6E3B" w:rsidRDefault="00990FAF" w:rsidP="005D56D6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五部份：</w:t>
            </w:r>
            <w:r w:rsidRPr="005E6E3B">
              <w:rPr>
                <w:rFonts w:eastAsia="標楷體"/>
                <w:sz w:val="28"/>
                <w:szCs w:val="28"/>
              </w:rPr>
              <w:t>3</w:t>
            </w:r>
          </w:p>
        </w:tc>
      </w:tr>
      <w:tr w:rsidR="00AA249D" w:rsidRPr="005E6E3B" w14:paraId="0C22CE18" w14:textId="77777777" w:rsidTr="003E7922">
        <w:trPr>
          <w:trHeight w:val="397"/>
          <w:jc w:val="center"/>
        </w:trPr>
        <w:tc>
          <w:tcPr>
            <w:tcW w:w="2837" w:type="pct"/>
          </w:tcPr>
          <w:p w14:paraId="184D99BB" w14:textId="77777777" w:rsidR="00AA249D" w:rsidRPr="005E6E3B" w:rsidRDefault="00AA249D" w:rsidP="00AA249D">
            <w:pPr>
              <w:pStyle w:val="a3"/>
              <w:numPr>
                <w:ilvl w:val="0"/>
                <w:numId w:val="48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問題解決</w:t>
            </w:r>
          </w:p>
        </w:tc>
        <w:tc>
          <w:tcPr>
            <w:tcW w:w="2163" w:type="pct"/>
          </w:tcPr>
          <w:p w14:paraId="740F5AFF" w14:textId="09FDDCFA" w:rsidR="00AA249D" w:rsidRPr="005E6E3B" w:rsidRDefault="00AA249D" w:rsidP="0075512C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五部份：</w:t>
            </w:r>
            <w:r w:rsidR="00990FAF" w:rsidRPr="005E6E3B">
              <w:rPr>
                <w:rFonts w:eastAsia="標楷體"/>
                <w:sz w:val="28"/>
                <w:szCs w:val="28"/>
              </w:rPr>
              <w:t>4</w:t>
            </w:r>
          </w:p>
        </w:tc>
      </w:tr>
      <w:tr w:rsidR="00AA249D" w:rsidRPr="005E6E3B" w14:paraId="3C8CE76A" w14:textId="77777777" w:rsidTr="003E7922">
        <w:trPr>
          <w:trHeight w:val="397"/>
          <w:jc w:val="center"/>
        </w:trPr>
        <w:tc>
          <w:tcPr>
            <w:tcW w:w="2837" w:type="pct"/>
          </w:tcPr>
          <w:p w14:paraId="2E491FF3" w14:textId="77777777" w:rsidR="00AA249D" w:rsidRPr="005E6E3B" w:rsidRDefault="00AA249D" w:rsidP="00AA249D">
            <w:pPr>
              <w:pStyle w:val="a3"/>
              <w:numPr>
                <w:ilvl w:val="0"/>
                <w:numId w:val="48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目標設定</w:t>
            </w:r>
          </w:p>
        </w:tc>
        <w:tc>
          <w:tcPr>
            <w:tcW w:w="2163" w:type="pct"/>
          </w:tcPr>
          <w:p w14:paraId="465B6DB7" w14:textId="13F177A4" w:rsidR="00AA249D" w:rsidRPr="005E6E3B" w:rsidRDefault="00CD73C2" w:rsidP="0075512C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五部份：</w:t>
            </w:r>
            <w:r w:rsidRPr="005E6E3B">
              <w:rPr>
                <w:rFonts w:eastAsia="標楷體"/>
                <w:sz w:val="28"/>
                <w:szCs w:val="28"/>
              </w:rPr>
              <w:t>5</w:t>
            </w:r>
          </w:p>
        </w:tc>
      </w:tr>
      <w:tr w:rsidR="00990FAF" w:rsidRPr="005E6E3B" w14:paraId="4A42B3D4" w14:textId="77777777" w:rsidTr="00F65D92">
        <w:trPr>
          <w:trHeight w:val="397"/>
          <w:jc w:val="center"/>
        </w:trPr>
        <w:tc>
          <w:tcPr>
            <w:tcW w:w="2837" w:type="pct"/>
          </w:tcPr>
          <w:p w14:paraId="1D5D6C10" w14:textId="77777777" w:rsidR="00990FAF" w:rsidRPr="005E6E3B" w:rsidRDefault="00990FAF" w:rsidP="00F65D92">
            <w:pPr>
              <w:pStyle w:val="a3"/>
              <w:numPr>
                <w:ilvl w:val="0"/>
                <w:numId w:val="48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自我管理與監控</w:t>
            </w:r>
          </w:p>
        </w:tc>
        <w:tc>
          <w:tcPr>
            <w:tcW w:w="2163" w:type="pct"/>
          </w:tcPr>
          <w:p w14:paraId="240761E1" w14:textId="3306581C" w:rsidR="00990FAF" w:rsidRPr="005E6E3B" w:rsidRDefault="00990FAF" w:rsidP="00F65D92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五部份：</w:t>
            </w:r>
            <w:r w:rsidRPr="005E6E3B">
              <w:rPr>
                <w:rFonts w:eastAsia="標楷體"/>
                <w:sz w:val="28"/>
                <w:szCs w:val="28"/>
              </w:rPr>
              <w:t>6</w:t>
            </w:r>
          </w:p>
        </w:tc>
      </w:tr>
      <w:tr w:rsidR="00CD73C2" w:rsidRPr="005E6E3B" w14:paraId="2069C027" w14:textId="77777777" w:rsidTr="003E7922">
        <w:trPr>
          <w:trHeight w:val="397"/>
          <w:jc w:val="center"/>
        </w:trPr>
        <w:tc>
          <w:tcPr>
            <w:tcW w:w="2837" w:type="pct"/>
          </w:tcPr>
          <w:p w14:paraId="6D6614E3" w14:textId="6123A173" w:rsidR="00CD73C2" w:rsidRPr="005E6E3B" w:rsidRDefault="00CD73C2" w:rsidP="00AA249D">
            <w:pPr>
              <w:pStyle w:val="a3"/>
              <w:numPr>
                <w:ilvl w:val="0"/>
                <w:numId w:val="48"/>
              </w:numPr>
              <w:snapToGrid w:val="0"/>
              <w:spacing w:line="276" w:lineRule="auto"/>
              <w:ind w:leftChars="0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批判性思考</w:t>
            </w:r>
          </w:p>
        </w:tc>
        <w:tc>
          <w:tcPr>
            <w:tcW w:w="2163" w:type="pct"/>
          </w:tcPr>
          <w:p w14:paraId="003C327E" w14:textId="60302ACB" w:rsidR="00CD73C2" w:rsidRPr="005E6E3B" w:rsidRDefault="00CD73C2" w:rsidP="0075512C">
            <w:pPr>
              <w:snapToGrid w:val="0"/>
              <w:spacing w:line="276" w:lineRule="auto"/>
              <w:rPr>
                <w:rFonts w:eastAsia="標楷體"/>
                <w:sz w:val="28"/>
                <w:szCs w:val="28"/>
              </w:rPr>
            </w:pPr>
            <w:r w:rsidRPr="005E6E3B">
              <w:rPr>
                <w:rFonts w:eastAsia="標楷體"/>
                <w:sz w:val="28"/>
                <w:szCs w:val="28"/>
              </w:rPr>
              <w:t>第五部份：</w:t>
            </w:r>
            <w:r w:rsidR="00990FAF" w:rsidRPr="005E6E3B">
              <w:rPr>
                <w:rFonts w:eastAsia="標楷體"/>
                <w:sz w:val="28"/>
                <w:szCs w:val="28"/>
              </w:rPr>
              <w:t>7</w:t>
            </w:r>
          </w:p>
        </w:tc>
      </w:tr>
    </w:tbl>
    <w:p w14:paraId="1940247A" w14:textId="49EA6F1E" w:rsidR="007B0336" w:rsidRPr="005E6E3B" w:rsidRDefault="00AA249D" w:rsidP="000C6406">
      <w:pPr>
        <w:pStyle w:val="a3"/>
        <w:spacing w:beforeLines="50" w:before="180" w:afterLines="50" w:after="180"/>
        <w:ind w:leftChars="0" w:left="0"/>
        <w:jc w:val="center"/>
        <w:rPr>
          <w:rFonts w:ascii="Times New Roman" w:eastAsia="標楷體" w:hAnsi="Times New Roman" w:cs="Times New Roman"/>
          <w:b/>
        </w:rPr>
      </w:pPr>
      <w:r w:rsidRPr="005E6E3B">
        <w:rPr>
          <w:rFonts w:ascii="Times New Roman" w:eastAsia="標楷體" w:hAnsi="Times New Roman" w:cs="Times New Roman"/>
          <w:b/>
          <w:color w:val="000000" w:themeColor="text1"/>
          <w:sz w:val="32"/>
          <w:szCs w:val="32"/>
        </w:rPr>
        <w:br w:type="page"/>
      </w:r>
      <w:r w:rsidR="00C25F61" w:rsidRPr="005E6E3B">
        <w:rPr>
          <w:rFonts w:ascii="Times New Roman" w:eastAsia="標楷體" w:hAnsi="Times New Roman" w:cs="Times New Roman"/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1C5B5F" wp14:editId="48EA12EB">
                <wp:simplePos x="0" y="0"/>
                <wp:positionH relativeFrom="column">
                  <wp:posOffset>-38100</wp:posOffset>
                </wp:positionH>
                <wp:positionV relativeFrom="paragraph">
                  <wp:posOffset>863600</wp:posOffset>
                </wp:positionV>
                <wp:extent cx="6343650" cy="2657475"/>
                <wp:effectExtent l="0" t="0" r="19050" b="28575"/>
                <wp:wrapSquare wrapText="bothSides"/>
                <wp:docPr id="1" name="文字方塊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2657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A1D408" w14:textId="77777777" w:rsidR="00D53419" w:rsidRPr="005E6E3B" w:rsidRDefault="00D53419" w:rsidP="00D53419">
                            <w:pPr>
                              <w:rPr>
                                <w:rFonts w:ascii="標楷體" w:eastAsia="標楷體" w:hAnsi="標楷體"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5E6E3B">
                              <w:rPr>
                                <w:rFonts w:ascii="標楷體" w:eastAsia="標楷體" w:hAnsi="標楷體" w:hint="eastAsia"/>
                                <w:color w:val="000000"/>
                                <w:sz w:val="26"/>
                                <w:szCs w:val="26"/>
                              </w:rPr>
                              <w:t>各位同學好：</w:t>
                            </w:r>
                          </w:p>
                          <w:p w14:paraId="3B501EC2" w14:textId="77777777" w:rsidR="00D53419" w:rsidRPr="005E6E3B" w:rsidRDefault="00D53419" w:rsidP="00D53419">
                            <w:pPr>
                              <w:ind w:firstLine="480"/>
                              <w:rPr>
                                <w:rFonts w:ascii="標楷體" w:eastAsia="標楷體" w:hAnsi="標楷體"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5E6E3B">
                              <w:rPr>
                                <w:rFonts w:ascii="標楷體" w:eastAsia="標楷體" w:hAnsi="標楷體" w:hint="eastAsia"/>
                                <w:color w:val="000000"/>
                                <w:sz w:val="26"/>
                                <w:szCs w:val="26"/>
                              </w:rPr>
                              <w:t>本問卷目的是想了解你的健康生活型態，作為推動學校健康教育的參考。你所填寫的任何資料僅供本研究使用，絶不做其他用途，請安心填寫。</w:t>
                            </w:r>
                          </w:p>
                          <w:p w14:paraId="0BB8C8E1" w14:textId="77777777" w:rsidR="00D53419" w:rsidRPr="005E6E3B" w:rsidRDefault="00D53419" w:rsidP="00D53419">
                            <w:pPr>
                              <w:ind w:firstLine="480"/>
                              <w:rPr>
                                <w:rFonts w:ascii="標楷體" w:eastAsia="標楷體" w:hAnsi="標楷體"/>
                                <w:color w:val="000000"/>
                                <w:sz w:val="26"/>
                                <w:szCs w:val="26"/>
                              </w:rPr>
                            </w:pPr>
                          </w:p>
                          <w:p w14:paraId="4AFF0F64" w14:textId="77777777" w:rsidR="00D53419" w:rsidRPr="005E6E3B" w:rsidRDefault="00D53419" w:rsidP="00D53419">
                            <w:pPr>
                              <w:rPr>
                                <w:rFonts w:ascii="標楷體" w:eastAsia="標楷體" w:hAnsi="標楷體"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5E6E3B">
                              <w:rPr>
                                <w:rFonts w:ascii="標楷體" w:eastAsia="標楷體" w:hAnsi="標楷體" w:hint="eastAsia"/>
                                <w:color w:val="000000"/>
                                <w:sz w:val="26"/>
                                <w:szCs w:val="26"/>
                              </w:rPr>
                              <w:t>敬祝</w:t>
                            </w:r>
                          </w:p>
                          <w:p w14:paraId="35FE5D40" w14:textId="77777777" w:rsidR="00D53419" w:rsidRPr="005E6E3B" w:rsidRDefault="00D53419" w:rsidP="00D53419">
                            <w:pPr>
                              <w:rPr>
                                <w:rFonts w:ascii="標楷體" w:eastAsia="標楷體" w:hAnsi="標楷體"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5E6E3B">
                              <w:rPr>
                                <w:rFonts w:ascii="標楷體" w:eastAsia="標楷體" w:hAnsi="標楷體" w:hint="eastAsia"/>
                                <w:color w:val="000000"/>
                                <w:sz w:val="26"/>
                                <w:szCs w:val="26"/>
                              </w:rPr>
                              <w:t>健康</w:t>
                            </w:r>
                            <w:r w:rsidRPr="005E6E3B">
                              <w:rPr>
                                <w:rFonts w:ascii="標楷體" w:eastAsia="標楷體" w:hAnsi="標楷體"/>
                                <w:color w:val="000000"/>
                                <w:sz w:val="26"/>
                                <w:szCs w:val="26"/>
                              </w:rPr>
                              <w:t xml:space="preserve">! </w:t>
                            </w:r>
                            <w:r w:rsidRPr="005E6E3B">
                              <w:rPr>
                                <w:rFonts w:ascii="標楷體" w:eastAsia="標楷體" w:hAnsi="標楷體" w:hint="eastAsia"/>
                                <w:color w:val="000000"/>
                                <w:sz w:val="26"/>
                                <w:szCs w:val="26"/>
                              </w:rPr>
                              <w:t>快樂</w:t>
                            </w:r>
                            <w:r w:rsidRPr="005E6E3B">
                              <w:rPr>
                                <w:rFonts w:ascii="標楷體" w:eastAsia="標楷體" w:hAnsi="標楷體"/>
                                <w:color w:val="000000"/>
                                <w:sz w:val="26"/>
                                <w:szCs w:val="26"/>
                              </w:rPr>
                              <w:t>!</w:t>
                            </w:r>
                          </w:p>
                          <w:p w14:paraId="7A4C25A1" w14:textId="77777777" w:rsidR="00D53419" w:rsidRPr="005E6E3B" w:rsidRDefault="00D53419" w:rsidP="00D53419">
                            <w:pPr>
                              <w:wordWrap w:val="0"/>
                              <w:ind w:right="19"/>
                              <w:jc w:val="right"/>
                              <w:rPr>
                                <w:rFonts w:ascii="標楷體" w:eastAsia="標楷體" w:hAnsi="標楷體"/>
                                <w:color w:val="000000"/>
                                <w:sz w:val="26"/>
                                <w:szCs w:val="26"/>
                              </w:rPr>
                            </w:pPr>
                          </w:p>
                          <w:p w14:paraId="564C9955" w14:textId="77777777" w:rsidR="00D53419" w:rsidRPr="005E6E3B" w:rsidRDefault="00D53419" w:rsidP="005E6E3B">
                            <w:pPr>
                              <w:ind w:leftChars="1418" w:left="3827" w:hangingChars="163" w:hanging="424"/>
                              <w:rPr>
                                <w:rFonts w:ascii="標楷體" w:eastAsia="標楷體" w:hAnsi="標楷體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5E6E3B">
                              <w:rPr>
                                <w:rFonts w:ascii="標楷體" w:eastAsia="標楷體" w:hAnsi="標楷體" w:hint="eastAsia"/>
                                <w:color w:val="000000" w:themeColor="text1"/>
                                <w:sz w:val="26"/>
                                <w:szCs w:val="26"/>
                              </w:rPr>
                              <w:t>計畫團隊：生活技能融入健康體位教材發展計畫</w:t>
                            </w:r>
                          </w:p>
                          <w:p w14:paraId="53A337DB" w14:textId="77777777" w:rsidR="00D53419" w:rsidRPr="005E6E3B" w:rsidRDefault="00D53419" w:rsidP="005E6E3B">
                            <w:pPr>
                              <w:ind w:leftChars="1418" w:left="3827" w:hangingChars="163" w:hanging="424"/>
                              <w:rPr>
                                <w:rFonts w:ascii="標楷體" w:eastAsia="標楷體" w:hAnsi="標楷體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5E6E3B">
                              <w:rPr>
                                <w:rFonts w:ascii="標楷體" w:eastAsia="標楷體" w:hAnsi="標楷體" w:hint="eastAsia"/>
                                <w:color w:val="000000" w:themeColor="text1"/>
                                <w:sz w:val="26"/>
                                <w:szCs w:val="26"/>
                              </w:rPr>
                              <w:t>計畫主持人：國立交通大學衛生保健組牛玉珍助理教授</w:t>
                            </w:r>
                          </w:p>
                          <w:p w14:paraId="37A2AE91" w14:textId="341595BD" w:rsidR="00D53419" w:rsidRPr="005E6E3B" w:rsidRDefault="00E279A8" w:rsidP="005E6E3B">
                            <w:pPr>
                              <w:ind w:leftChars="1418" w:left="3827" w:hangingChars="163" w:hanging="424"/>
                              <w:rPr>
                                <w:rFonts w:ascii="標楷體" w:eastAsia="標楷體" w:hAnsi="標楷體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5E6E3B">
                              <w:rPr>
                                <w:rFonts w:ascii="標楷體" w:eastAsia="標楷體" w:hAnsi="標楷體" w:hint="eastAsia"/>
                                <w:color w:val="000000" w:themeColor="text1"/>
                                <w:sz w:val="26"/>
                                <w:szCs w:val="26"/>
                              </w:rPr>
                              <w:t>委託單位</w:t>
                            </w:r>
                            <w:r w:rsidR="00D53419" w:rsidRPr="005E6E3B">
                              <w:rPr>
                                <w:rFonts w:ascii="標楷體" w:eastAsia="標楷體" w:hAnsi="標楷體" w:hint="eastAsia"/>
                                <w:color w:val="000000" w:themeColor="text1"/>
                                <w:sz w:val="26"/>
                                <w:szCs w:val="26"/>
                              </w:rPr>
                              <w:t>：衛生福利部國民健康署</w:t>
                            </w:r>
                          </w:p>
                          <w:p w14:paraId="770FBAA1" w14:textId="77777777" w:rsidR="00D53419" w:rsidRPr="005E6E3B" w:rsidRDefault="00D53419" w:rsidP="00D53419">
                            <w:pPr>
                              <w:jc w:val="right"/>
                              <w:rPr>
                                <w:rFonts w:ascii="標楷體" w:eastAsia="標楷體" w:hAnsi="標楷體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5E6E3B">
                              <w:rPr>
                                <w:rFonts w:ascii="標楷體" w:eastAsia="標楷體" w:hAnsi="標楷體" w:hint="eastAsia"/>
                                <w:color w:val="000000" w:themeColor="text1"/>
                                <w:sz w:val="26"/>
                                <w:szCs w:val="26"/>
                              </w:rPr>
                              <w:t>敬上</w:t>
                            </w:r>
                          </w:p>
                          <w:p w14:paraId="3177970B" w14:textId="77777777" w:rsidR="00D53419" w:rsidRDefault="00D53419" w:rsidP="00D53419">
                            <w:pPr>
                              <w:wordWrap w:val="0"/>
                              <w:jc w:val="right"/>
                              <w:rPr>
                                <w:rFonts w:ascii="標楷體" w:eastAsia="標楷體" w:hAnsi="標楷體"/>
                                <w:color w:val="000000"/>
                              </w:rPr>
                            </w:pPr>
                          </w:p>
                          <w:p w14:paraId="53EA51D8" w14:textId="77777777" w:rsidR="00D53419" w:rsidRPr="003639AB" w:rsidRDefault="00D53419" w:rsidP="00D53419">
                            <w:pPr>
                              <w:wordWrap w:val="0"/>
                              <w:jc w:val="right"/>
                              <w:rPr>
                                <w:rFonts w:ascii="標楷體" w:eastAsia="標楷體" w:hAnsi="標楷體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1C5B5F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-3pt;margin-top:68pt;width:499.5pt;height:209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" strokeweight=".5pt">
                <v:textbox>
                  <w:txbxContent>
                    <w:p w14:paraId="60A1D408" w14:textId="77777777" w:rsidR="00D53419" w:rsidRPr="005E6E3B" w:rsidRDefault="00D53419" w:rsidP="00D53419">
                      <w:pPr>
                        <w:rPr>
                          <w:rFonts w:ascii="標楷體" w:eastAsia="標楷體" w:hAnsi="標楷體"/>
                          <w:color w:val="000000"/>
                          <w:sz w:val="26"/>
                          <w:szCs w:val="26"/>
                        </w:rPr>
                      </w:pPr>
                      <w:r w:rsidRPr="005E6E3B">
                        <w:rPr>
                          <w:rFonts w:ascii="標楷體" w:eastAsia="標楷體" w:hAnsi="標楷體" w:hint="eastAsia"/>
                          <w:color w:val="000000"/>
                          <w:sz w:val="26"/>
                          <w:szCs w:val="26"/>
                        </w:rPr>
                        <w:t>各位同學好：</w:t>
                      </w:r>
                    </w:p>
                    <w:p w14:paraId="3B501EC2" w14:textId="77777777" w:rsidR="00D53419" w:rsidRPr="005E6E3B" w:rsidRDefault="00D53419" w:rsidP="00D53419">
                      <w:pPr>
                        <w:ind w:firstLine="480"/>
                        <w:rPr>
                          <w:rFonts w:ascii="標楷體" w:eastAsia="標楷體" w:hAnsi="標楷體"/>
                          <w:color w:val="000000"/>
                          <w:sz w:val="26"/>
                          <w:szCs w:val="26"/>
                        </w:rPr>
                      </w:pPr>
                      <w:r w:rsidRPr="005E6E3B">
                        <w:rPr>
                          <w:rFonts w:ascii="標楷體" w:eastAsia="標楷體" w:hAnsi="標楷體" w:hint="eastAsia"/>
                          <w:color w:val="000000"/>
                          <w:sz w:val="26"/>
                          <w:szCs w:val="26"/>
                        </w:rPr>
                        <w:t>本問卷目的是想了解你的健康生活型態，作為推動學校健康教育的參考。你所填寫的任何資料僅供本研究使用，絶不做其他用途，請安心填寫。</w:t>
                      </w:r>
                    </w:p>
                    <w:p w14:paraId="0BB8C8E1" w14:textId="77777777" w:rsidR="00D53419" w:rsidRPr="005E6E3B" w:rsidRDefault="00D53419" w:rsidP="00D53419">
                      <w:pPr>
                        <w:ind w:firstLine="480"/>
                        <w:rPr>
                          <w:rFonts w:ascii="標楷體" w:eastAsia="標楷體" w:hAnsi="標楷體"/>
                          <w:color w:val="000000"/>
                          <w:sz w:val="26"/>
                          <w:szCs w:val="26"/>
                        </w:rPr>
                      </w:pPr>
                    </w:p>
                    <w:p w14:paraId="4AFF0F64" w14:textId="77777777" w:rsidR="00D53419" w:rsidRPr="005E6E3B" w:rsidRDefault="00D53419" w:rsidP="00D53419">
                      <w:pPr>
                        <w:rPr>
                          <w:rFonts w:ascii="標楷體" w:eastAsia="標楷體" w:hAnsi="標楷體"/>
                          <w:color w:val="000000"/>
                          <w:sz w:val="26"/>
                          <w:szCs w:val="26"/>
                        </w:rPr>
                      </w:pPr>
                      <w:r w:rsidRPr="005E6E3B">
                        <w:rPr>
                          <w:rFonts w:ascii="標楷體" w:eastAsia="標楷體" w:hAnsi="標楷體" w:hint="eastAsia"/>
                          <w:color w:val="000000"/>
                          <w:sz w:val="26"/>
                          <w:szCs w:val="26"/>
                        </w:rPr>
                        <w:t>敬祝</w:t>
                      </w:r>
                    </w:p>
                    <w:p w14:paraId="35FE5D40" w14:textId="77777777" w:rsidR="00D53419" w:rsidRPr="005E6E3B" w:rsidRDefault="00D53419" w:rsidP="00D53419">
                      <w:pPr>
                        <w:rPr>
                          <w:rFonts w:ascii="標楷體" w:eastAsia="標楷體" w:hAnsi="標楷體"/>
                          <w:color w:val="000000"/>
                          <w:sz w:val="26"/>
                          <w:szCs w:val="26"/>
                        </w:rPr>
                      </w:pPr>
                      <w:r w:rsidRPr="005E6E3B">
                        <w:rPr>
                          <w:rFonts w:ascii="標楷體" w:eastAsia="標楷體" w:hAnsi="標楷體" w:hint="eastAsia"/>
                          <w:color w:val="000000"/>
                          <w:sz w:val="26"/>
                          <w:szCs w:val="26"/>
                        </w:rPr>
                        <w:t>健康</w:t>
                      </w:r>
                      <w:r w:rsidRPr="005E6E3B">
                        <w:rPr>
                          <w:rFonts w:ascii="標楷體" w:eastAsia="標楷體" w:hAnsi="標楷體"/>
                          <w:color w:val="000000"/>
                          <w:sz w:val="26"/>
                          <w:szCs w:val="26"/>
                        </w:rPr>
                        <w:t xml:space="preserve">! </w:t>
                      </w:r>
                      <w:r w:rsidRPr="005E6E3B">
                        <w:rPr>
                          <w:rFonts w:ascii="標楷體" w:eastAsia="標楷體" w:hAnsi="標楷體" w:hint="eastAsia"/>
                          <w:color w:val="000000"/>
                          <w:sz w:val="26"/>
                          <w:szCs w:val="26"/>
                        </w:rPr>
                        <w:t>快樂</w:t>
                      </w:r>
                      <w:r w:rsidRPr="005E6E3B">
                        <w:rPr>
                          <w:rFonts w:ascii="標楷體" w:eastAsia="標楷體" w:hAnsi="標楷體"/>
                          <w:color w:val="000000"/>
                          <w:sz w:val="26"/>
                          <w:szCs w:val="26"/>
                        </w:rPr>
                        <w:t>!</w:t>
                      </w:r>
                    </w:p>
                    <w:p w14:paraId="7A4C25A1" w14:textId="77777777" w:rsidR="00D53419" w:rsidRPr="005E6E3B" w:rsidRDefault="00D53419" w:rsidP="00D53419">
                      <w:pPr>
                        <w:wordWrap w:val="0"/>
                        <w:ind w:right="19"/>
                        <w:jc w:val="right"/>
                        <w:rPr>
                          <w:rFonts w:ascii="標楷體" w:eastAsia="標楷體" w:hAnsi="標楷體"/>
                          <w:color w:val="000000"/>
                          <w:sz w:val="26"/>
                          <w:szCs w:val="26"/>
                        </w:rPr>
                      </w:pPr>
                    </w:p>
                    <w:p w14:paraId="564C9955" w14:textId="77777777" w:rsidR="00D53419" w:rsidRPr="005E6E3B" w:rsidRDefault="00D53419" w:rsidP="005E6E3B">
                      <w:pPr>
                        <w:ind w:leftChars="1418" w:left="3827" w:hangingChars="163" w:hanging="424"/>
                        <w:rPr>
                          <w:rFonts w:ascii="標楷體" w:eastAsia="標楷體" w:hAnsi="標楷體"/>
                          <w:color w:val="000000" w:themeColor="text1"/>
                          <w:sz w:val="26"/>
                          <w:szCs w:val="26"/>
                        </w:rPr>
                      </w:pPr>
                      <w:r w:rsidRPr="005E6E3B">
                        <w:rPr>
                          <w:rFonts w:ascii="標楷體" w:eastAsia="標楷體" w:hAnsi="標楷體" w:hint="eastAsia"/>
                          <w:color w:val="000000" w:themeColor="text1"/>
                          <w:sz w:val="26"/>
                          <w:szCs w:val="26"/>
                        </w:rPr>
                        <w:t>計畫團隊：生活技能融入健康體位教材發展計畫</w:t>
                      </w:r>
                    </w:p>
                    <w:p w14:paraId="53A337DB" w14:textId="77777777" w:rsidR="00D53419" w:rsidRPr="005E6E3B" w:rsidRDefault="00D53419" w:rsidP="005E6E3B">
                      <w:pPr>
                        <w:ind w:leftChars="1418" w:left="3827" w:hangingChars="163" w:hanging="424"/>
                        <w:rPr>
                          <w:rFonts w:ascii="標楷體" w:eastAsia="標楷體" w:hAnsi="標楷體"/>
                          <w:color w:val="000000" w:themeColor="text1"/>
                          <w:sz w:val="26"/>
                          <w:szCs w:val="26"/>
                        </w:rPr>
                      </w:pPr>
                      <w:r w:rsidRPr="005E6E3B">
                        <w:rPr>
                          <w:rFonts w:ascii="標楷體" w:eastAsia="標楷體" w:hAnsi="標楷體" w:hint="eastAsia"/>
                          <w:color w:val="000000" w:themeColor="text1"/>
                          <w:sz w:val="26"/>
                          <w:szCs w:val="26"/>
                        </w:rPr>
                        <w:t>計畫主持人：國立交通大學衛生保健組牛玉珍助理教授</w:t>
                      </w:r>
                    </w:p>
                    <w:p w14:paraId="37A2AE91" w14:textId="341595BD" w:rsidR="00D53419" w:rsidRPr="005E6E3B" w:rsidRDefault="00E279A8" w:rsidP="005E6E3B">
                      <w:pPr>
                        <w:ind w:leftChars="1418" w:left="3827" w:hangingChars="163" w:hanging="424"/>
                        <w:rPr>
                          <w:rFonts w:ascii="標楷體" w:eastAsia="標楷體" w:hAnsi="標楷體"/>
                          <w:color w:val="000000" w:themeColor="text1"/>
                          <w:sz w:val="26"/>
                          <w:szCs w:val="26"/>
                        </w:rPr>
                      </w:pPr>
                      <w:r w:rsidRPr="005E6E3B">
                        <w:rPr>
                          <w:rFonts w:ascii="標楷體" w:eastAsia="標楷體" w:hAnsi="標楷體" w:hint="eastAsia"/>
                          <w:color w:val="000000" w:themeColor="text1"/>
                          <w:sz w:val="26"/>
                          <w:szCs w:val="26"/>
                        </w:rPr>
                        <w:t>委託單位</w:t>
                      </w:r>
                      <w:r w:rsidR="00D53419" w:rsidRPr="005E6E3B">
                        <w:rPr>
                          <w:rFonts w:ascii="標楷體" w:eastAsia="標楷體" w:hAnsi="標楷體" w:hint="eastAsia"/>
                          <w:color w:val="000000" w:themeColor="text1"/>
                          <w:sz w:val="26"/>
                          <w:szCs w:val="26"/>
                        </w:rPr>
                        <w:t>：衛生福利部國民健康署</w:t>
                      </w:r>
                    </w:p>
                    <w:p w14:paraId="770FBAA1" w14:textId="77777777" w:rsidR="00D53419" w:rsidRPr="005E6E3B" w:rsidRDefault="00D53419" w:rsidP="00D53419">
                      <w:pPr>
                        <w:jc w:val="right"/>
                        <w:rPr>
                          <w:rFonts w:ascii="標楷體" w:eastAsia="標楷體" w:hAnsi="標楷體"/>
                          <w:color w:val="000000" w:themeColor="text1"/>
                          <w:sz w:val="26"/>
                          <w:szCs w:val="26"/>
                        </w:rPr>
                      </w:pPr>
                      <w:r w:rsidRPr="005E6E3B">
                        <w:rPr>
                          <w:rFonts w:ascii="標楷體" w:eastAsia="標楷體" w:hAnsi="標楷體" w:hint="eastAsia"/>
                          <w:color w:val="000000" w:themeColor="text1"/>
                          <w:sz w:val="26"/>
                          <w:szCs w:val="26"/>
                        </w:rPr>
                        <w:t>敬上</w:t>
                      </w:r>
                    </w:p>
                    <w:p w14:paraId="3177970B" w14:textId="77777777" w:rsidR="00D53419" w:rsidRDefault="00D53419" w:rsidP="00D53419">
                      <w:pPr>
                        <w:wordWrap w:val="0"/>
                        <w:jc w:val="right"/>
                        <w:rPr>
                          <w:rFonts w:ascii="標楷體" w:eastAsia="標楷體" w:hAnsi="標楷體"/>
                          <w:color w:val="000000"/>
                        </w:rPr>
                      </w:pPr>
                    </w:p>
                    <w:p w14:paraId="53EA51D8" w14:textId="77777777" w:rsidR="00D53419" w:rsidRPr="003639AB" w:rsidRDefault="00D53419" w:rsidP="00D53419">
                      <w:pPr>
                        <w:wordWrap w:val="0"/>
                        <w:jc w:val="right"/>
                        <w:rPr>
                          <w:rFonts w:ascii="標楷體" w:eastAsia="標楷體" w:hAnsi="標楷體"/>
                          <w:color w:val="00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E0067" w:rsidRPr="005E6E3B">
        <w:rPr>
          <w:rFonts w:ascii="Times New Roman" w:eastAsia="標楷體" w:hAnsi="Times New Roman" w:cs="Times New Roman"/>
          <w:b/>
          <w:color w:val="000000" w:themeColor="text1"/>
          <w:sz w:val="32"/>
          <w:szCs w:val="32"/>
        </w:rPr>
        <w:t>生活技能融入健康體位教材評量問卷</w:t>
      </w:r>
      <w:r w:rsidR="00415E1A" w:rsidRPr="005E6E3B">
        <w:rPr>
          <w:rFonts w:ascii="Times New Roman" w:eastAsia="標楷體" w:hAnsi="Times New Roman" w:cs="Times New Roman"/>
          <w:b/>
          <w:color w:val="000000" w:themeColor="text1"/>
          <w:sz w:val="32"/>
          <w:szCs w:val="32"/>
        </w:rPr>
        <w:t>—</w:t>
      </w:r>
      <w:r w:rsidR="00415E1A" w:rsidRPr="005E6E3B">
        <w:rPr>
          <w:rFonts w:ascii="Times New Roman" w:eastAsia="標楷體" w:hAnsi="Times New Roman" w:cs="Times New Roman"/>
          <w:b/>
          <w:color w:val="000000" w:themeColor="text1"/>
          <w:sz w:val="32"/>
          <w:szCs w:val="32"/>
        </w:rPr>
        <w:t>國中版</w:t>
      </w:r>
    </w:p>
    <w:p w14:paraId="062A6C88" w14:textId="77777777" w:rsidR="005E6E3B" w:rsidRPr="005E6E3B" w:rsidRDefault="005E6E3B" w:rsidP="00400F4C">
      <w:pPr>
        <w:snapToGrid w:val="0"/>
        <w:spacing w:line="360" w:lineRule="auto"/>
        <w:contextualSpacing/>
        <w:rPr>
          <w:rFonts w:ascii="Times New Roman" w:eastAsia="標楷體" w:hAnsi="Times New Roman" w:cs="Times New Roman"/>
          <w:b/>
          <w:sz w:val="32"/>
          <w:szCs w:val="32"/>
        </w:rPr>
      </w:pPr>
    </w:p>
    <w:p w14:paraId="4CC40F59" w14:textId="77777777" w:rsidR="00EE7B1D" w:rsidRPr="005E6E3B" w:rsidRDefault="00D53419" w:rsidP="00400F4C">
      <w:pPr>
        <w:snapToGrid w:val="0"/>
        <w:spacing w:line="360" w:lineRule="auto"/>
        <w:contextualSpacing/>
        <w:rPr>
          <w:rFonts w:ascii="Times New Roman" w:eastAsia="標楷體" w:hAnsi="Times New Roman" w:cs="Times New Roman"/>
          <w:b/>
          <w:sz w:val="32"/>
          <w:szCs w:val="32"/>
        </w:rPr>
      </w:pPr>
      <w:r w:rsidRPr="005E6E3B">
        <w:rPr>
          <w:rFonts w:ascii="Times New Roman" w:eastAsia="標楷體" w:hAnsi="Times New Roman" w:cs="Times New Roman"/>
          <w:b/>
          <w:sz w:val="32"/>
          <w:szCs w:val="32"/>
        </w:rPr>
        <w:t>第一</w:t>
      </w:r>
      <w:r w:rsidR="00EE7B1D" w:rsidRPr="005E6E3B">
        <w:rPr>
          <w:rFonts w:ascii="Times New Roman" w:eastAsia="標楷體" w:hAnsi="Times New Roman" w:cs="Times New Roman"/>
          <w:b/>
          <w:sz w:val="32"/>
          <w:szCs w:val="32"/>
        </w:rPr>
        <w:t>部分</w:t>
      </w:r>
      <w:r w:rsidR="00EE7B1D" w:rsidRPr="005E6E3B">
        <w:rPr>
          <w:rFonts w:ascii="Times New Roman" w:eastAsia="標楷體" w:hAnsi="Times New Roman" w:cs="Times New Roman"/>
          <w:b/>
          <w:sz w:val="32"/>
          <w:szCs w:val="32"/>
        </w:rPr>
        <w:t xml:space="preserve">  </w:t>
      </w:r>
    </w:p>
    <w:p w14:paraId="188D978F" w14:textId="77777777" w:rsidR="00EE7B1D" w:rsidRPr="005E6E3B" w:rsidRDefault="001E0067" w:rsidP="00400F4C">
      <w:pPr>
        <w:snapToGrid w:val="0"/>
        <w:spacing w:line="360" w:lineRule="auto"/>
        <w:contextualSpacing/>
        <w:rPr>
          <w:rFonts w:ascii="Times New Roman" w:eastAsia="標楷體" w:hAnsi="Times New Roman" w:cs="Times New Roman"/>
          <w:b/>
          <w:sz w:val="28"/>
          <w:szCs w:val="28"/>
        </w:rPr>
      </w:pPr>
      <w:r w:rsidRPr="005E6E3B">
        <w:rPr>
          <w:rFonts w:ascii="Times New Roman" w:eastAsia="標楷體" w:hAnsi="Times New Roman" w:cs="Times New Roman"/>
          <w:b/>
          <w:sz w:val="28"/>
          <w:szCs w:val="28"/>
        </w:rPr>
        <w:t>填答說明：對於下列的問題，請你從</w:t>
      </w:r>
      <w:r w:rsidR="004427BD" w:rsidRPr="005E6E3B">
        <w:rPr>
          <w:rFonts w:ascii="Times New Roman" w:eastAsia="標楷體" w:hAnsi="Times New Roman" w:cs="Times New Roman"/>
          <w:b/>
          <w:sz w:val="28"/>
          <w:szCs w:val="28"/>
        </w:rPr>
        <w:t>選項中</w:t>
      </w:r>
      <w:r w:rsidRPr="005E6E3B">
        <w:rPr>
          <w:rFonts w:ascii="Times New Roman" w:eastAsia="標楷體" w:hAnsi="Times New Roman" w:cs="Times New Roman"/>
          <w:b/>
          <w:sz w:val="28"/>
          <w:szCs w:val="28"/>
        </w:rPr>
        <w:t>選出最適合的答案。</w:t>
      </w:r>
    </w:p>
    <w:p w14:paraId="0AFC14B5" w14:textId="77777777" w:rsidR="00400F4C" w:rsidRPr="005E6E3B" w:rsidRDefault="00400F4C" w:rsidP="005E6E3B">
      <w:pPr>
        <w:snapToGrid w:val="0"/>
        <w:spacing w:line="276" w:lineRule="auto"/>
        <w:contextualSpacing/>
        <w:rPr>
          <w:rFonts w:ascii="Times New Roman" w:eastAsia="標楷體" w:hAnsi="Times New Roman" w:cs="Times New Roman"/>
          <w:sz w:val="28"/>
          <w:szCs w:val="28"/>
          <w:bdr w:val="single" w:sz="4" w:space="0" w:color="auto"/>
          <w:shd w:val="pct15" w:color="auto" w:fill="FFFFFF"/>
        </w:rPr>
      </w:pPr>
      <w:r w:rsidRPr="005E6E3B">
        <w:rPr>
          <w:rFonts w:ascii="Times New Roman" w:eastAsia="標楷體" w:hAnsi="Times New Roman" w:cs="Times New Roman"/>
          <w:sz w:val="28"/>
          <w:szCs w:val="28"/>
          <w:bdr w:val="single" w:sz="4" w:space="0" w:color="auto"/>
          <w:shd w:val="pct15" w:color="auto" w:fill="FFFFFF"/>
        </w:rPr>
        <w:t>好體位</w:t>
      </w:r>
    </w:p>
    <w:p w14:paraId="03B3095F" w14:textId="77777777" w:rsidR="00400F4C" w:rsidRPr="005E6E3B" w:rsidRDefault="00400F4C" w:rsidP="005E6E3B">
      <w:pPr>
        <w:pStyle w:val="a3"/>
        <w:numPr>
          <w:ilvl w:val="0"/>
          <w:numId w:val="8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下列何者為身體質量指數</w:t>
      </w:r>
      <w:r w:rsidRPr="005E6E3B">
        <w:rPr>
          <w:rFonts w:ascii="Times New Roman" w:eastAsia="標楷體" w:hAnsi="Times New Roman" w:cs="Times New Roman"/>
          <w:sz w:val="28"/>
          <w:szCs w:val="28"/>
        </w:rPr>
        <w:t>BMI</w:t>
      </w:r>
      <w:r w:rsidRPr="005E6E3B">
        <w:rPr>
          <w:rFonts w:ascii="Times New Roman" w:eastAsia="標楷體" w:hAnsi="Times New Roman" w:cs="Times New Roman"/>
          <w:sz w:val="28"/>
          <w:szCs w:val="28"/>
        </w:rPr>
        <w:t>的算法？</w:t>
      </w:r>
    </w:p>
    <w:p w14:paraId="067B3C09" w14:textId="77777777" w:rsidR="00400F4C" w:rsidRPr="005E6E3B" w:rsidRDefault="00400F4C" w:rsidP="005E6E3B">
      <w:pPr>
        <w:pStyle w:val="a3"/>
        <w:numPr>
          <w:ilvl w:val="0"/>
          <w:numId w:val="10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color w:val="FF0000"/>
          <w:sz w:val="28"/>
          <w:szCs w:val="28"/>
        </w:rPr>
      </w:pPr>
      <w:r w:rsidRPr="005E6E3B">
        <w:rPr>
          <w:rFonts w:ascii="Times New Roman" w:eastAsia="標楷體" w:hAnsi="Times New Roman" w:cs="Times New Roman"/>
          <w:color w:val="FF0000"/>
          <w:sz w:val="28"/>
          <w:szCs w:val="28"/>
        </w:rPr>
        <w:t>身高（公尺）</w:t>
      </w:r>
      <w:r w:rsidRPr="005E6E3B">
        <w:rPr>
          <w:rFonts w:ascii="Times New Roman" w:eastAsia="標楷體" w:hAnsi="Times New Roman" w:cs="Times New Roman"/>
          <w:color w:val="FF0000"/>
          <w:sz w:val="28"/>
          <w:szCs w:val="28"/>
        </w:rPr>
        <w:t xml:space="preserve">/ </w:t>
      </w:r>
      <w:r w:rsidRPr="005E6E3B">
        <w:rPr>
          <w:rFonts w:ascii="Times New Roman" w:eastAsia="標楷體" w:hAnsi="Times New Roman" w:cs="Times New Roman"/>
          <w:color w:val="FF0000"/>
          <w:sz w:val="28"/>
          <w:szCs w:val="28"/>
        </w:rPr>
        <w:t>體重（公斤）</w:t>
      </w:r>
      <w:r w:rsidRPr="005E6E3B">
        <w:rPr>
          <w:rFonts w:ascii="Times New Roman" w:eastAsia="標楷體" w:hAnsi="Times New Roman" w:cs="Times New Roman"/>
          <w:color w:val="FF0000"/>
          <w:sz w:val="28"/>
          <w:szCs w:val="28"/>
          <w:vertAlign w:val="superscript"/>
        </w:rPr>
        <w:t>2</w:t>
      </w:r>
    </w:p>
    <w:p w14:paraId="40BAD36D" w14:textId="77777777" w:rsidR="00400F4C" w:rsidRPr="005E6E3B" w:rsidRDefault="00400F4C" w:rsidP="005E6E3B">
      <w:pPr>
        <w:pStyle w:val="a3"/>
        <w:numPr>
          <w:ilvl w:val="0"/>
          <w:numId w:val="10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身高（公尺）</w:t>
      </w:r>
      <w:r w:rsidRPr="005E6E3B">
        <w:rPr>
          <w:rFonts w:ascii="Times New Roman" w:eastAsia="標楷體" w:hAnsi="Times New Roman" w:cs="Times New Roman"/>
          <w:sz w:val="28"/>
          <w:szCs w:val="28"/>
          <w:vertAlign w:val="superscript"/>
        </w:rPr>
        <w:t>2</w:t>
      </w:r>
      <w:r w:rsidRPr="005E6E3B">
        <w:rPr>
          <w:rFonts w:ascii="Times New Roman" w:eastAsia="標楷體" w:hAnsi="Times New Roman" w:cs="Times New Roman"/>
          <w:sz w:val="28"/>
          <w:szCs w:val="28"/>
        </w:rPr>
        <w:t xml:space="preserve">/ </w:t>
      </w:r>
      <w:r w:rsidRPr="005E6E3B">
        <w:rPr>
          <w:rFonts w:ascii="Times New Roman" w:eastAsia="標楷體" w:hAnsi="Times New Roman" w:cs="Times New Roman"/>
          <w:sz w:val="28"/>
          <w:szCs w:val="28"/>
        </w:rPr>
        <w:t>體重（公斤）</w:t>
      </w:r>
    </w:p>
    <w:p w14:paraId="5A4DD23D" w14:textId="77777777" w:rsidR="00400F4C" w:rsidRPr="005E6E3B" w:rsidRDefault="00400F4C" w:rsidP="005E6E3B">
      <w:pPr>
        <w:pStyle w:val="a3"/>
        <w:numPr>
          <w:ilvl w:val="0"/>
          <w:numId w:val="10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身高（公分）</w:t>
      </w:r>
      <w:r w:rsidRPr="005E6E3B">
        <w:rPr>
          <w:rFonts w:ascii="Times New Roman" w:eastAsia="標楷體" w:hAnsi="Times New Roman" w:cs="Times New Roman"/>
          <w:sz w:val="28"/>
          <w:szCs w:val="28"/>
        </w:rPr>
        <w:t xml:space="preserve">/ </w:t>
      </w:r>
      <w:r w:rsidRPr="005E6E3B">
        <w:rPr>
          <w:rFonts w:ascii="Times New Roman" w:eastAsia="標楷體" w:hAnsi="Times New Roman" w:cs="Times New Roman"/>
          <w:sz w:val="28"/>
          <w:szCs w:val="28"/>
        </w:rPr>
        <w:t>體重（公斤）</w:t>
      </w:r>
      <w:r w:rsidRPr="005E6E3B">
        <w:rPr>
          <w:rFonts w:ascii="Times New Roman" w:eastAsia="標楷體" w:hAnsi="Times New Roman" w:cs="Times New Roman"/>
          <w:sz w:val="28"/>
          <w:szCs w:val="28"/>
          <w:vertAlign w:val="superscript"/>
        </w:rPr>
        <w:t>2</w:t>
      </w:r>
    </w:p>
    <w:p w14:paraId="76875F99" w14:textId="0B08F0DC" w:rsidR="00400F4C" w:rsidRPr="005E6E3B" w:rsidRDefault="00400F4C" w:rsidP="005E6E3B">
      <w:pPr>
        <w:pStyle w:val="a3"/>
        <w:numPr>
          <w:ilvl w:val="0"/>
          <w:numId w:val="10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身高（公分）</w:t>
      </w:r>
      <w:r w:rsidRPr="005E6E3B">
        <w:rPr>
          <w:rFonts w:ascii="Times New Roman" w:eastAsia="標楷體" w:hAnsi="Times New Roman" w:cs="Times New Roman"/>
          <w:sz w:val="28"/>
          <w:szCs w:val="28"/>
          <w:vertAlign w:val="superscript"/>
        </w:rPr>
        <w:t>2</w:t>
      </w:r>
      <w:r w:rsidRPr="005E6E3B">
        <w:rPr>
          <w:rFonts w:ascii="Times New Roman" w:eastAsia="標楷體" w:hAnsi="Times New Roman" w:cs="Times New Roman"/>
          <w:sz w:val="28"/>
          <w:szCs w:val="28"/>
        </w:rPr>
        <w:t xml:space="preserve">/ </w:t>
      </w:r>
      <w:r w:rsidRPr="005E6E3B">
        <w:rPr>
          <w:rFonts w:ascii="Times New Roman" w:eastAsia="標楷體" w:hAnsi="Times New Roman" w:cs="Times New Roman"/>
          <w:sz w:val="28"/>
          <w:szCs w:val="28"/>
        </w:rPr>
        <w:t>體重（公斤）</w:t>
      </w:r>
    </w:p>
    <w:p w14:paraId="710CE356" w14:textId="32AD2703" w:rsidR="0080173C" w:rsidRDefault="0080173C" w:rsidP="005E6E3B">
      <w:pPr>
        <w:pStyle w:val="a3"/>
        <w:numPr>
          <w:ilvl w:val="0"/>
          <w:numId w:val="10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不知道</w:t>
      </w:r>
    </w:p>
    <w:p w14:paraId="25D8C066" w14:textId="77777777" w:rsidR="005E6E3B" w:rsidRPr="005E6E3B" w:rsidRDefault="005E6E3B" w:rsidP="005E6E3B">
      <w:pPr>
        <w:pStyle w:val="a3"/>
        <w:snapToGrid w:val="0"/>
        <w:spacing w:line="276" w:lineRule="auto"/>
        <w:ind w:leftChars="0" w:left="720"/>
        <w:contextualSpacing/>
        <w:rPr>
          <w:rFonts w:ascii="Times New Roman" w:eastAsia="標楷體" w:hAnsi="Times New Roman" w:cs="Times New Roman"/>
          <w:sz w:val="28"/>
          <w:szCs w:val="28"/>
        </w:rPr>
      </w:pPr>
    </w:p>
    <w:p w14:paraId="2575A114" w14:textId="77777777" w:rsidR="007F7055" w:rsidRPr="005E6E3B" w:rsidRDefault="007F7055" w:rsidP="005E6E3B">
      <w:pPr>
        <w:pStyle w:val="a3"/>
        <w:numPr>
          <w:ilvl w:val="0"/>
          <w:numId w:val="8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以下那一項可以用來評估自己的體位是否符合健康標準？</w:t>
      </w:r>
    </w:p>
    <w:p w14:paraId="2CB14D44" w14:textId="77777777" w:rsidR="007F7055" w:rsidRPr="005E6E3B" w:rsidRDefault="007F7055" w:rsidP="005E6E3B">
      <w:pPr>
        <w:pStyle w:val="a3"/>
        <w:numPr>
          <w:ilvl w:val="0"/>
          <w:numId w:val="13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color w:val="000000"/>
          <w:kern w:val="0"/>
          <w:sz w:val="28"/>
          <w:szCs w:val="28"/>
        </w:rPr>
        <w:t>體重</w:t>
      </w:r>
    </w:p>
    <w:p w14:paraId="28EDEABE" w14:textId="77777777" w:rsidR="007F7055" w:rsidRPr="005E6E3B" w:rsidRDefault="007F7055" w:rsidP="005E6E3B">
      <w:pPr>
        <w:pStyle w:val="a3"/>
        <w:numPr>
          <w:ilvl w:val="0"/>
          <w:numId w:val="13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color w:val="FF0000"/>
          <w:sz w:val="28"/>
          <w:szCs w:val="28"/>
        </w:rPr>
      </w:pPr>
      <w:r w:rsidRPr="005E6E3B">
        <w:rPr>
          <w:rFonts w:ascii="Times New Roman" w:eastAsia="標楷體" w:hAnsi="Times New Roman" w:cs="Times New Roman"/>
          <w:color w:val="FF0000"/>
          <w:kern w:val="0"/>
          <w:sz w:val="28"/>
          <w:szCs w:val="28"/>
        </w:rPr>
        <w:t>身體質量指數</w:t>
      </w:r>
    </w:p>
    <w:p w14:paraId="4A5347F9" w14:textId="77777777" w:rsidR="007F7055" w:rsidRPr="005E6E3B" w:rsidRDefault="007F7055" w:rsidP="005E6E3B">
      <w:pPr>
        <w:pStyle w:val="a3"/>
        <w:numPr>
          <w:ilvl w:val="0"/>
          <w:numId w:val="13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身材體型</w:t>
      </w:r>
    </w:p>
    <w:p w14:paraId="77FD0A33" w14:textId="53B04028" w:rsidR="007F7055" w:rsidRPr="005E6E3B" w:rsidRDefault="007F7055" w:rsidP="005E6E3B">
      <w:pPr>
        <w:pStyle w:val="a3"/>
        <w:numPr>
          <w:ilvl w:val="0"/>
          <w:numId w:val="13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食量大小</w:t>
      </w:r>
    </w:p>
    <w:p w14:paraId="2B9A2D0D" w14:textId="43954FAA" w:rsidR="0080173C" w:rsidRDefault="0080173C" w:rsidP="005E6E3B">
      <w:pPr>
        <w:pStyle w:val="a3"/>
        <w:numPr>
          <w:ilvl w:val="0"/>
          <w:numId w:val="13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不知道</w:t>
      </w:r>
    </w:p>
    <w:p w14:paraId="0759C021" w14:textId="77777777" w:rsidR="005E6E3B" w:rsidRPr="005E6E3B" w:rsidRDefault="005E6E3B" w:rsidP="005E6E3B">
      <w:pPr>
        <w:pStyle w:val="a3"/>
        <w:snapToGrid w:val="0"/>
        <w:spacing w:line="276" w:lineRule="auto"/>
        <w:ind w:leftChars="0" w:left="720"/>
        <w:contextualSpacing/>
        <w:rPr>
          <w:rFonts w:ascii="Times New Roman" w:eastAsia="標楷體" w:hAnsi="Times New Roman" w:cs="Times New Roman"/>
          <w:sz w:val="28"/>
          <w:szCs w:val="28"/>
        </w:rPr>
      </w:pPr>
    </w:p>
    <w:p w14:paraId="158EFF48" w14:textId="77777777" w:rsidR="007F7055" w:rsidRPr="005E6E3B" w:rsidRDefault="007F7055" w:rsidP="005E6E3B">
      <w:pPr>
        <w:pStyle w:val="a3"/>
        <w:numPr>
          <w:ilvl w:val="0"/>
          <w:numId w:val="8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下列有關健康體位的敘述，何者正確？</w:t>
      </w:r>
    </w:p>
    <w:p w14:paraId="33652EC1" w14:textId="77777777" w:rsidR="007F7055" w:rsidRPr="005E6E3B" w:rsidRDefault="007F7055" w:rsidP="005E6E3B">
      <w:pPr>
        <w:pStyle w:val="a3"/>
        <w:numPr>
          <w:ilvl w:val="0"/>
          <w:numId w:val="25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color w:val="FF0000"/>
          <w:sz w:val="28"/>
          <w:szCs w:val="28"/>
        </w:rPr>
      </w:pPr>
      <w:r w:rsidRPr="005E6E3B">
        <w:rPr>
          <w:rFonts w:ascii="Times New Roman" w:eastAsia="標楷體" w:hAnsi="Times New Roman" w:cs="Times New Roman"/>
          <w:color w:val="FF0000"/>
          <w:sz w:val="28"/>
          <w:szCs w:val="28"/>
        </w:rPr>
        <w:t>體位過重或肥胖會提高糖尿病或高血壓等慢性病的罹患率</w:t>
      </w:r>
    </w:p>
    <w:p w14:paraId="4BBF60C1" w14:textId="77777777" w:rsidR="007F7055" w:rsidRPr="005E6E3B" w:rsidRDefault="007F7055" w:rsidP="005E6E3B">
      <w:pPr>
        <w:pStyle w:val="a3"/>
        <w:numPr>
          <w:ilvl w:val="0"/>
          <w:numId w:val="25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lastRenderedPageBreak/>
        <w:t>以健康的觀點來看，體位愈輕愈好</w:t>
      </w:r>
    </w:p>
    <w:p w14:paraId="07EFA043" w14:textId="77777777" w:rsidR="007F7055" w:rsidRPr="005E6E3B" w:rsidRDefault="007F7055" w:rsidP="005E6E3B">
      <w:pPr>
        <w:pStyle w:val="a3"/>
        <w:numPr>
          <w:ilvl w:val="0"/>
          <w:numId w:val="25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小時候體位過重對長大後的體位沒有太大影響</w:t>
      </w:r>
    </w:p>
    <w:p w14:paraId="0EE3DD25" w14:textId="38A1E441" w:rsidR="007F7055" w:rsidRPr="005E6E3B" w:rsidRDefault="007F7055" w:rsidP="005E6E3B">
      <w:pPr>
        <w:pStyle w:val="a3"/>
        <w:numPr>
          <w:ilvl w:val="0"/>
          <w:numId w:val="25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以上皆是</w:t>
      </w:r>
    </w:p>
    <w:p w14:paraId="35BE5221" w14:textId="1F4280CE" w:rsidR="0080173C" w:rsidRPr="005E6E3B" w:rsidRDefault="0080173C" w:rsidP="005E6E3B">
      <w:pPr>
        <w:pStyle w:val="a3"/>
        <w:numPr>
          <w:ilvl w:val="0"/>
          <w:numId w:val="25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不知道</w:t>
      </w:r>
    </w:p>
    <w:p w14:paraId="32CCFC88" w14:textId="77777777" w:rsidR="00400F4C" w:rsidRPr="005E6E3B" w:rsidRDefault="00400F4C" w:rsidP="005E6E3B">
      <w:pPr>
        <w:snapToGrid w:val="0"/>
        <w:spacing w:line="276" w:lineRule="auto"/>
        <w:contextualSpacing/>
        <w:rPr>
          <w:rFonts w:ascii="Times New Roman" w:eastAsia="標楷體" w:hAnsi="Times New Roman" w:cs="Times New Roman"/>
          <w:sz w:val="28"/>
          <w:szCs w:val="28"/>
          <w:bdr w:val="single" w:sz="4" w:space="0" w:color="auto"/>
          <w:shd w:val="pct15" w:color="auto" w:fill="FFFFFF"/>
        </w:rPr>
      </w:pPr>
    </w:p>
    <w:p w14:paraId="7D00B5DC" w14:textId="77777777" w:rsidR="00CC43F0" w:rsidRPr="005E6E3B" w:rsidRDefault="003B142A" w:rsidP="005E6E3B">
      <w:pPr>
        <w:snapToGrid w:val="0"/>
        <w:spacing w:line="276" w:lineRule="auto"/>
        <w:contextualSpacing/>
        <w:rPr>
          <w:rFonts w:ascii="Times New Roman" w:eastAsia="標楷體" w:hAnsi="Times New Roman" w:cs="Times New Roman"/>
          <w:sz w:val="28"/>
          <w:szCs w:val="28"/>
          <w:bdr w:val="single" w:sz="4" w:space="0" w:color="auto"/>
          <w:shd w:val="pct15" w:color="auto" w:fill="FFFFFF"/>
        </w:rPr>
      </w:pPr>
      <w:r w:rsidRPr="005E6E3B">
        <w:rPr>
          <w:rFonts w:ascii="Times New Roman" w:eastAsia="標楷體" w:hAnsi="Times New Roman" w:cs="Times New Roman"/>
          <w:sz w:val="28"/>
          <w:szCs w:val="28"/>
          <w:bdr w:val="single" w:sz="4" w:space="0" w:color="auto"/>
          <w:shd w:val="pct15" w:color="auto" w:fill="FFFFFF"/>
        </w:rPr>
        <w:t>健康吃</w:t>
      </w:r>
    </w:p>
    <w:p w14:paraId="5F111044" w14:textId="77777777" w:rsidR="007F7055" w:rsidRPr="005E6E3B" w:rsidRDefault="007F7055" w:rsidP="005E6E3B">
      <w:pPr>
        <w:pStyle w:val="a3"/>
        <w:numPr>
          <w:ilvl w:val="0"/>
          <w:numId w:val="8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依據每日飲食指南，下列關於六大類食物攝取「種類」的敘述，何者錯誤？</w:t>
      </w:r>
    </w:p>
    <w:p w14:paraId="2CA9E256" w14:textId="708739FB" w:rsidR="007F7055" w:rsidRPr="005E6E3B" w:rsidRDefault="007F7055" w:rsidP="005E6E3B">
      <w:pPr>
        <w:pStyle w:val="a3"/>
        <w:numPr>
          <w:ilvl w:val="0"/>
          <w:numId w:val="11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地瓜屬於全穀</w:t>
      </w:r>
      <w:r w:rsidR="00E279A8" w:rsidRPr="005E6E3B">
        <w:rPr>
          <w:rFonts w:ascii="Times New Roman" w:eastAsia="標楷體" w:hAnsi="Times New Roman" w:cs="Times New Roman"/>
          <w:sz w:val="28"/>
          <w:szCs w:val="28"/>
        </w:rPr>
        <w:t>雜糧</w:t>
      </w:r>
      <w:r w:rsidRPr="005E6E3B">
        <w:rPr>
          <w:rFonts w:ascii="Times New Roman" w:eastAsia="標楷體" w:hAnsi="Times New Roman" w:cs="Times New Roman"/>
          <w:sz w:val="28"/>
          <w:szCs w:val="28"/>
        </w:rPr>
        <w:t>類</w:t>
      </w:r>
    </w:p>
    <w:p w14:paraId="0C5CCAB9" w14:textId="77777777" w:rsidR="007F7055" w:rsidRPr="005E6E3B" w:rsidRDefault="007F7055" w:rsidP="005E6E3B">
      <w:pPr>
        <w:pStyle w:val="a3"/>
        <w:numPr>
          <w:ilvl w:val="0"/>
          <w:numId w:val="11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color w:val="FF0000"/>
          <w:sz w:val="28"/>
          <w:szCs w:val="28"/>
        </w:rPr>
      </w:pPr>
      <w:r w:rsidRPr="005E6E3B">
        <w:rPr>
          <w:rFonts w:ascii="Times New Roman" w:eastAsia="標楷體" w:hAnsi="Times New Roman" w:cs="Times New Roman"/>
          <w:color w:val="FF0000"/>
          <w:sz w:val="28"/>
          <w:szCs w:val="28"/>
        </w:rPr>
        <w:t>玉米屬於蔬菜類</w:t>
      </w:r>
    </w:p>
    <w:p w14:paraId="5ED9C7A3" w14:textId="7400237E" w:rsidR="007F7055" w:rsidRPr="005E6E3B" w:rsidRDefault="00E279A8" w:rsidP="005E6E3B">
      <w:pPr>
        <w:pStyle w:val="a3"/>
        <w:numPr>
          <w:ilvl w:val="0"/>
          <w:numId w:val="11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起司屬於</w:t>
      </w:r>
      <w:r w:rsidR="007F7055" w:rsidRPr="005E6E3B">
        <w:rPr>
          <w:rFonts w:ascii="Times New Roman" w:eastAsia="標楷體" w:hAnsi="Times New Roman" w:cs="Times New Roman"/>
          <w:sz w:val="28"/>
          <w:szCs w:val="28"/>
        </w:rPr>
        <w:t>乳品類</w:t>
      </w:r>
    </w:p>
    <w:p w14:paraId="63CCAD67" w14:textId="27D6519D" w:rsidR="007F7055" w:rsidRPr="005E6E3B" w:rsidRDefault="00E279A8" w:rsidP="005E6E3B">
      <w:pPr>
        <w:pStyle w:val="a3"/>
        <w:numPr>
          <w:ilvl w:val="0"/>
          <w:numId w:val="11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豆腐屬於豆魚蛋肉</w:t>
      </w:r>
      <w:r w:rsidR="007F7055" w:rsidRPr="005E6E3B">
        <w:rPr>
          <w:rFonts w:ascii="Times New Roman" w:eastAsia="標楷體" w:hAnsi="Times New Roman" w:cs="Times New Roman"/>
          <w:sz w:val="28"/>
          <w:szCs w:val="28"/>
        </w:rPr>
        <w:t>類</w:t>
      </w:r>
    </w:p>
    <w:p w14:paraId="1330BD48" w14:textId="5FF6346C" w:rsidR="0080173C" w:rsidRDefault="0080173C" w:rsidP="005E6E3B">
      <w:pPr>
        <w:pStyle w:val="a3"/>
        <w:numPr>
          <w:ilvl w:val="0"/>
          <w:numId w:val="11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不知道</w:t>
      </w:r>
    </w:p>
    <w:p w14:paraId="192C78E0" w14:textId="77777777" w:rsidR="005E6E3B" w:rsidRPr="005E6E3B" w:rsidRDefault="005E6E3B" w:rsidP="005E6E3B">
      <w:pPr>
        <w:pStyle w:val="a3"/>
        <w:snapToGrid w:val="0"/>
        <w:spacing w:line="276" w:lineRule="auto"/>
        <w:ind w:leftChars="0" w:left="720"/>
        <w:contextualSpacing/>
        <w:rPr>
          <w:rFonts w:ascii="Times New Roman" w:eastAsia="標楷體" w:hAnsi="Times New Roman" w:cs="Times New Roman"/>
          <w:sz w:val="28"/>
          <w:szCs w:val="28"/>
        </w:rPr>
      </w:pPr>
    </w:p>
    <w:p w14:paraId="31AA564E" w14:textId="77777777" w:rsidR="0057620F" w:rsidRPr="005E6E3B" w:rsidRDefault="0057620F" w:rsidP="005E6E3B">
      <w:pPr>
        <w:pStyle w:val="a3"/>
        <w:numPr>
          <w:ilvl w:val="0"/>
          <w:numId w:val="8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依據每日飲食指南，下列關於六大類食物攝取「份量」的敘述，何者正確？</w:t>
      </w:r>
    </w:p>
    <w:p w14:paraId="6EBDC006" w14:textId="77777777" w:rsidR="0057620F" w:rsidRPr="005E6E3B" w:rsidRDefault="0057620F" w:rsidP="005E6E3B">
      <w:pPr>
        <w:pStyle w:val="a3"/>
        <w:numPr>
          <w:ilvl w:val="0"/>
          <w:numId w:val="27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半個拳頭大的橘子算是一份水果類</w:t>
      </w:r>
    </w:p>
    <w:p w14:paraId="007C9E12" w14:textId="15C60195" w:rsidR="0057620F" w:rsidRPr="005E6E3B" w:rsidRDefault="00E279A8" w:rsidP="005E6E3B">
      <w:pPr>
        <w:pStyle w:val="a3"/>
        <w:numPr>
          <w:ilvl w:val="0"/>
          <w:numId w:val="27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一個成人手掌大的排骨算是一份豆魚蛋肉</w:t>
      </w:r>
      <w:r w:rsidR="0057620F" w:rsidRPr="005E6E3B">
        <w:rPr>
          <w:rFonts w:ascii="Times New Roman" w:eastAsia="標楷體" w:hAnsi="Times New Roman" w:cs="Times New Roman"/>
          <w:sz w:val="28"/>
          <w:szCs w:val="28"/>
        </w:rPr>
        <w:t>類</w:t>
      </w:r>
    </w:p>
    <w:p w14:paraId="47C8BDA1" w14:textId="77777777" w:rsidR="0057620F" w:rsidRPr="005E6E3B" w:rsidRDefault="0057620F" w:rsidP="005E6E3B">
      <w:pPr>
        <w:pStyle w:val="a3"/>
        <w:numPr>
          <w:ilvl w:val="0"/>
          <w:numId w:val="27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color w:val="FF0000"/>
          <w:sz w:val="28"/>
          <w:szCs w:val="28"/>
        </w:rPr>
      </w:pPr>
      <w:r w:rsidRPr="005E6E3B">
        <w:rPr>
          <w:rFonts w:ascii="Times New Roman" w:eastAsia="標楷體" w:hAnsi="Times New Roman" w:cs="Times New Roman"/>
          <w:color w:val="FF0000"/>
          <w:sz w:val="28"/>
          <w:szCs w:val="28"/>
        </w:rPr>
        <w:t>半碗煮熟的青菜算是一份蔬菜類</w:t>
      </w:r>
    </w:p>
    <w:p w14:paraId="7B1F9FF4" w14:textId="436F80A8" w:rsidR="0057620F" w:rsidRPr="005E6E3B" w:rsidRDefault="0057620F" w:rsidP="005E6E3B">
      <w:pPr>
        <w:pStyle w:val="a3"/>
        <w:numPr>
          <w:ilvl w:val="0"/>
          <w:numId w:val="27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500c.c.</w:t>
      </w:r>
      <w:r w:rsidR="00E279A8" w:rsidRPr="005E6E3B">
        <w:rPr>
          <w:rFonts w:ascii="Times New Roman" w:eastAsia="標楷體" w:hAnsi="Times New Roman" w:cs="Times New Roman"/>
          <w:sz w:val="28"/>
          <w:szCs w:val="28"/>
        </w:rPr>
        <w:t>的牛乳算是一份</w:t>
      </w:r>
      <w:r w:rsidRPr="005E6E3B">
        <w:rPr>
          <w:rFonts w:ascii="Times New Roman" w:eastAsia="標楷體" w:hAnsi="Times New Roman" w:cs="Times New Roman"/>
          <w:sz w:val="28"/>
          <w:szCs w:val="28"/>
        </w:rPr>
        <w:t>乳品類</w:t>
      </w:r>
    </w:p>
    <w:p w14:paraId="6F8CDF65" w14:textId="54951C73" w:rsidR="0057620F" w:rsidRDefault="0057620F" w:rsidP="005E6E3B">
      <w:pPr>
        <w:pStyle w:val="a3"/>
        <w:numPr>
          <w:ilvl w:val="0"/>
          <w:numId w:val="27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不知道</w:t>
      </w:r>
    </w:p>
    <w:p w14:paraId="5A25D668" w14:textId="77777777" w:rsidR="005E6E3B" w:rsidRPr="005E6E3B" w:rsidRDefault="005E6E3B" w:rsidP="005E6E3B">
      <w:pPr>
        <w:pStyle w:val="a3"/>
        <w:snapToGrid w:val="0"/>
        <w:spacing w:line="276" w:lineRule="auto"/>
        <w:ind w:leftChars="0" w:left="720"/>
        <w:contextualSpacing/>
        <w:rPr>
          <w:rFonts w:ascii="Times New Roman" w:eastAsia="標楷體" w:hAnsi="Times New Roman" w:cs="Times New Roman"/>
          <w:sz w:val="28"/>
          <w:szCs w:val="28"/>
        </w:rPr>
      </w:pPr>
    </w:p>
    <w:p w14:paraId="6FF4F0D0" w14:textId="19307231" w:rsidR="004427BD" w:rsidRPr="005E6E3B" w:rsidRDefault="0057620F" w:rsidP="005E6E3B">
      <w:pPr>
        <w:pStyle w:val="a3"/>
        <w:widowControl/>
        <w:numPr>
          <w:ilvl w:val="0"/>
          <w:numId w:val="8"/>
        </w:numPr>
        <w:tabs>
          <w:tab w:val="left" w:pos="20"/>
          <w:tab w:val="left" w:pos="380"/>
        </w:tabs>
        <w:autoSpaceDE w:val="0"/>
        <w:autoSpaceDN w:val="0"/>
        <w:adjustRightInd w:val="0"/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color w:val="000000"/>
          <w:kern w:val="0"/>
          <w:sz w:val="28"/>
          <w:szCs w:val="28"/>
        </w:rPr>
      </w:pPr>
      <w:r w:rsidRPr="005E6E3B">
        <w:rPr>
          <w:rFonts w:ascii="Times New Roman" w:eastAsia="標楷體" w:hAnsi="Times New Roman" w:cs="Times New Roman"/>
          <w:color w:val="000000"/>
          <w:kern w:val="0"/>
          <w:sz w:val="28"/>
          <w:szCs w:val="28"/>
        </w:rPr>
        <w:t>下列有關健康飲食的建議，何者不正確</w:t>
      </w:r>
      <w:r w:rsidR="004427BD" w:rsidRPr="005E6E3B">
        <w:rPr>
          <w:rFonts w:ascii="Times New Roman" w:eastAsia="標楷體" w:hAnsi="Times New Roman" w:cs="Times New Roman"/>
          <w:color w:val="000000"/>
          <w:kern w:val="0"/>
          <w:sz w:val="28"/>
          <w:szCs w:val="28"/>
        </w:rPr>
        <w:t>？</w:t>
      </w:r>
    </w:p>
    <w:p w14:paraId="22C75D6A" w14:textId="1E30836E" w:rsidR="004427BD" w:rsidRPr="005E6E3B" w:rsidRDefault="00153045" w:rsidP="005E6E3B">
      <w:pPr>
        <w:pStyle w:val="a3"/>
        <w:widowControl/>
        <w:numPr>
          <w:ilvl w:val="0"/>
          <w:numId w:val="9"/>
        </w:numPr>
        <w:autoSpaceDE w:val="0"/>
        <w:autoSpaceDN w:val="0"/>
        <w:adjustRightInd w:val="0"/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color w:val="000000"/>
          <w:kern w:val="0"/>
          <w:sz w:val="28"/>
          <w:szCs w:val="28"/>
        </w:rPr>
      </w:pPr>
      <w:r w:rsidRPr="005E6E3B">
        <w:rPr>
          <w:rFonts w:ascii="Times New Roman" w:eastAsia="標楷體" w:hAnsi="Times New Roman" w:cs="Times New Roman"/>
          <w:color w:val="000000"/>
          <w:kern w:val="0"/>
          <w:sz w:val="28"/>
          <w:szCs w:val="28"/>
        </w:rPr>
        <w:t>餃類或肉鬆等加工食品的油脂含量高，應該加以避免</w:t>
      </w:r>
    </w:p>
    <w:p w14:paraId="55577D1B" w14:textId="23055688" w:rsidR="004427BD" w:rsidRPr="005E6E3B" w:rsidRDefault="007F7055" w:rsidP="005E6E3B">
      <w:pPr>
        <w:pStyle w:val="a3"/>
        <w:widowControl/>
        <w:numPr>
          <w:ilvl w:val="0"/>
          <w:numId w:val="9"/>
        </w:numPr>
        <w:autoSpaceDE w:val="0"/>
        <w:autoSpaceDN w:val="0"/>
        <w:adjustRightInd w:val="0"/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color w:val="000000"/>
          <w:kern w:val="0"/>
          <w:sz w:val="28"/>
          <w:szCs w:val="28"/>
        </w:rPr>
      </w:pPr>
      <w:r w:rsidRPr="005E6E3B">
        <w:rPr>
          <w:rFonts w:ascii="Times New Roman" w:eastAsia="標楷體" w:hAnsi="Times New Roman" w:cs="Times New Roman"/>
          <w:color w:val="000000"/>
          <w:kern w:val="0"/>
          <w:sz w:val="28"/>
          <w:szCs w:val="28"/>
        </w:rPr>
        <w:t>燉或滷的菜餚較油炸的菜餚熱量低</w:t>
      </w:r>
    </w:p>
    <w:p w14:paraId="1867473C" w14:textId="77777777" w:rsidR="004427BD" w:rsidRPr="005E6E3B" w:rsidRDefault="00FB3A3F" w:rsidP="005E6E3B">
      <w:pPr>
        <w:pStyle w:val="a3"/>
        <w:widowControl/>
        <w:numPr>
          <w:ilvl w:val="0"/>
          <w:numId w:val="9"/>
        </w:numPr>
        <w:tabs>
          <w:tab w:val="left" w:pos="20"/>
          <w:tab w:val="left" w:pos="380"/>
        </w:tabs>
        <w:autoSpaceDE w:val="0"/>
        <w:autoSpaceDN w:val="0"/>
        <w:adjustRightInd w:val="0"/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kern w:val="0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食物料理用油最好選擇植物性油脂</w:t>
      </w:r>
    </w:p>
    <w:p w14:paraId="4D2474C8" w14:textId="36FE0CAB" w:rsidR="004427BD" w:rsidRPr="005E6E3B" w:rsidRDefault="007F7055" w:rsidP="005E6E3B">
      <w:pPr>
        <w:pStyle w:val="a3"/>
        <w:widowControl/>
        <w:numPr>
          <w:ilvl w:val="0"/>
          <w:numId w:val="9"/>
        </w:numPr>
        <w:autoSpaceDE w:val="0"/>
        <w:autoSpaceDN w:val="0"/>
        <w:adjustRightInd w:val="0"/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color w:val="FF0000"/>
          <w:kern w:val="0"/>
          <w:sz w:val="28"/>
          <w:szCs w:val="28"/>
        </w:rPr>
      </w:pPr>
      <w:r w:rsidRPr="005E6E3B">
        <w:rPr>
          <w:rFonts w:ascii="Times New Roman" w:eastAsia="標楷體" w:hAnsi="Times New Roman" w:cs="Times New Roman"/>
          <w:color w:val="FF0000"/>
          <w:kern w:val="0"/>
          <w:sz w:val="28"/>
          <w:szCs w:val="28"/>
        </w:rPr>
        <w:t>炸薯條是屬於全穀根莖類，可以當主食攝取</w:t>
      </w:r>
    </w:p>
    <w:p w14:paraId="4B38BAB0" w14:textId="4A1E822B" w:rsidR="0080173C" w:rsidRPr="005E6E3B" w:rsidRDefault="0080173C" w:rsidP="005E6E3B">
      <w:pPr>
        <w:pStyle w:val="a3"/>
        <w:widowControl/>
        <w:numPr>
          <w:ilvl w:val="0"/>
          <w:numId w:val="9"/>
        </w:numPr>
        <w:autoSpaceDE w:val="0"/>
        <w:autoSpaceDN w:val="0"/>
        <w:adjustRightInd w:val="0"/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kern w:val="0"/>
          <w:sz w:val="28"/>
          <w:szCs w:val="28"/>
        </w:rPr>
      </w:pPr>
      <w:r w:rsidRPr="005E6E3B">
        <w:rPr>
          <w:rFonts w:ascii="Times New Roman" w:eastAsia="標楷體" w:hAnsi="Times New Roman" w:cs="Times New Roman"/>
          <w:kern w:val="0"/>
          <w:sz w:val="28"/>
          <w:szCs w:val="28"/>
        </w:rPr>
        <w:t>不知道</w:t>
      </w:r>
    </w:p>
    <w:p w14:paraId="0F748B15" w14:textId="77777777" w:rsidR="0057620F" w:rsidRPr="005E6E3B" w:rsidRDefault="0057620F" w:rsidP="005E6E3B">
      <w:pPr>
        <w:widowControl/>
        <w:autoSpaceDE w:val="0"/>
        <w:autoSpaceDN w:val="0"/>
        <w:adjustRightInd w:val="0"/>
        <w:snapToGrid w:val="0"/>
        <w:spacing w:line="276" w:lineRule="auto"/>
        <w:contextualSpacing/>
        <w:rPr>
          <w:rFonts w:ascii="Times New Roman" w:eastAsia="標楷體" w:hAnsi="Times New Roman" w:cs="Times New Roman"/>
          <w:kern w:val="0"/>
          <w:sz w:val="28"/>
          <w:szCs w:val="28"/>
        </w:rPr>
      </w:pPr>
    </w:p>
    <w:p w14:paraId="59F270C4" w14:textId="77777777" w:rsidR="003B142A" w:rsidRPr="005E6E3B" w:rsidRDefault="003B142A" w:rsidP="005E6E3B">
      <w:pPr>
        <w:snapToGrid w:val="0"/>
        <w:spacing w:line="276" w:lineRule="auto"/>
        <w:contextualSpacing/>
        <w:rPr>
          <w:rFonts w:ascii="Times New Roman" w:eastAsia="標楷體" w:hAnsi="Times New Roman" w:cs="Times New Roman"/>
          <w:sz w:val="28"/>
          <w:szCs w:val="28"/>
          <w:bdr w:val="single" w:sz="4" w:space="0" w:color="auto"/>
          <w:shd w:val="pct15" w:color="auto" w:fill="FFFFFF"/>
        </w:rPr>
      </w:pPr>
      <w:r w:rsidRPr="005E6E3B">
        <w:rPr>
          <w:rFonts w:ascii="Times New Roman" w:eastAsia="標楷體" w:hAnsi="Times New Roman" w:cs="Times New Roman"/>
          <w:sz w:val="28"/>
          <w:szCs w:val="28"/>
          <w:bdr w:val="single" w:sz="4" w:space="0" w:color="auto"/>
          <w:shd w:val="pct15" w:color="auto" w:fill="FFFFFF"/>
        </w:rPr>
        <w:t>快樂動</w:t>
      </w:r>
    </w:p>
    <w:p w14:paraId="2CADE4C8" w14:textId="77777777" w:rsidR="0057620F" w:rsidRPr="005E6E3B" w:rsidRDefault="0057620F" w:rsidP="005E6E3B">
      <w:pPr>
        <w:pStyle w:val="a3"/>
        <w:numPr>
          <w:ilvl w:val="0"/>
          <w:numId w:val="8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下列關於「中等費力」身體活動的敘述，何者不正確？</w:t>
      </w:r>
    </w:p>
    <w:p w14:paraId="262E9989" w14:textId="77777777" w:rsidR="0057620F" w:rsidRPr="005E6E3B" w:rsidRDefault="0057620F" w:rsidP="005E6E3B">
      <w:pPr>
        <w:pStyle w:val="a3"/>
        <w:numPr>
          <w:ilvl w:val="0"/>
          <w:numId w:val="23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color w:val="FF0000"/>
          <w:sz w:val="28"/>
          <w:szCs w:val="28"/>
        </w:rPr>
      </w:pPr>
      <w:r w:rsidRPr="005E6E3B">
        <w:rPr>
          <w:rFonts w:ascii="Times New Roman" w:eastAsia="標楷體" w:hAnsi="Times New Roman" w:cs="Times New Roman"/>
          <w:color w:val="FF0000"/>
          <w:sz w:val="28"/>
          <w:szCs w:val="28"/>
        </w:rPr>
        <w:t>從事中等費力的身體活動時可以一邊輕鬆唱歌</w:t>
      </w:r>
    </w:p>
    <w:p w14:paraId="64C4DE2E" w14:textId="77777777" w:rsidR="0057620F" w:rsidRPr="005E6E3B" w:rsidRDefault="0057620F" w:rsidP="005E6E3B">
      <w:pPr>
        <w:pStyle w:val="a3"/>
        <w:numPr>
          <w:ilvl w:val="0"/>
          <w:numId w:val="23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中等費力的身體活動是跟快走差不多強度的活動</w:t>
      </w:r>
    </w:p>
    <w:p w14:paraId="6F8C7A80" w14:textId="77777777" w:rsidR="0057620F" w:rsidRPr="005E6E3B" w:rsidRDefault="0057620F" w:rsidP="005E6E3B">
      <w:pPr>
        <w:pStyle w:val="a3"/>
        <w:numPr>
          <w:ilvl w:val="0"/>
          <w:numId w:val="23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為了維持健康，每天都應該要有</w:t>
      </w:r>
      <w:r w:rsidRPr="005E6E3B">
        <w:rPr>
          <w:rFonts w:ascii="Times New Roman" w:eastAsia="標楷體" w:hAnsi="Times New Roman" w:cs="Times New Roman"/>
          <w:sz w:val="28"/>
          <w:szCs w:val="28"/>
        </w:rPr>
        <w:t>30</w:t>
      </w:r>
      <w:r w:rsidRPr="005E6E3B">
        <w:rPr>
          <w:rFonts w:ascii="Times New Roman" w:eastAsia="標楷體" w:hAnsi="Times New Roman" w:cs="Times New Roman"/>
          <w:sz w:val="28"/>
          <w:szCs w:val="28"/>
        </w:rPr>
        <w:t>分鐘的中等費力身體活動</w:t>
      </w:r>
    </w:p>
    <w:p w14:paraId="7B448100" w14:textId="77777777" w:rsidR="0057620F" w:rsidRPr="005E6E3B" w:rsidRDefault="0057620F" w:rsidP="005E6E3B">
      <w:pPr>
        <w:pStyle w:val="a3"/>
        <w:numPr>
          <w:ilvl w:val="0"/>
          <w:numId w:val="23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每次中等費力身體活動應至少持續</w:t>
      </w:r>
      <w:r w:rsidRPr="005E6E3B">
        <w:rPr>
          <w:rFonts w:ascii="Times New Roman" w:eastAsia="標楷體" w:hAnsi="Times New Roman" w:cs="Times New Roman"/>
          <w:sz w:val="28"/>
          <w:szCs w:val="28"/>
        </w:rPr>
        <w:t>10</w:t>
      </w:r>
      <w:r w:rsidRPr="005E6E3B">
        <w:rPr>
          <w:rFonts w:ascii="Times New Roman" w:eastAsia="標楷體" w:hAnsi="Times New Roman" w:cs="Times New Roman"/>
          <w:sz w:val="28"/>
          <w:szCs w:val="28"/>
        </w:rPr>
        <w:t>分鐘，才對健康有幫助</w:t>
      </w:r>
    </w:p>
    <w:p w14:paraId="326812C5" w14:textId="1B813A8A" w:rsidR="0080173C" w:rsidRPr="005E6E3B" w:rsidRDefault="0057620F" w:rsidP="005E6E3B">
      <w:pPr>
        <w:pStyle w:val="a3"/>
        <w:numPr>
          <w:ilvl w:val="0"/>
          <w:numId w:val="23"/>
        </w:numPr>
        <w:snapToGrid w:val="0"/>
        <w:spacing w:line="276" w:lineRule="auto"/>
        <w:ind w:leftChars="0"/>
        <w:contextualSpacing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不知道</w:t>
      </w:r>
    </w:p>
    <w:p w14:paraId="64317EEE" w14:textId="77777777" w:rsidR="005E6E3B" w:rsidRPr="005E6E3B" w:rsidRDefault="005E6E3B">
      <w:pPr>
        <w:widowControl/>
        <w:rPr>
          <w:rFonts w:ascii="Times New Roman" w:eastAsia="標楷體" w:hAnsi="Times New Roman" w:cs="Times New Roman"/>
          <w:b/>
          <w:sz w:val="32"/>
          <w:szCs w:val="32"/>
        </w:rPr>
      </w:pPr>
      <w:r w:rsidRPr="005E6E3B">
        <w:rPr>
          <w:rFonts w:ascii="Times New Roman" w:eastAsia="標楷體" w:hAnsi="Times New Roman" w:cs="Times New Roman"/>
          <w:b/>
          <w:sz w:val="32"/>
          <w:szCs w:val="32"/>
        </w:rPr>
        <w:br w:type="page"/>
      </w:r>
    </w:p>
    <w:p w14:paraId="7FB5013C" w14:textId="3FFCE6DD" w:rsidR="00400F4C" w:rsidRPr="005E6E3B" w:rsidRDefault="00400F4C" w:rsidP="00400F4C">
      <w:pPr>
        <w:widowControl/>
        <w:rPr>
          <w:rFonts w:ascii="Times New Roman" w:eastAsia="標楷體" w:hAnsi="Times New Roman" w:cs="Times New Roman"/>
          <w:b/>
          <w:sz w:val="32"/>
          <w:szCs w:val="32"/>
        </w:rPr>
      </w:pPr>
      <w:r w:rsidRPr="005E6E3B">
        <w:rPr>
          <w:rFonts w:ascii="Times New Roman" w:eastAsia="標楷體" w:hAnsi="Times New Roman" w:cs="Times New Roman"/>
          <w:b/>
          <w:sz w:val="32"/>
          <w:szCs w:val="32"/>
        </w:rPr>
        <w:lastRenderedPageBreak/>
        <w:t>第二部分</w:t>
      </w:r>
      <w:r w:rsidRPr="005E6E3B">
        <w:rPr>
          <w:rFonts w:ascii="Times New Roman" w:eastAsia="標楷體" w:hAnsi="Times New Roman" w:cs="Times New Roman"/>
          <w:b/>
          <w:sz w:val="32"/>
          <w:szCs w:val="32"/>
        </w:rPr>
        <w:t xml:space="preserve">  </w:t>
      </w:r>
      <w:r w:rsidRPr="005E6E3B">
        <w:rPr>
          <w:rFonts w:ascii="Times New Roman" w:eastAsia="標楷體" w:hAnsi="Times New Roman" w:cs="Times New Roman"/>
          <w:b/>
          <w:sz w:val="32"/>
          <w:szCs w:val="32"/>
        </w:rPr>
        <w:t>健康行為</w:t>
      </w:r>
    </w:p>
    <w:p w14:paraId="5DFD681C" w14:textId="77777777" w:rsidR="00400F4C" w:rsidRPr="005E6E3B" w:rsidRDefault="00400F4C" w:rsidP="00400F4C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5E6E3B">
        <w:rPr>
          <w:rFonts w:ascii="Times New Roman" w:eastAsia="標楷體" w:hAnsi="Times New Roman" w:cs="Times New Roman"/>
          <w:b/>
          <w:sz w:val="28"/>
          <w:szCs w:val="28"/>
        </w:rPr>
        <w:t>填答說明：對於下列的問題，</w:t>
      </w:r>
      <w:r w:rsidRPr="005E6E3B">
        <w:rPr>
          <w:rFonts w:ascii="Times New Roman" w:eastAsia="標楷體" w:hAnsi="Times New Roman" w:cs="Times New Roman"/>
          <w:b/>
          <w:sz w:val="28"/>
          <w:szCs w:val="28"/>
          <w:u w:val="single"/>
        </w:rPr>
        <w:t>請就你本身在過去一週的表現</w:t>
      </w:r>
      <w:r w:rsidRPr="005E6E3B">
        <w:rPr>
          <w:rFonts w:ascii="Times New Roman" w:eastAsia="標楷體" w:hAnsi="Times New Roman" w:cs="Times New Roman"/>
          <w:b/>
          <w:sz w:val="28"/>
          <w:szCs w:val="28"/>
        </w:rPr>
        <w:t>，勾選出最適合的答案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823"/>
        <w:gridCol w:w="539"/>
        <w:gridCol w:w="541"/>
        <w:gridCol w:w="539"/>
        <w:gridCol w:w="541"/>
        <w:gridCol w:w="539"/>
      </w:tblGrid>
      <w:tr w:rsidR="007E6DEB" w:rsidRPr="005E6E3B" w14:paraId="49636CA5" w14:textId="77777777" w:rsidTr="007E6DEB">
        <w:trPr>
          <w:cantSplit/>
          <w:trHeight w:val="1810"/>
        </w:trPr>
        <w:tc>
          <w:tcPr>
            <w:tcW w:w="3718" w:type="pct"/>
            <w:shd w:val="clear" w:color="auto" w:fill="auto"/>
            <w:vAlign w:val="center"/>
            <w:hideMark/>
          </w:tcPr>
          <w:p w14:paraId="5D8FEA30" w14:textId="77777777" w:rsidR="007E6DEB" w:rsidRPr="005E6E3B" w:rsidRDefault="007E6DEB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　</w:t>
            </w:r>
          </w:p>
        </w:tc>
        <w:tc>
          <w:tcPr>
            <w:tcW w:w="256" w:type="pct"/>
            <w:shd w:val="clear" w:color="auto" w:fill="auto"/>
            <w:hideMark/>
          </w:tcPr>
          <w:p w14:paraId="39EFA9DE" w14:textId="5F6F1DA4" w:rsidR="007E6DEB" w:rsidRPr="005E6E3B" w:rsidRDefault="007E6DEB" w:rsidP="005E6E3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一週內有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0 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天</w:t>
            </w:r>
          </w:p>
        </w:tc>
        <w:tc>
          <w:tcPr>
            <w:tcW w:w="257" w:type="pct"/>
          </w:tcPr>
          <w:p w14:paraId="54E97F3D" w14:textId="21088758" w:rsidR="007E6DEB" w:rsidRPr="005E6E3B" w:rsidRDefault="007E6DEB" w:rsidP="005E6E3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一週內有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1~2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天</w:t>
            </w:r>
          </w:p>
        </w:tc>
        <w:tc>
          <w:tcPr>
            <w:tcW w:w="256" w:type="pct"/>
          </w:tcPr>
          <w:p w14:paraId="07FAAA77" w14:textId="439C4EA8" w:rsidR="007E6DEB" w:rsidRPr="005E6E3B" w:rsidRDefault="007E6DEB" w:rsidP="005E6E3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一週內有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3~4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天</w:t>
            </w:r>
          </w:p>
        </w:tc>
        <w:tc>
          <w:tcPr>
            <w:tcW w:w="257" w:type="pct"/>
            <w:shd w:val="clear" w:color="auto" w:fill="auto"/>
            <w:hideMark/>
          </w:tcPr>
          <w:p w14:paraId="263C9960" w14:textId="4CA16C9F" w:rsidR="007E6DEB" w:rsidRPr="005E6E3B" w:rsidRDefault="007E6DEB" w:rsidP="005E6E3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一週內有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5~6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天</w:t>
            </w:r>
          </w:p>
        </w:tc>
        <w:tc>
          <w:tcPr>
            <w:tcW w:w="256" w:type="pct"/>
            <w:shd w:val="clear" w:color="auto" w:fill="auto"/>
            <w:hideMark/>
          </w:tcPr>
          <w:p w14:paraId="6816AFCE" w14:textId="52C43FF5" w:rsidR="007E6DEB" w:rsidRPr="005E6E3B" w:rsidRDefault="007E6DEB" w:rsidP="005E6E3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一週內有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7 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天</w:t>
            </w:r>
          </w:p>
        </w:tc>
      </w:tr>
      <w:tr w:rsidR="00400F4C" w:rsidRPr="005E6E3B" w14:paraId="002765A8" w14:textId="77777777" w:rsidTr="007E6DEB">
        <w:trPr>
          <w:trHeight w:val="316"/>
        </w:trPr>
        <w:tc>
          <w:tcPr>
            <w:tcW w:w="3718" w:type="pct"/>
            <w:shd w:val="clear" w:color="auto" w:fill="auto"/>
            <w:vAlign w:val="center"/>
          </w:tcPr>
          <w:p w14:paraId="064BC49F" w14:textId="77777777" w:rsidR="00400F4C" w:rsidRPr="005E6E3B" w:rsidRDefault="00400F4C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1.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過去七天中，有幾天喝含糖飲料？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23C2B09A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</w:tcPr>
          <w:p w14:paraId="7EFDB731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</w:tcPr>
          <w:p w14:paraId="6669DC4B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06350F14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14:paraId="3C901FF9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400F4C" w:rsidRPr="005E6E3B" w14:paraId="0AC6F8E5" w14:textId="77777777" w:rsidTr="007E6DEB">
        <w:trPr>
          <w:trHeight w:val="316"/>
        </w:trPr>
        <w:tc>
          <w:tcPr>
            <w:tcW w:w="3718" w:type="pct"/>
            <w:shd w:val="clear" w:color="auto" w:fill="auto"/>
            <w:vAlign w:val="center"/>
          </w:tcPr>
          <w:p w14:paraId="02739B7A" w14:textId="77777777" w:rsidR="00400F4C" w:rsidRPr="005E6E3B" w:rsidRDefault="00400F4C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2.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過去七天中，有幾天吃油炸食物？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282048B4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</w:tcPr>
          <w:p w14:paraId="7991D7C6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</w:tcPr>
          <w:p w14:paraId="6B0FC24C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569DCD7A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14:paraId="7EE0A280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400F4C" w:rsidRPr="005E6E3B" w14:paraId="7807E98B" w14:textId="77777777" w:rsidTr="007E6DEB">
        <w:trPr>
          <w:trHeight w:val="316"/>
        </w:trPr>
        <w:tc>
          <w:tcPr>
            <w:tcW w:w="3718" w:type="pct"/>
            <w:shd w:val="clear" w:color="auto" w:fill="auto"/>
            <w:vAlign w:val="center"/>
          </w:tcPr>
          <w:p w14:paraId="0E472E5B" w14:textId="77777777" w:rsidR="00400F4C" w:rsidRPr="005E6E3B" w:rsidRDefault="00400F4C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3.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過去七天中，有幾天吃三份蔬菜？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5BC9FF45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</w:tcPr>
          <w:p w14:paraId="6F52EC54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</w:tcPr>
          <w:p w14:paraId="5B4152CB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74120E62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14:paraId="73BEC13B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400F4C" w:rsidRPr="005E6E3B" w14:paraId="72009637" w14:textId="77777777" w:rsidTr="007E6DEB">
        <w:trPr>
          <w:trHeight w:val="316"/>
        </w:trPr>
        <w:tc>
          <w:tcPr>
            <w:tcW w:w="3718" w:type="pct"/>
            <w:shd w:val="clear" w:color="auto" w:fill="auto"/>
            <w:vAlign w:val="center"/>
          </w:tcPr>
          <w:p w14:paraId="6297761A" w14:textId="77777777" w:rsidR="00400F4C" w:rsidRPr="005E6E3B" w:rsidRDefault="00400F4C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4.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過去七天中，有幾天吃兩份水果？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679A9FFB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</w:tcPr>
          <w:p w14:paraId="31F84689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</w:tcPr>
          <w:p w14:paraId="1CB6D442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2CF99D54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14:paraId="7F155F93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400F4C" w:rsidRPr="005E6E3B" w14:paraId="36E777D3" w14:textId="77777777" w:rsidTr="007E6DEB">
        <w:trPr>
          <w:trHeight w:val="316"/>
        </w:trPr>
        <w:tc>
          <w:tcPr>
            <w:tcW w:w="3718" w:type="pct"/>
            <w:shd w:val="clear" w:color="auto" w:fill="auto"/>
            <w:vAlign w:val="center"/>
          </w:tcPr>
          <w:p w14:paraId="1B8FBA16" w14:textId="77777777" w:rsidR="00400F4C" w:rsidRPr="005E6E3B" w:rsidRDefault="00400F4C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5.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過去七天中，有幾天中等費力的身體活動累計達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30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分鐘？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73E2AC70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</w:tcPr>
          <w:p w14:paraId="59FE4BB5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</w:tcPr>
          <w:p w14:paraId="0BAB44E2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447E5BAE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14:paraId="3E900A49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</w:tbl>
    <w:p w14:paraId="68ECA34E" w14:textId="77777777" w:rsidR="00400F4C" w:rsidRPr="005E6E3B" w:rsidRDefault="00400F4C" w:rsidP="00400F4C">
      <w:pPr>
        <w:widowControl/>
        <w:snapToGrid w:val="0"/>
        <w:spacing w:line="360" w:lineRule="auto"/>
        <w:contextualSpacing/>
        <w:rPr>
          <w:rFonts w:ascii="Times New Roman" w:eastAsia="標楷體" w:hAnsi="Times New Roman" w:cs="Times New Roman"/>
          <w:b/>
          <w:sz w:val="32"/>
          <w:szCs w:val="32"/>
        </w:rPr>
      </w:pPr>
    </w:p>
    <w:p w14:paraId="4DCA286B" w14:textId="77777777" w:rsidR="00400F4C" w:rsidRPr="005E6E3B" w:rsidRDefault="00400F4C" w:rsidP="00400F4C">
      <w:pPr>
        <w:widowControl/>
        <w:snapToGrid w:val="0"/>
        <w:spacing w:line="360" w:lineRule="auto"/>
        <w:contextualSpacing/>
        <w:rPr>
          <w:rFonts w:ascii="Times New Roman" w:eastAsia="標楷體" w:hAnsi="Times New Roman" w:cs="Times New Roman"/>
          <w:b/>
          <w:sz w:val="32"/>
          <w:szCs w:val="32"/>
        </w:rPr>
      </w:pPr>
      <w:r w:rsidRPr="005E6E3B">
        <w:rPr>
          <w:rFonts w:ascii="Times New Roman" w:eastAsia="標楷體" w:hAnsi="Times New Roman" w:cs="Times New Roman"/>
          <w:b/>
          <w:sz w:val="32"/>
          <w:szCs w:val="32"/>
        </w:rPr>
        <w:t>第三部分</w:t>
      </w:r>
      <w:r w:rsidRPr="005E6E3B">
        <w:rPr>
          <w:rFonts w:ascii="Times New Roman" w:eastAsia="標楷體" w:hAnsi="Times New Roman" w:cs="Times New Roman"/>
          <w:b/>
          <w:sz w:val="32"/>
          <w:szCs w:val="32"/>
        </w:rPr>
        <w:t xml:space="preserve">  </w:t>
      </w:r>
      <w:r w:rsidRPr="005E6E3B">
        <w:rPr>
          <w:rFonts w:ascii="Times New Roman" w:eastAsia="標楷體" w:hAnsi="Times New Roman" w:cs="Times New Roman"/>
          <w:b/>
          <w:sz w:val="32"/>
          <w:szCs w:val="32"/>
        </w:rPr>
        <w:t>行為意圖</w:t>
      </w:r>
    </w:p>
    <w:p w14:paraId="5F7D8143" w14:textId="058649B9" w:rsidR="00400F4C" w:rsidRPr="005E6E3B" w:rsidRDefault="00400F4C" w:rsidP="00400F4C">
      <w:pPr>
        <w:widowControl/>
        <w:snapToGrid w:val="0"/>
        <w:spacing w:line="360" w:lineRule="auto"/>
        <w:contextualSpacing/>
        <w:rPr>
          <w:rFonts w:ascii="Times New Roman" w:eastAsia="標楷體" w:hAnsi="Times New Roman" w:cs="Times New Roman"/>
          <w:b/>
          <w:sz w:val="28"/>
          <w:szCs w:val="28"/>
        </w:rPr>
      </w:pPr>
      <w:r w:rsidRPr="005E6E3B">
        <w:rPr>
          <w:rFonts w:ascii="Times New Roman" w:eastAsia="標楷體" w:hAnsi="Times New Roman" w:cs="Times New Roman"/>
          <w:b/>
          <w:sz w:val="28"/>
          <w:szCs w:val="28"/>
        </w:rPr>
        <w:t>填答說明：本部分的題目是想了解你在</w:t>
      </w:r>
      <w:r w:rsidR="00B059DD" w:rsidRPr="005E6E3B">
        <w:rPr>
          <w:rFonts w:ascii="Times New Roman" w:eastAsia="標楷體" w:hAnsi="Times New Roman" w:cs="Times New Roman"/>
          <w:b/>
          <w:sz w:val="28"/>
          <w:szCs w:val="28"/>
          <w:bdr w:val="single" w:sz="4" w:space="0" w:color="auto"/>
        </w:rPr>
        <w:t>未來一</w:t>
      </w:r>
      <w:r w:rsidRPr="005E6E3B">
        <w:rPr>
          <w:rFonts w:ascii="Times New Roman" w:eastAsia="標楷體" w:hAnsi="Times New Roman" w:cs="Times New Roman"/>
          <w:b/>
          <w:sz w:val="28"/>
          <w:szCs w:val="28"/>
          <w:bdr w:val="single" w:sz="4" w:space="0" w:color="auto"/>
        </w:rPr>
        <w:t>個月</w:t>
      </w:r>
      <w:r w:rsidRPr="005E6E3B">
        <w:rPr>
          <w:rFonts w:ascii="Times New Roman" w:eastAsia="標楷體" w:hAnsi="Times New Roman" w:cs="Times New Roman"/>
          <w:b/>
          <w:sz w:val="28"/>
          <w:szCs w:val="28"/>
        </w:rPr>
        <w:t>採取下列行為的可能性。請根據你的想法，從五項答案中勾選一項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823"/>
        <w:gridCol w:w="539"/>
        <w:gridCol w:w="541"/>
        <w:gridCol w:w="539"/>
        <w:gridCol w:w="541"/>
        <w:gridCol w:w="539"/>
      </w:tblGrid>
      <w:tr w:rsidR="002A79D8" w:rsidRPr="005E6E3B" w14:paraId="71109198" w14:textId="77777777" w:rsidTr="002A79D8">
        <w:trPr>
          <w:cantSplit/>
          <w:trHeight w:val="1810"/>
        </w:trPr>
        <w:tc>
          <w:tcPr>
            <w:tcW w:w="3718" w:type="pct"/>
            <w:shd w:val="clear" w:color="auto" w:fill="auto"/>
            <w:vAlign w:val="center"/>
            <w:hideMark/>
          </w:tcPr>
          <w:p w14:paraId="6CD4D2DC" w14:textId="77777777" w:rsidR="002A79D8" w:rsidRPr="005E6E3B" w:rsidRDefault="002A79D8" w:rsidP="005E6E3B">
            <w:pPr>
              <w:widowControl/>
              <w:adjustRightInd w:val="0"/>
              <w:snapToGrid w:val="0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　我在未來採取下列行為的可能性有多高？</w:t>
            </w:r>
          </w:p>
        </w:tc>
        <w:tc>
          <w:tcPr>
            <w:tcW w:w="256" w:type="pct"/>
            <w:shd w:val="clear" w:color="auto" w:fill="auto"/>
            <w:hideMark/>
          </w:tcPr>
          <w:p w14:paraId="0BBACE57" w14:textId="121B852D" w:rsidR="002A79D8" w:rsidRPr="005E6E3B" w:rsidRDefault="002A79D8" w:rsidP="005E6E3B">
            <w:pPr>
              <w:widowControl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10%</w:t>
            </w: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以下的可能性</w:t>
            </w:r>
          </w:p>
        </w:tc>
        <w:tc>
          <w:tcPr>
            <w:tcW w:w="257" w:type="pct"/>
          </w:tcPr>
          <w:p w14:paraId="1C52E2EB" w14:textId="4652290A" w:rsidR="002A79D8" w:rsidRPr="005E6E3B" w:rsidRDefault="002A79D8" w:rsidP="005E6E3B">
            <w:pPr>
              <w:widowControl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30%</w:t>
            </w: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的可能性</w:t>
            </w:r>
          </w:p>
        </w:tc>
        <w:tc>
          <w:tcPr>
            <w:tcW w:w="256" w:type="pct"/>
          </w:tcPr>
          <w:p w14:paraId="274127D9" w14:textId="034AC33B" w:rsidR="002A79D8" w:rsidRPr="005E6E3B" w:rsidRDefault="002A79D8" w:rsidP="005E6E3B">
            <w:pPr>
              <w:widowControl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50%</w:t>
            </w: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的可能性</w:t>
            </w:r>
          </w:p>
        </w:tc>
        <w:tc>
          <w:tcPr>
            <w:tcW w:w="257" w:type="pct"/>
            <w:shd w:val="clear" w:color="auto" w:fill="auto"/>
            <w:hideMark/>
          </w:tcPr>
          <w:p w14:paraId="5CA509BF" w14:textId="2877B403" w:rsidR="002A79D8" w:rsidRPr="005E6E3B" w:rsidRDefault="002A79D8" w:rsidP="005E6E3B">
            <w:pPr>
              <w:widowControl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70%</w:t>
            </w: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的可能性</w:t>
            </w:r>
          </w:p>
        </w:tc>
        <w:tc>
          <w:tcPr>
            <w:tcW w:w="256" w:type="pct"/>
            <w:shd w:val="clear" w:color="auto" w:fill="auto"/>
            <w:hideMark/>
          </w:tcPr>
          <w:p w14:paraId="7151FAD4" w14:textId="57956A02" w:rsidR="002A79D8" w:rsidRPr="005E6E3B" w:rsidRDefault="002A79D8" w:rsidP="005E6E3B">
            <w:pPr>
              <w:widowControl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90%</w:t>
            </w: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以上的可能性</w:t>
            </w:r>
          </w:p>
        </w:tc>
      </w:tr>
      <w:tr w:rsidR="00400F4C" w:rsidRPr="005E6E3B" w14:paraId="245E1715" w14:textId="77777777" w:rsidTr="002A79D8">
        <w:trPr>
          <w:trHeight w:val="316"/>
        </w:trPr>
        <w:tc>
          <w:tcPr>
            <w:tcW w:w="3718" w:type="pct"/>
            <w:shd w:val="clear" w:color="auto" w:fill="auto"/>
            <w:vAlign w:val="center"/>
          </w:tcPr>
          <w:p w14:paraId="23AE7AB8" w14:textId="62DC9FF0" w:rsidR="00400F4C" w:rsidRPr="005E6E3B" w:rsidRDefault="00400F4C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1.</w:t>
            </w:r>
            <w:r w:rsidR="0054051F"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未來一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個月少喝或不喝含糖飲料的可能性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77A69A1D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</w:tcPr>
          <w:p w14:paraId="4D73505B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</w:tcPr>
          <w:p w14:paraId="5BDE9CC8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063189D0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14:paraId="3580AC48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400F4C" w:rsidRPr="005E6E3B" w14:paraId="570B83AE" w14:textId="77777777" w:rsidTr="002A79D8">
        <w:trPr>
          <w:trHeight w:val="316"/>
        </w:trPr>
        <w:tc>
          <w:tcPr>
            <w:tcW w:w="3718" w:type="pct"/>
            <w:shd w:val="clear" w:color="auto" w:fill="auto"/>
            <w:vAlign w:val="center"/>
          </w:tcPr>
          <w:p w14:paraId="48A83AB3" w14:textId="64D86EC7" w:rsidR="00400F4C" w:rsidRPr="005E6E3B" w:rsidRDefault="00400F4C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2.</w:t>
            </w:r>
            <w:r w:rsidR="0054051F"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未來一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個月少吃或不吃油炸食物的可能性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78E0B619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</w:tcPr>
          <w:p w14:paraId="5FB6CB73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</w:tcPr>
          <w:p w14:paraId="02A7EA0D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7ECA9E14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14:paraId="3E1F6FA9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400F4C" w:rsidRPr="005E6E3B" w14:paraId="47E62029" w14:textId="77777777" w:rsidTr="002A79D8">
        <w:trPr>
          <w:trHeight w:val="316"/>
        </w:trPr>
        <w:tc>
          <w:tcPr>
            <w:tcW w:w="3718" w:type="pct"/>
            <w:shd w:val="clear" w:color="auto" w:fill="auto"/>
            <w:vAlign w:val="center"/>
          </w:tcPr>
          <w:p w14:paraId="6FC78984" w14:textId="3B36199E" w:rsidR="00400F4C" w:rsidRPr="005E6E3B" w:rsidRDefault="00400F4C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3.</w:t>
            </w:r>
            <w:r w:rsidR="0054051F"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未來一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個月每天都吃三份蔬菜的可能性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54F38EF4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</w:tcPr>
          <w:p w14:paraId="1EC0062D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</w:tcPr>
          <w:p w14:paraId="47B9B687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3A9C2C24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14:paraId="1456256A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400F4C" w:rsidRPr="005E6E3B" w14:paraId="1A897A3E" w14:textId="77777777" w:rsidTr="002A79D8">
        <w:trPr>
          <w:trHeight w:val="316"/>
        </w:trPr>
        <w:tc>
          <w:tcPr>
            <w:tcW w:w="3718" w:type="pct"/>
            <w:shd w:val="clear" w:color="auto" w:fill="auto"/>
            <w:vAlign w:val="center"/>
          </w:tcPr>
          <w:p w14:paraId="626C97C3" w14:textId="7BE98D3F" w:rsidR="00400F4C" w:rsidRPr="005E6E3B" w:rsidRDefault="00400F4C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4.</w:t>
            </w:r>
            <w:r w:rsidR="0054051F"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未來一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個月每天都吃兩份水果的可能性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7B070FFE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</w:tcPr>
          <w:p w14:paraId="58FD82A6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</w:tcPr>
          <w:p w14:paraId="108A126B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1BF14CDE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14:paraId="131EAAC1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400F4C" w:rsidRPr="005E6E3B" w14:paraId="5DF8037E" w14:textId="77777777" w:rsidTr="002A79D8">
        <w:trPr>
          <w:trHeight w:val="316"/>
        </w:trPr>
        <w:tc>
          <w:tcPr>
            <w:tcW w:w="3718" w:type="pct"/>
            <w:shd w:val="clear" w:color="auto" w:fill="auto"/>
            <w:vAlign w:val="center"/>
          </w:tcPr>
          <w:p w14:paraId="272364FB" w14:textId="44A53065" w:rsidR="00400F4C" w:rsidRPr="005E6E3B" w:rsidRDefault="00400F4C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5.</w:t>
            </w:r>
            <w:r w:rsidR="0054051F"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未來一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個月每天中等費力身體活動累計達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30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分鐘的可能性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13E5BD77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</w:tcPr>
          <w:p w14:paraId="6FA22E42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</w:tcPr>
          <w:p w14:paraId="3BD58460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auto"/>
            <w:vAlign w:val="center"/>
          </w:tcPr>
          <w:p w14:paraId="09442E05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auto"/>
            <w:vAlign w:val="center"/>
          </w:tcPr>
          <w:p w14:paraId="17A632D0" w14:textId="77777777" w:rsidR="00400F4C" w:rsidRPr="005E6E3B" w:rsidRDefault="00400F4C" w:rsidP="005E6E3B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</w:tbl>
    <w:p w14:paraId="0EAADFE1" w14:textId="77777777" w:rsidR="00400F4C" w:rsidRPr="005E6E3B" w:rsidRDefault="00400F4C" w:rsidP="00C15500">
      <w:pPr>
        <w:rPr>
          <w:rFonts w:ascii="Times New Roman" w:eastAsia="標楷體" w:hAnsi="Times New Roman" w:cs="Times New Roman"/>
          <w:b/>
          <w:sz w:val="32"/>
          <w:szCs w:val="32"/>
        </w:rPr>
      </w:pPr>
    </w:p>
    <w:p w14:paraId="4BAFC6C2" w14:textId="77777777" w:rsidR="005E6E3B" w:rsidRPr="005E6E3B" w:rsidRDefault="005E6E3B">
      <w:pPr>
        <w:widowControl/>
        <w:rPr>
          <w:rFonts w:ascii="Times New Roman" w:eastAsia="標楷體" w:hAnsi="Times New Roman" w:cs="Times New Roman"/>
          <w:b/>
          <w:sz w:val="32"/>
          <w:szCs w:val="32"/>
        </w:rPr>
      </w:pPr>
      <w:r w:rsidRPr="005E6E3B">
        <w:rPr>
          <w:rFonts w:ascii="Times New Roman" w:eastAsia="標楷體" w:hAnsi="Times New Roman" w:cs="Times New Roman"/>
          <w:b/>
          <w:sz w:val="32"/>
          <w:szCs w:val="32"/>
        </w:rPr>
        <w:br w:type="page"/>
      </w:r>
    </w:p>
    <w:p w14:paraId="6A4409CA" w14:textId="6834C67E" w:rsidR="00C15500" w:rsidRPr="005E6E3B" w:rsidRDefault="00C15500" w:rsidP="00060358">
      <w:pPr>
        <w:widowControl/>
        <w:snapToGrid w:val="0"/>
        <w:spacing w:line="360" w:lineRule="auto"/>
        <w:contextualSpacing/>
        <w:rPr>
          <w:rFonts w:ascii="Times New Roman" w:eastAsia="標楷體" w:hAnsi="Times New Roman" w:cs="Times New Roman"/>
          <w:b/>
          <w:sz w:val="32"/>
          <w:szCs w:val="32"/>
        </w:rPr>
      </w:pPr>
      <w:r w:rsidRPr="005E6E3B">
        <w:rPr>
          <w:rFonts w:ascii="Times New Roman" w:eastAsia="標楷體" w:hAnsi="Times New Roman" w:cs="Times New Roman"/>
          <w:b/>
          <w:sz w:val="32"/>
          <w:szCs w:val="32"/>
        </w:rPr>
        <w:lastRenderedPageBreak/>
        <w:t>第</w:t>
      </w:r>
      <w:r w:rsidR="00D53419" w:rsidRPr="005E6E3B">
        <w:rPr>
          <w:rFonts w:ascii="Times New Roman" w:eastAsia="標楷體" w:hAnsi="Times New Roman" w:cs="Times New Roman"/>
          <w:b/>
          <w:sz w:val="32"/>
          <w:szCs w:val="32"/>
        </w:rPr>
        <w:t>四</w:t>
      </w:r>
      <w:r w:rsidRPr="005E6E3B">
        <w:rPr>
          <w:rFonts w:ascii="Times New Roman" w:eastAsia="標楷體" w:hAnsi="Times New Roman" w:cs="Times New Roman"/>
          <w:b/>
          <w:sz w:val="32"/>
          <w:szCs w:val="32"/>
        </w:rPr>
        <w:t>部分</w:t>
      </w:r>
      <w:r w:rsidR="00724F56" w:rsidRPr="005E6E3B">
        <w:rPr>
          <w:rFonts w:ascii="Times New Roman" w:eastAsia="標楷體" w:hAnsi="Times New Roman" w:cs="Times New Roman"/>
          <w:b/>
          <w:sz w:val="32"/>
          <w:szCs w:val="32"/>
        </w:rPr>
        <w:t>：</w:t>
      </w:r>
      <w:r w:rsidR="00B23F52" w:rsidRPr="005E6E3B">
        <w:rPr>
          <w:rFonts w:ascii="Times New Roman" w:eastAsia="標楷體" w:hAnsi="Times New Roman" w:cs="Times New Roman"/>
          <w:b/>
          <w:sz w:val="32"/>
          <w:szCs w:val="32"/>
        </w:rPr>
        <w:t>自我效能</w:t>
      </w:r>
    </w:p>
    <w:p w14:paraId="4F38748E" w14:textId="59B0D3E5" w:rsidR="00C774F7" w:rsidRPr="005E6E3B" w:rsidRDefault="001E0067" w:rsidP="00214427">
      <w:pPr>
        <w:pStyle w:val="a5"/>
        <w:adjustRightInd w:val="0"/>
        <w:rPr>
          <w:rFonts w:ascii="Times New Roman" w:eastAsia="標楷體" w:hAnsi="Times New Roman" w:cs="Times New Roman"/>
          <w:b/>
          <w:sz w:val="28"/>
          <w:szCs w:val="28"/>
        </w:rPr>
      </w:pPr>
      <w:r w:rsidRPr="005E6E3B">
        <w:rPr>
          <w:rFonts w:ascii="Times New Roman" w:eastAsia="標楷體" w:hAnsi="Times New Roman" w:cs="Times New Roman"/>
          <w:b/>
          <w:sz w:val="28"/>
          <w:szCs w:val="28"/>
        </w:rPr>
        <w:t>填答說明：請根據你</w:t>
      </w:r>
      <w:r w:rsidR="002A79D8" w:rsidRPr="005E6E3B">
        <w:rPr>
          <w:rFonts w:ascii="Times New Roman" w:eastAsia="標楷體" w:hAnsi="Times New Roman" w:cs="Times New Roman"/>
          <w:b/>
          <w:sz w:val="28"/>
          <w:szCs w:val="28"/>
        </w:rPr>
        <w:t>對以下題目的把握程度</w:t>
      </w:r>
      <w:r w:rsidR="007E6DEB" w:rsidRPr="005E6E3B">
        <w:rPr>
          <w:rFonts w:ascii="Times New Roman" w:eastAsia="標楷體" w:hAnsi="Times New Roman" w:cs="Times New Roman"/>
          <w:b/>
          <w:sz w:val="28"/>
          <w:szCs w:val="28"/>
        </w:rPr>
        <w:t>，從</w:t>
      </w:r>
      <w:r w:rsidRPr="005E6E3B">
        <w:rPr>
          <w:rFonts w:ascii="Times New Roman" w:eastAsia="標楷體" w:hAnsi="Times New Roman" w:cs="Times New Roman"/>
          <w:b/>
          <w:sz w:val="28"/>
          <w:szCs w:val="28"/>
        </w:rPr>
        <w:t>五項答案中勾選一項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823"/>
        <w:gridCol w:w="539"/>
        <w:gridCol w:w="541"/>
        <w:gridCol w:w="539"/>
        <w:gridCol w:w="541"/>
        <w:gridCol w:w="539"/>
      </w:tblGrid>
      <w:tr w:rsidR="0080173C" w:rsidRPr="005E6E3B" w14:paraId="5798B698" w14:textId="77777777" w:rsidTr="005E6E3B">
        <w:trPr>
          <w:trHeight w:val="1810"/>
          <w:tblHeader/>
        </w:trPr>
        <w:tc>
          <w:tcPr>
            <w:tcW w:w="3717" w:type="pct"/>
            <w:shd w:val="clear" w:color="auto" w:fill="FFFFFF" w:themeFill="background1"/>
            <w:vAlign w:val="bottom"/>
            <w:hideMark/>
          </w:tcPr>
          <w:p w14:paraId="232F8EC0" w14:textId="35F7C93C" w:rsidR="0080173C" w:rsidRPr="005E6E3B" w:rsidRDefault="0080173C" w:rsidP="005E6E3B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7284196A" w14:textId="0235F7CE" w:rsidR="0080173C" w:rsidRPr="005E6E3B" w:rsidRDefault="0080173C" w:rsidP="005E6E3B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10%</w:t>
            </w: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以下把握程度</w:t>
            </w:r>
          </w:p>
        </w:tc>
        <w:tc>
          <w:tcPr>
            <w:tcW w:w="257" w:type="pct"/>
            <w:shd w:val="clear" w:color="auto" w:fill="FFFFFF" w:themeFill="background1"/>
          </w:tcPr>
          <w:p w14:paraId="50CFE427" w14:textId="6B7053C1" w:rsidR="0080173C" w:rsidRPr="005E6E3B" w:rsidRDefault="0080173C" w:rsidP="005E6E3B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30%</w:t>
            </w: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把握程度</w:t>
            </w:r>
          </w:p>
        </w:tc>
        <w:tc>
          <w:tcPr>
            <w:tcW w:w="256" w:type="pct"/>
            <w:shd w:val="clear" w:color="auto" w:fill="FFFFFF" w:themeFill="background1"/>
          </w:tcPr>
          <w:p w14:paraId="527094B1" w14:textId="4F49FC9D" w:rsidR="0080173C" w:rsidRPr="005E6E3B" w:rsidRDefault="0080173C" w:rsidP="005E6E3B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50%</w:t>
            </w: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把握程度</w:t>
            </w:r>
          </w:p>
        </w:tc>
        <w:tc>
          <w:tcPr>
            <w:tcW w:w="257" w:type="pct"/>
            <w:shd w:val="clear" w:color="auto" w:fill="FFFFFF" w:themeFill="background1"/>
          </w:tcPr>
          <w:p w14:paraId="6D24D161" w14:textId="646CFA5C" w:rsidR="0080173C" w:rsidRPr="005E6E3B" w:rsidRDefault="0080173C" w:rsidP="005E6E3B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70%</w:t>
            </w: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把握程度</w:t>
            </w:r>
          </w:p>
        </w:tc>
        <w:tc>
          <w:tcPr>
            <w:tcW w:w="256" w:type="pct"/>
            <w:shd w:val="clear" w:color="auto" w:fill="FFFFFF" w:themeFill="background1"/>
          </w:tcPr>
          <w:p w14:paraId="388168A8" w14:textId="43CD87C5" w:rsidR="0080173C" w:rsidRPr="005E6E3B" w:rsidRDefault="0080173C" w:rsidP="005E6E3B">
            <w:pPr>
              <w:widowControl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90%</w:t>
            </w:r>
            <w:r w:rsidRPr="005E6E3B">
              <w:rPr>
                <w:rFonts w:ascii="Times New Roman" w:eastAsia="標楷體" w:hAnsi="Times New Roman" w:cs="Times New Roman"/>
                <w:b/>
                <w:sz w:val="28"/>
              </w:rPr>
              <w:t>以上把握程度</w:t>
            </w:r>
          </w:p>
        </w:tc>
      </w:tr>
      <w:tr w:rsidR="00C774F7" w:rsidRPr="005E6E3B" w14:paraId="57FEDB5B" w14:textId="77777777" w:rsidTr="005E6E3B">
        <w:trPr>
          <w:trHeight w:val="144"/>
        </w:trPr>
        <w:tc>
          <w:tcPr>
            <w:tcW w:w="3717" w:type="pct"/>
            <w:shd w:val="clear" w:color="auto" w:fill="E7E6E6" w:themeFill="background2"/>
            <w:vAlign w:val="bottom"/>
          </w:tcPr>
          <w:p w14:paraId="18A1BC96" w14:textId="50340ADE" w:rsidR="00C774F7" w:rsidRPr="005E6E3B" w:rsidRDefault="00C774F7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1-1</w:t>
            </w:r>
            <w:r w:rsidR="00D11B54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清楚表達對自己目前身材的感受</w:t>
            </w:r>
          </w:p>
        </w:tc>
        <w:tc>
          <w:tcPr>
            <w:tcW w:w="256" w:type="pct"/>
            <w:shd w:val="clear" w:color="auto" w:fill="FFFFFF" w:themeFill="background1"/>
            <w:vAlign w:val="center"/>
            <w:hideMark/>
          </w:tcPr>
          <w:p w14:paraId="0FCC9864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　</w:t>
            </w:r>
          </w:p>
        </w:tc>
        <w:tc>
          <w:tcPr>
            <w:tcW w:w="257" w:type="pct"/>
            <w:shd w:val="clear" w:color="auto" w:fill="FFFFFF" w:themeFill="background1"/>
          </w:tcPr>
          <w:p w14:paraId="36FEFC43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6F205833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  <w:hideMark/>
          </w:tcPr>
          <w:p w14:paraId="46E48FC4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　</w:t>
            </w:r>
          </w:p>
        </w:tc>
        <w:tc>
          <w:tcPr>
            <w:tcW w:w="256" w:type="pct"/>
            <w:shd w:val="clear" w:color="auto" w:fill="FFFFFF" w:themeFill="background1"/>
            <w:vAlign w:val="center"/>
            <w:hideMark/>
          </w:tcPr>
          <w:p w14:paraId="496C3A21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　</w:t>
            </w:r>
          </w:p>
        </w:tc>
      </w:tr>
      <w:tr w:rsidR="00C774F7" w:rsidRPr="005E6E3B" w14:paraId="69478155" w14:textId="77777777" w:rsidTr="005E6E3B">
        <w:trPr>
          <w:trHeight w:val="144"/>
        </w:trPr>
        <w:tc>
          <w:tcPr>
            <w:tcW w:w="3717" w:type="pct"/>
            <w:shd w:val="clear" w:color="auto" w:fill="E7E6E6" w:themeFill="background2"/>
            <w:vAlign w:val="bottom"/>
          </w:tcPr>
          <w:p w14:paraId="673203F4" w14:textId="77DDD026" w:rsidR="00C774F7" w:rsidRPr="005E6E3B" w:rsidRDefault="00C774F7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1-2</w:t>
            </w:r>
            <w:r w:rsidR="00D11B54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清楚表達對自己目前飲食狀況的感受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04CE95F0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045ADA0E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2C6BF19A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4420625C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296A2CDA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C774F7" w:rsidRPr="005E6E3B" w14:paraId="63988B8D" w14:textId="77777777" w:rsidTr="005E6E3B">
        <w:trPr>
          <w:trHeight w:val="144"/>
        </w:trPr>
        <w:tc>
          <w:tcPr>
            <w:tcW w:w="3717" w:type="pct"/>
            <w:shd w:val="clear" w:color="auto" w:fill="E7E6E6" w:themeFill="background2"/>
            <w:vAlign w:val="bottom"/>
          </w:tcPr>
          <w:p w14:paraId="6F626705" w14:textId="16328F04" w:rsidR="00C774F7" w:rsidRPr="005E6E3B" w:rsidRDefault="00D11B54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1-3</w:t>
            </w:r>
            <w:r w:rsidR="000C6406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清楚表達對自己目前運動情況的感受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2D172480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6BE01BBD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0F950851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636CB935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5D09FF6B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C774F7" w:rsidRPr="005E6E3B" w14:paraId="5178CB24" w14:textId="77777777" w:rsidTr="005E6E3B">
        <w:trPr>
          <w:trHeight w:val="316"/>
        </w:trPr>
        <w:tc>
          <w:tcPr>
            <w:tcW w:w="3717" w:type="pct"/>
            <w:shd w:val="clear" w:color="auto" w:fill="FFFFFF" w:themeFill="background1"/>
            <w:vAlign w:val="center"/>
          </w:tcPr>
          <w:p w14:paraId="0773D208" w14:textId="5E9490F6" w:rsidR="00C774F7" w:rsidRPr="005E6E3B" w:rsidRDefault="00D11B54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2</w:t>
            </w:r>
            <w:r w:rsidR="000C6406"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-1 </w:t>
            </w:r>
            <w:r w:rsidR="00152131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依健康的原則分析所選擇飲食</w:t>
            </w: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的優</w:t>
            </w:r>
            <w:r w:rsidR="00152131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缺</w:t>
            </w: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點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014D4032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0BA475FD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3F4F2AC0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5B27E3CC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245AFBC0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C774F7" w:rsidRPr="005E6E3B" w14:paraId="4E48A654" w14:textId="77777777" w:rsidTr="005E6E3B">
        <w:trPr>
          <w:trHeight w:val="843"/>
        </w:trPr>
        <w:tc>
          <w:tcPr>
            <w:tcW w:w="3717" w:type="pct"/>
            <w:shd w:val="clear" w:color="auto" w:fill="FFFFFF" w:themeFill="background1"/>
            <w:vAlign w:val="center"/>
          </w:tcPr>
          <w:p w14:paraId="22160E7A" w14:textId="41EF43A3" w:rsidR="00C774F7" w:rsidRPr="005E6E3B" w:rsidRDefault="00D11B54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ind w:left="395" w:hangingChars="141" w:hanging="395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2</w:t>
            </w:r>
            <w:r w:rsidR="00C774F7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-2</w:t>
            </w:r>
            <w:r w:rsidR="000C6406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="00152131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依據所選擇</w:t>
            </w: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飲食</w:t>
            </w:r>
            <w:r w:rsidR="00152131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的優缺點，決定攝取較</w:t>
            </w: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健康的飲食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43363576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11ADD33A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548D0600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412C151A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53325DE3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0C6406" w:rsidRPr="005E6E3B" w14:paraId="41703DD1" w14:textId="77777777" w:rsidTr="005E6E3B">
        <w:trPr>
          <w:trHeight w:val="316"/>
        </w:trPr>
        <w:tc>
          <w:tcPr>
            <w:tcW w:w="3717" w:type="pct"/>
            <w:shd w:val="clear" w:color="auto" w:fill="E7E6E6" w:themeFill="background2"/>
            <w:vAlign w:val="center"/>
          </w:tcPr>
          <w:p w14:paraId="39DCFCFF" w14:textId="65AA39F0" w:rsidR="000C6406" w:rsidRPr="005E6E3B" w:rsidRDefault="000C6406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3 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能運用有效的方法拒絕喝含糖飲料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6DE2871E" w14:textId="77777777" w:rsidR="000C6406" w:rsidRPr="005E6E3B" w:rsidRDefault="000C6406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26668ADA" w14:textId="77777777" w:rsidR="000C6406" w:rsidRPr="005E6E3B" w:rsidRDefault="000C6406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46E997E6" w14:textId="77777777" w:rsidR="000C6406" w:rsidRPr="005E6E3B" w:rsidRDefault="000C6406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0A753012" w14:textId="77777777" w:rsidR="000C6406" w:rsidRPr="005E6E3B" w:rsidRDefault="000C6406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4CC1CA07" w14:textId="77777777" w:rsidR="000C6406" w:rsidRPr="005E6E3B" w:rsidRDefault="000C6406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C774F7" w:rsidRPr="005E6E3B" w14:paraId="055E6ADD" w14:textId="77777777" w:rsidTr="005E6E3B">
        <w:trPr>
          <w:trHeight w:val="316"/>
        </w:trPr>
        <w:tc>
          <w:tcPr>
            <w:tcW w:w="3717" w:type="pct"/>
            <w:shd w:val="clear" w:color="auto" w:fill="FFFFFF" w:themeFill="background1"/>
            <w:vAlign w:val="center"/>
          </w:tcPr>
          <w:p w14:paraId="45090175" w14:textId="4415037A" w:rsidR="00C774F7" w:rsidRPr="005E6E3B" w:rsidRDefault="000C6406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4</w:t>
            </w:r>
            <w:r w:rsidR="00C774F7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-1</w:t>
            </w:r>
            <w:r w:rsidR="00152131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找出自己的飲食習慣所發生的問題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0589C591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116CF9E9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1CBC15E5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76A0B925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0EEBC12C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C774F7" w:rsidRPr="005E6E3B" w14:paraId="6FE0C69F" w14:textId="77777777" w:rsidTr="005E6E3B">
        <w:trPr>
          <w:trHeight w:val="316"/>
        </w:trPr>
        <w:tc>
          <w:tcPr>
            <w:tcW w:w="3717" w:type="pct"/>
            <w:shd w:val="clear" w:color="auto" w:fill="FFFFFF" w:themeFill="background1"/>
            <w:vAlign w:val="center"/>
          </w:tcPr>
          <w:p w14:paraId="12364467" w14:textId="16D87545" w:rsidR="00C774F7" w:rsidRPr="005E6E3B" w:rsidRDefault="000C6406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4</w:t>
            </w:r>
            <w:r w:rsidR="00C774F7"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-2</w:t>
            </w: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找出自己</w:t>
            </w:r>
            <w:r w:rsidR="00D11B54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飲食習慣所發生的問題，提出可行的改善方法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46EAEC06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3D6D7C65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2C49FCD8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2D75AF41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16D120B7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C774F7" w:rsidRPr="005E6E3B" w14:paraId="6FD4F2DC" w14:textId="77777777" w:rsidTr="005E6E3B">
        <w:trPr>
          <w:trHeight w:val="316"/>
        </w:trPr>
        <w:tc>
          <w:tcPr>
            <w:tcW w:w="3717" w:type="pct"/>
            <w:shd w:val="clear" w:color="auto" w:fill="FFFFFF" w:themeFill="background1"/>
            <w:vAlign w:val="center"/>
          </w:tcPr>
          <w:p w14:paraId="1D30C02B" w14:textId="7AAA2559" w:rsidR="00C774F7" w:rsidRPr="005E6E3B" w:rsidRDefault="000C6406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4</w:t>
            </w:r>
            <w:r w:rsidR="00C774F7"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-3</w:t>
            </w:r>
            <w:r w:rsidR="00D11B54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執行並檢討我所提出的改善</w:t>
            </w:r>
            <w:r w:rsidR="007A128F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方</w:t>
            </w:r>
            <w:r w:rsidR="00C774F7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法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7248F594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7402254D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115DE29A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59CAE983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586D2FF0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C774F7" w:rsidRPr="005E6E3B" w14:paraId="4A30C534" w14:textId="77777777" w:rsidTr="005E6E3B">
        <w:trPr>
          <w:trHeight w:val="70"/>
        </w:trPr>
        <w:tc>
          <w:tcPr>
            <w:tcW w:w="3717" w:type="pct"/>
            <w:shd w:val="clear" w:color="auto" w:fill="E7E6E6" w:themeFill="background2"/>
            <w:vAlign w:val="center"/>
          </w:tcPr>
          <w:p w14:paraId="56F97BC7" w14:textId="7EF64169" w:rsidR="00C774F7" w:rsidRPr="005E6E3B" w:rsidRDefault="00D11B54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5</w:t>
            </w:r>
            <w:r w:rsidR="00C774F7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-1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能找出</w:t>
            </w:r>
            <w:r w:rsidR="00C774F7"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自己的</w:t>
            </w:r>
            <w:r w:rsidR="00C774F7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身體活動型態</w:t>
            </w:r>
            <w:r w:rsidR="00152131"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所發生的問題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3C0E682C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0FBF2286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329C2D8C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2C8C168C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1549C5AA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C774F7" w:rsidRPr="005E6E3B" w14:paraId="79561E2C" w14:textId="77777777" w:rsidTr="005E6E3B">
        <w:trPr>
          <w:trHeight w:val="843"/>
        </w:trPr>
        <w:tc>
          <w:tcPr>
            <w:tcW w:w="3717" w:type="pct"/>
            <w:shd w:val="clear" w:color="auto" w:fill="E7E6E6" w:themeFill="background2"/>
            <w:vAlign w:val="center"/>
          </w:tcPr>
          <w:p w14:paraId="4C0A2971" w14:textId="19C1FF97" w:rsidR="00C774F7" w:rsidRPr="005E6E3B" w:rsidRDefault="00152131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5</w:t>
            </w:r>
            <w:r w:rsidR="00C774F7"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-2</w:t>
            </w:r>
            <w:r w:rsidR="003E7922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="00D11B54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找出我在身體活動型態所發生的問題提出可行的改善</w:t>
            </w:r>
            <w:r w:rsidR="00C774F7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方法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3CE4ADD1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2BECF5A1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3C97FF00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2E1E70DA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60DC2A78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C774F7" w:rsidRPr="005E6E3B" w14:paraId="47DEFCF6" w14:textId="77777777" w:rsidTr="005E6E3B">
        <w:trPr>
          <w:trHeight w:val="70"/>
        </w:trPr>
        <w:tc>
          <w:tcPr>
            <w:tcW w:w="3717" w:type="pct"/>
            <w:shd w:val="clear" w:color="auto" w:fill="E7E6E6" w:themeFill="background2"/>
            <w:vAlign w:val="center"/>
          </w:tcPr>
          <w:p w14:paraId="77D0835B" w14:textId="685770EC" w:rsidR="00C774F7" w:rsidRPr="005E6E3B" w:rsidRDefault="00152131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5</w:t>
            </w:r>
            <w:r w:rsidR="00C774F7"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-3</w:t>
            </w:r>
            <w:r w:rsidR="003E7922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="00D11B54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執行並檢討我所提出的改善</w:t>
            </w:r>
            <w:r w:rsidR="00C774F7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方法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154C2030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247B9B18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34F9B066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69F11A3C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61886030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C774F7" w:rsidRPr="005E6E3B" w14:paraId="24756F33" w14:textId="77777777" w:rsidTr="005E6E3B">
        <w:trPr>
          <w:trHeight w:val="316"/>
        </w:trPr>
        <w:tc>
          <w:tcPr>
            <w:tcW w:w="3717" w:type="pct"/>
            <w:shd w:val="clear" w:color="auto" w:fill="FFFFFF" w:themeFill="background1"/>
            <w:vAlign w:val="center"/>
          </w:tcPr>
          <w:p w14:paraId="52DEBF28" w14:textId="6208BF6A" w:rsidR="00C774F7" w:rsidRPr="005E6E3B" w:rsidRDefault="00152131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 w:hint="eastAsia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6</w:t>
            </w:r>
            <w:r w:rsidR="007A128F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依據自己的需求設定具體可行的目標以達成規律運動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465850CD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45209832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0E7B9A32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36D73673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79509BC9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D77C24" w:rsidRPr="005E6E3B" w14:paraId="126B45BE" w14:textId="77777777" w:rsidTr="005E6E3B">
        <w:trPr>
          <w:trHeight w:val="316"/>
        </w:trPr>
        <w:tc>
          <w:tcPr>
            <w:tcW w:w="3717" w:type="pct"/>
            <w:shd w:val="clear" w:color="auto" w:fill="E7E6E6" w:themeFill="background2"/>
            <w:vAlign w:val="center"/>
          </w:tcPr>
          <w:p w14:paraId="4791F6E4" w14:textId="2A4A48DD" w:rsidR="00D77C24" w:rsidRPr="005E6E3B" w:rsidRDefault="00152131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 w:hint="eastAsia"/>
                <w:color w:val="00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7</w:t>
            </w:r>
            <w:r w:rsidR="00D77C24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 xml:space="preserve">-1 </w:t>
            </w:r>
            <w:r w:rsidR="00D77C24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監督並紀錄自己</w:t>
            </w:r>
            <w:r w:rsidR="003E7922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的</w:t>
            </w:r>
            <w:r w:rsidR="003E7922" w:rsidRPr="005E6E3B">
              <w:rPr>
                <w:rFonts w:ascii="Times New Roman" w:eastAsia="標楷體" w:hAnsi="Times New Roman" w:cs="Times New Roman"/>
                <w:b/>
                <w:color w:val="000000"/>
                <w:sz w:val="28"/>
                <w:szCs w:val="28"/>
                <w:u w:val="single"/>
              </w:rPr>
              <w:t>身體活動</w:t>
            </w:r>
            <w:r w:rsidR="007A128F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情形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45B958A0" w14:textId="77777777" w:rsidR="00D77C24" w:rsidRPr="005E6E3B" w:rsidRDefault="00D77C24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7289DD1F" w14:textId="77777777" w:rsidR="00D77C24" w:rsidRPr="005E6E3B" w:rsidRDefault="00D77C24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2DF4D6CA" w14:textId="77777777" w:rsidR="00D77C24" w:rsidRPr="005E6E3B" w:rsidRDefault="00D77C24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24E0C5D9" w14:textId="77777777" w:rsidR="00D77C24" w:rsidRPr="005E6E3B" w:rsidRDefault="00D77C24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5E12CDBA" w14:textId="77777777" w:rsidR="00D77C24" w:rsidRPr="005E6E3B" w:rsidRDefault="00D77C24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D77C24" w:rsidRPr="005E6E3B" w14:paraId="16CF9F97" w14:textId="77777777" w:rsidTr="005E6E3B">
        <w:trPr>
          <w:trHeight w:val="316"/>
        </w:trPr>
        <w:tc>
          <w:tcPr>
            <w:tcW w:w="3717" w:type="pct"/>
            <w:shd w:val="clear" w:color="auto" w:fill="E7E6E6" w:themeFill="background2"/>
            <w:vAlign w:val="center"/>
          </w:tcPr>
          <w:p w14:paraId="6E22D40E" w14:textId="0EED15DF" w:rsidR="00D77C24" w:rsidRPr="005E6E3B" w:rsidRDefault="00152131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 w:hint="eastAsia"/>
                <w:color w:val="00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7</w:t>
            </w:r>
            <w:r w:rsidR="00D77C24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-2</w:t>
            </w:r>
            <w:r w:rsidR="003E7922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="00D77C24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依據紀錄的結果，進行檢討及重新設定</w:t>
            </w:r>
            <w:r w:rsidR="00D77C24" w:rsidRPr="005E6E3B">
              <w:rPr>
                <w:rFonts w:ascii="Times New Roman" w:eastAsia="標楷體" w:hAnsi="Times New Roman" w:cs="Times New Roman"/>
                <w:b/>
                <w:color w:val="000000"/>
                <w:sz w:val="28"/>
                <w:szCs w:val="28"/>
                <w:u w:val="single"/>
              </w:rPr>
              <w:t>身體活動</w:t>
            </w:r>
            <w:r w:rsidR="007A128F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的目標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492E0BE8" w14:textId="77777777" w:rsidR="00D77C24" w:rsidRPr="005E6E3B" w:rsidRDefault="00D77C24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068B8FA3" w14:textId="77777777" w:rsidR="00D77C24" w:rsidRPr="005E6E3B" w:rsidRDefault="00D77C24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33121737" w14:textId="77777777" w:rsidR="00D77C24" w:rsidRPr="005E6E3B" w:rsidRDefault="00D77C24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581158E5" w14:textId="77777777" w:rsidR="00D77C24" w:rsidRPr="005E6E3B" w:rsidRDefault="00D77C24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2C8C20B6" w14:textId="77777777" w:rsidR="00D77C24" w:rsidRPr="005E6E3B" w:rsidRDefault="00D77C24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8B5D51" w:rsidRPr="005E6E3B" w14:paraId="3061B720" w14:textId="77777777" w:rsidTr="005E6E3B">
        <w:trPr>
          <w:trHeight w:val="316"/>
        </w:trPr>
        <w:tc>
          <w:tcPr>
            <w:tcW w:w="3717" w:type="pct"/>
            <w:shd w:val="clear" w:color="auto" w:fill="E7E6E6" w:themeFill="background2"/>
            <w:vAlign w:val="center"/>
          </w:tcPr>
          <w:p w14:paraId="3DC5B3FA" w14:textId="414555B3" w:rsidR="008B5D51" w:rsidRPr="005E6E3B" w:rsidRDefault="00152131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 w:hint="eastAsia"/>
                <w:color w:val="00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7</w:t>
            </w:r>
            <w:r w:rsidR="008B5D51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-3</w:t>
            </w:r>
            <w:r w:rsidR="003E7922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="008B5D51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為</w:t>
            </w:r>
            <w:r w:rsidR="003E7922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促進自己</w:t>
            </w:r>
            <w:r w:rsidR="008B5D51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的</w:t>
            </w:r>
            <w:r w:rsidR="008B5D51" w:rsidRPr="005E6E3B">
              <w:rPr>
                <w:rFonts w:ascii="Times New Roman" w:eastAsia="標楷體" w:hAnsi="Times New Roman" w:cs="Times New Roman"/>
                <w:b/>
                <w:color w:val="000000"/>
                <w:sz w:val="28"/>
                <w:szCs w:val="28"/>
                <w:u w:val="single"/>
              </w:rPr>
              <w:t>身體活動</w:t>
            </w:r>
            <w:r w:rsidR="003E7922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訂定計畫與</w:t>
            </w:r>
            <w:r w:rsidR="007A128F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自我獎勵活動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64964886" w14:textId="77777777" w:rsidR="008B5D51" w:rsidRPr="005E6E3B" w:rsidRDefault="008B5D51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74691A30" w14:textId="77777777" w:rsidR="008B5D51" w:rsidRPr="005E6E3B" w:rsidRDefault="008B5D51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7F1E97A6" w14:textId="77777777" w:rsidR="008B5D51" w:rsidRPr="005E6E3B" w:rsidRDefault="008B5D51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53ACB104" w14:textId="77777777" w:rsidR="008B5D51" w:rsidRPr="005E6E3B" w:rsidRDefault="008B5D51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230FCE15" w14:textId="77777777" w:rsidR="008B5D51" w:rsidRPr="005E6E3B" w:rsidRDefault="008B5D51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3E7922" w:rsidRPr="005E6E3B" w14:paraId="1A88B45B" w14:textId="77777777" w:rsidTr="005E6E3B">
        <w:trPr>
          <w:trHeight w:val="316"/>
        </w:trPr>
        <w:tc>
          <w:tcPr>
            <w:tcW w:w="3717" w:type="pct"/>
            <w:shd w:val="clear" w:color="auto" w:fill="FFFFFF" w:themeFill="background1"/>
            <w:vAlign w:val="center"/>
          </w:tcPr>
          <w:p w14:paraId="3B7D41CD" w14:textId="36BD8A68" w:rsidR="003E7922" w:rsidRPr="005E6E3B" w:rsidRDefault="003E7922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 w:hint="eastAsia"/>
                <w:color w:val="00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 xml:space="preserve">8-1 </w:t>
            </w: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監督並紀錄自己在</w:t>
            </w:r>
            <w:r w:rsidRPr="005E6E3B">
              <w:rPr>
                <w:rFonts w:ascii="Times New Roman" w:eastAsia="標楷體" w:hAnsi="Times New Roman" w:cs="Times New Roman"/>
                <w:b/>
                <w:color w:val="000000"/>
                <w:sz w:val="28"/>
                <w:szCs w:val="28"/>
                <w:u w:val="single"/>
              </w:rPr>
              <w:t>健</w:t>
            </w:r>
            <w:r w:rsidRPr="005E6E3B">
              <w:rPr>
                <w:rFonts w:ascii="Times New Roman" w:eastAsia="標楷體" w:hAnsi="Times New Roman" w:cs="Times New Roman"/>
                <w:b/>
                <w:color w:val="000000"/>
                <w:sz w:val="26"/>
                <w:szCs w:val="26"/>
                <w:u w:val="single"/>
              </w:rPr>
              <w:t>康</w:t>
            </w:r>
            <w:r w:rsidRPr="005E6E3B">
              <w:rPr>
                <w:rFonts w:ascii="Times New Roman" w:eastAsia="標楷體" w:hAnsi="Times New Roman" w:cs="Times New Roman"/>
                <w:b/>
                <w:sz w:val="26"/>
                <w:szCs w:val="26"/>
                <w:u w:val="single"/>
              </w:rPr>
              <w:t>體位（均衡飲食、規律運動或生活</w:t>
            </w:r>
            <w:r w:rsidRPr="005E6E3B">
              <w:rPr>
                <w:rFonts w:ascii="Times New Roman" w:eastAsia="標楷體" w:hAnsi="Times New Roman" w:cs="Times New Roman"/>
                <w:b/>
                <w:sz w:val="26"/>
                <w:szCs w:val="26"/>
                <w:u w:val="single"/>
              </w:rPr>
              <w:lastRenderedPageBreak/>
              <w:t>作息）</w:t>
            </w:r>
            <w:r w:rsidR="007A128F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的表現情形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4F5217DC" w14:textId="77777777" w:rsidR="003E7922" w:rsidRPr="005E6E3B" w:rsidRDefault="003E7922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1B6A2A37" w14:textId="77777777" w:rsidR="003E7922" w:rsidRPr="005E6E3B" w:rsidRDefault="003E7922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52E24AE8" w14:textId="77777777" w:rsidR="003E7922" w:rsidRPr="005E6E3B" w:rsidRDefault="003E7922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4E6098B2" w14:textId="77777777" w:rsidR="003E7922" w:rsidRPr="005E6E3B" w:rsidRDefault="003E7922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6ACECC83" w14:textId="77777777" w:rsidR="003E7922" w:rsidRPr="005E6E3B" w:rsidRDefault="003E7922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3E7922" w:rsidRPr="005E6E3B" w14:paraId="5AAC40C1" w14:textId="77777777" w:rsidTr="005E6E3B">
        <w:trPr>
          <w:trHeight w:val="316"/>
        </w:trPr>
        <w:tc>
          <w:tcPr>
            <w:tcW w:w="3717" w:type="pct"/>
            <w:shd w:val="clear" w:color="auto" w:fill="FFFFFF" w:themeFill="background1"/>
            <w:vAlign w:val="center"/>
          </w:tcPr>
          <w:p w14:paraId="09A3CADB" w14:textId="0C1C58A5" w:rsidR="003E7922" w:rsidRPr="005E6E3B" w:rsidRDefault="003E7922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 w:hint="eastAsia"/>
                <w:color w:val="00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 xml:space="preserve">8-2 </w:t>
            </w: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依據紀錄的結果，進行檢討及重新設定</w:t>
            </w:r>
            <w:r w:rsidRPr="005E6E3B">
              <w:rPr>
                <w:rFonts w:ascii="Times New Roman" w:eastAsia="標楷體" w:hAnsi="Times New Roman" w:cs="Times New Roman"/>
                <w:b/>
                <w:color w:val="000000"/>
                <w:sz w:val="28"/>
                <w:szCs w:val="28"/>
                <w:u w:val="single"/>
              </w:rPr>
              <w:t>健康體位</w:t>
            </w:r>
            <w:r w:rsidR="007A128F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的目標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6BA9EC47" w14:textId="77777777" w:rsidR="003E7922" w:rsidRPr="005E6E3B" w:rsidRDefault="003E7922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70DA4CE3" w14:textId="77777777" w:rsidR="003E7922" w:rsidRPr="005E6E3B" w:rsidRDefault="003E7922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01C48C4A" w14:textId="77777777" w:rsidR="003E7922" w:rsidRPr="005E6E3B" w:rsidRDefault="003E7922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6C46B50B" w14:textId="77777777" w:rsidR="003E7922" w:rsidRPr="005E6E3B" w:rsidRDefault="003E7922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6F9C4FBF" w14:textId="77777777" w:rsidR="003E7922" w:rsidRPr="005E6E3B" w:rsidRDefault="003E7922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3E7922" w:rsidRPr="005E6E3B" w14:paraId="30ECAF2F" w14:textId="77777777" w:rsidTr="005E6E3B">
        <w:trPr>
          <w:trHeight w:val="316"/>
        </w:trPr>
        <w:tc>
          <w:tcPr>
            <w:tcW w:w="3717" w:type="pct"/>
            <w:shd w:val="clear" w:color="auto" w:fill="FFFFFF" w:themeFill="background1"/>
            <w:vAlign w:val="center"/>
          </w:tcPr>
          <w:p w14:paraId="0823DBB0" w14:textId="1DF141FA" w:rsidR="003E7922" w:rsidRPr="005E6E3B" w:rsidRDefault="003E7922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 w:hint="eastAsia"/>
                <w:color w:val="00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 xml:space="preserve">8-3 </w:t>
            </w: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為促進自己的</w:t>
            </w:r>
            <w:r w:rsidRPr="005E6E3B">
              <w:rPr>
                <w:rFonts w:ascii="Times New Roman" w:eastAsia="標楷體" w:hAnsi="Times New Roman" w:cs="Times New Roman"/>
                <w:b/>
                <w:color w:val="000000"/>
                <w:sz w:val="28"/>
                <w:szCs w:val="28"/>
                <w:u w:val="single"/>
              </w:rPr>
              <w:t>健康體位</w:t>
            </w:r>
            <w:r w:rsidR="007A128F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訂定計畫與自我獎勵活動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62AF9BF8" w14:textId="77777777" w:rsidR="003E7922" w:rsidRPr="005E6E3B" w:rsidRDefault="003E7922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05FF594E" w14:textId="77777777" w:rsidR="003E7922" w:rsidRPr="005E6E3B" w:rsidRDefault="003E7922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3011C181" w14:textId="77777777" w:rsidR="003E7922" w:rsidRPr="005E6E3B" w:rsidRDefault="003E7922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3439463C" w14:textId="77777777" w:rsidR="003E7922" w:rsidRPr="005E6E3B" w:rsidRDefault="003E7922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14483382" w14:textId="77777777" w:rsidR="003E7922" w:rsidRPr="005E6E3B" w:rsidRDefault="003E7922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  <w:tr w:rsidR="00C774F7" w:rsidRPr="005E6E3B" w14:paraId="394B6569" w14:textId="77777777" w:rsidTr="005E6E3B">
        <w:trPr>
          <w:trHeight w:val="153"/>
        </w:trPr>
        <w:tc>
          <w:tcPr>
            <w:tcW w:w="3717" w:type="pct"/>
            <w:shd w:val="clear" w:color="auto" w:fill="E7E6E6" w:themeFill="background2"/>
            <w:vAlign w:val="center"/>
          </w:tcPr>
          <w:p w14:paraId="7739876C" w14:textId="1DC66883" w:rsidR="00C774F7" w:rsidRPr="005E6E3B" w:rsidRDefault="003E7922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9</w:t>
            </w:r>
            <w:r w:rsidR="00C774F7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-1</w:t>
            </w:r>
            <w:r w:rsidR="00152131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辨識</w:t>
            </w:r>
            <w:r w:rsidR="00C774F7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有關體位控制的媒體</w:t>
            </w:r>
            <w:r w:rsidR="00D77C24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廣告</w:t>
            </w:r>
            <w:r w:rsidR="00C774F7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訊息</w:t>
            </w:r>
            <w:r w:rsidR="008B5D51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(</w:t>
            </w:r>
            <w:r w:rsidR="008B5D51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如減肥廣告</w:t>
            </w:r>
            <w:r w:rsidR="008B5D51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)</w:t>
            </w:r>
            <w:r w:rsidR="00152131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，並加以驗證</w:t>
            </w:r>
          </w:p>
        </w:tc>
        <w:tc>
          <w:tcPr>
            <w:tcW w:w="256" w:type="pct"/>
            <w:shd w:val="clear" w:color="auto" w:fill="FFFFFF" w:themeFill="background1"/>
            <w:vAlign w:val="center"/>
            <w:hideMark/>
          </w:tcPr>
          <w:p w14:paraId="750D2980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　</w:t>
            </w:r>
          </w:p>
        </w:tc>
        <w:tc>
          <w:tcPr>
            <w:tcW w:w="257" w:type="pct"/>
            <w:shd w:val="clear" w:color="auto" w:fill="FFFFFF" w:themeFill="background1"/>
          </w:tcPr>
          <w:p w14:paraId="14FE09AA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70C58377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  <w:hideMark/>
          </w:tcPr>
          <w:p w14:paraId="64515BB9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　</w:t>
            </w:r>
          </w:p>
        </w:tc>
        <w:tc>
          <w:tcPr>
            <w:tcW w:w="256" w:type="pct"/>
            <w:shd w:val="clear" w:color="auto" w:fill="FFFFFF" w:themeFill="background1"/>
            <w:vAlign w:val="center"/>
            <w:hideMark/>
          </w:tcPr>
          <w:p w14:paraId="2038ACD7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　</w:t>
            </w:r>
          </w:p>
        </w:tc>
      </w:tr>
      <w:tr w:rsidR="00C774F7" w:rsidRPr="005E6E3B" w14:paraId="78D010DB" w14:textId="77777777" w:rsidTr="005E6E3B">
        <w:trPr>
          <w:trHeight w:val="153"/>
        </w:trPr>
        <w:tc>
          <w:tcPr>
            <w:tcW w:w="3717" w:type="pct"/>
            <w:shd w:val="clear" w:color="auto" w:fill="E7E6E6" w:themeFill="background2"/>
            <w:vAlign w:val="center"/>
          </w:tcPr>
          <w:p w14:paraId="1C7E348E" w14:textId="16880D13" w:rsidR="00C774F7" w:rsidRPr="005E6E3B" w:rsidRDefault="003E7922" w:rsidP="005E6E3B">
            <w:pPr>
              <w:widowControl/>
              <w:tabs>
                <w:tab w:val="left" w:pos="284"/>
              </w:tabs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9-2</w:t>
            </w:r>
            <w:r w:rsidR="00152131"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能根據正確的資訊，提出個人的健康體位看法</w:t>
            </w: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30B2E309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</w:tcPr>
          <w:p w14:paraId="59BC93A1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</w:tcPr>
          <w:p w14:paraId="32786CA5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50ECB1A9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256" w:type="pct"/>
            <w:shd w:val="clear" w:color="auto" w:fill="FFFFFF" w:themeFill="background1"/>
            <w:vAlign w:val="center"/>
          </w:tcPr>
          <w:p w14:paraId="23687152" w14:textId="77777777" w:rsidR="00C774F7" w:rsidRPr="005E6E3B" w:rsidRDefault="00C774F7" w:rsidP="005E6E3B">
            <w:pPr>
              <w:widowControl/>
              <w:adjustRightInd w:val="0"/>
              <w:snapToGrid w:val="0"/>
              <w:spacing w:line="360" w:lineRule="auto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</w:p>
        </w:tc>
      </w:tr>
    </w:tbl>
    <w:p w14:paraId="7341BB32" w14:textId="7DCD39D4" w:rsidR="005E6E3B" w:rsidRPr="005E6E3B" w:rsidRDefault="005E6E3B" w:rsidP="002779EF">
      <w:pPr>
        <w:widowControl/>
        <w:rPr>
          <w:rFonts w:ascii="Times New Roman" w:hAnsi="Times New Roman" w:cs="Times New Roman"/>
        </w:rPr>
      </w:pPr>
    </w:p>
    <w:p w14:paraId="18B2FE76" w14:textId="77777777" w:rsidR="005E6E3B" w:rsidRDefault="005E6E3B">
      <w:pPr>
        <w:widowControl/>
        <w:rPr>
          <w:rFonts w:ascii="Times New Roman" w:eastAsia="標楷體" w:hAnsi="Times New Roman" w:cs="Times New Roman"/>
          <w:b/>
          <w:sz w:val="32"/>
          <w:szCs w:val="32"/>
        </w:rPr>
      </w:pPr>
      <w:r>
        <w:rPr>
          <w:rFonts w:ascii="Times New Roman" w:eastAsia="標楷體" w:hAnsi="Times New Roman" w:cs="Times New Roman"/>
          <w:b/>
          <w:sz w:val="32"/>
          <w:szCs w:val="32"/>
        </w:rPr>
        <w:br w:type="page"/>
      </w:r>
    </w:p>
    <w:p w14:paraId="0AB6156C" w14:textId="26EE229F" w:rsidR="00724F56" w:rsidRPr="005E6E3B" w:rsidRDefault="00724F56" w:rsidP="005E6E3B">
      <w:pPr>
        <w:rPr>
          <w:rFonts w:ascii="Times New Roman" w:eastAsia="標楷體" w:hAnsi="Times New Roman" w:cs="Times New Roman"/>
          <w:b/>
          <w:sz w:val="32"/>
          <w:szCs w:val="32"/>
        </w:rPr>
      </w:pPr>
      <w:r w:rsidRPr="005E6E3B">
        <w:rPr>
          <w:rFonts w:ascii="Times New Roman" w:eastAsia="標楷體" w:hAnsi="Times New Roman" w:cs="Times New Roman"/>
          <w:b/>
          <w:sz w:val="32"/>
          <w:szCs w:val="32"/>
        </w:rPr>
        <w:lastRenderedPageBreak/>
        <w:t>第五部份：生活技能</w:t>
      </w:r>
      <w:r w:rsidR="00AD3AF0" w:rsidRPr="005E6E3B">
        <w:rPr>
          <w:rFonts w:ascii="Times New Roman" w:eastAsia="標楷體" w:hAnsi="Times New Roman" w:cs="Times New Roman"/>
          <w:b/>
          <w:sz w:val="32"/>
          <w:szCs w:val="32"/>
        </w:rPr>
        <w:t>情境題</w:t>
      </w:r>
    </w:p>
    <w:p w14:paraId="0328664C" w14:textId="0F200ABF" w:rsidR="00724F56" w:rsidRPr="005E6E3B" w:rsidRDefault="00724F56" w:rsidP="00D53419">
      <w:pPr>
        <w:pStyle w:val="a3"/>
        <w:spacing w:beforeLines="50" w:before="180" w:afterLines="50" w:after="180"/>
        <w:ind w:leftChars="0" w:left="0"/>
        <w:rPr>
          <w:rFonts w:ascii="Times New Roman" w:eastAsia="標楷體" w:hAnsi="Times New Roman" w:cs="Times New Roman"/>
          <w:b/>
          <w:sz w:val="28"/>
          <w:szCs w:val="28"/>
        </w:rPr>
      </w:pPr>
      <w:r w:rsidRPr="005E6E3B">
        <w:rPr>
          <w:rFonts w:ascii="Times New Roman" w:eastAsia="標楷體" w:hAnsi="Times New Roman" w:cs="Times New Roman"/>
          <w:b/>
          <w:sz w:val="28"/>
          <w:szCs w:val="28"/>
        </w:rPr>
        <w:t>填答說明：對於下列的問題，請你從選項中選出最適合的答案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77"/>
        <w:gridCol w:w="6605"/>
      </w:tblGrid>
      <w:tr w:rsidR="00647C17" w:rsidRPr="005E6E3B" w14:paraId="51E14E14" w14:textId="77777777" w:rsidTr="007A128F">
        <w:trPr>
          <w:trHeight w:val="657"/>
          <w:tblHeader/>
        </w:trPr>
        <w:tc>
          <w:tcPr>
            <w:tcW w:w="4077" w:type="dxa"/>
            <w:shd w:val="clear" w:color="auto" w:fill="E7E6E6" w:themeFill="background2"/>
            <w:vAlign w:val="center"/>
          </w:tcPr>
          <w:p w14:paraId="12181DE4" w14:textId="77777777" w:rsidR="00647C17" w:rsidRPr="005E6E3B" w:rsidRDefault="00647C17" w:rsidP="005E6E3B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bookmarkStart w:id="0" w:name="_GoBack" w:colFirst="0" w:colLast="1"/>
            <w:r w:rsidRPr="005E6E3B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情境描述</w:t>
            </w:r>
          </w:p>
        </w:tc>
        <w:tc>
          <w:tcPr>
            <w:tcW w:w="6605" w:type="dxa"/>
            <w:shd w:val="clear" w:color="auto" w:fill="E7E6E6" w:themeFill="background2"/>
            <w:vAlign w:val="center"/>
          </w:tcPr>
          <w:p w14:paraId="423F60A3" w14:textId="77777777" w:rsidR="00647C17" w:rsidRPr="005E6E3B" w:rsidRDefault="00647C17" w:rsidP="005E6E3B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選項</w:t>
            </w:r>
          </w:p>
        </w:tc>
      </w:tr>
      <w:bookmarkEnd w:id="0"/>
      <w:tr w:rsidR="00647C17" w:rsidRPr="005E6E3B" w14:paraId="2A3E8270" w14:textId="77777777" w:rsidTr="005E6E3B">
        <w:tc>
          <w:tcPr>
            <w:tcW w:w="4077" w:type="dxa"/>
            <w:shd w:val="clear" w:color="auto" w:fill="auto"/>
          </w:tcPr>
          <w:p w14:paraId="4B7D279D" w14:textId="77777777" w:rsidR="00647C17" w:rsidRPr="005E6E3B" w:rsidRDefault="00647C17" w:rsidP="005E6E3B">
            <w:pPr>
              <w:numPr>
                <w:ilvl w:val="0"/>
                <w:numId w:val="37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當你看見電視上稱讚明星的好身材，是苗條、越瘦越漂亮的時候，以下哪一項是比較符合你的想法？</w:t>
            </w:r>
          </w:p>
        </w:tc>
        <w:tc>
          <w:tcPr>
            <w:tcW w:w="6605" w:type="dxa"/>
            <w:shd w:val="clear" w:color="auto" w:fill="auto"/>
          </w:tcPr>
          <w:p w14:paraId="1B657D6A" w14:textId="77777777" w:rsidR="00647C17" w:rsidRPr="005E6E3B" w:rsidRDefault="00647C17" w:rsidP="005E6E3B">
            <w:pPr>
              <w:numPr>
                <w:ilvl w:val="0"/>
                <w:numId w:val="38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會有點難過、自卑沒有這麼好的身材體型。</w:t>
            </w:r>
          </w:p>
          <w:p w14:paraId="1F891B02" w14:textId="77777777" w:rsidR="00647C17" w:rsidRPr="005E6E3B" w:rsidRDefault="00647C17" w:rsidP="005E6E3B">
            <w:pPr>
              <w:numPr>
                <w:ilvl w:val="0"/>
                <w:numId w:val="38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>雖然我沒有很瘦，但還是會接納喜歡自己的身材。</w:t>
            </w:r>
          </w:p>
          <w:p w14:paraId="69DDEAD9" w14:textId="77777777" w:rsidR="00647C17" w:rsidRPr="005E6E3B" w:rsidRDefault="00647C17" w:rsidP="005E6E3B">
            <w:pPr>
              <w:numPr>
                <w:ilvl w:val="0"/>
                <w:numId w:val="38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應該要節食減肥，才能擁有越瘦越好的身材。</w:t>
            </w:r>
          </w:p>
          <w:p w14:paraId="01877FD8" w14:textId="77777777" w:rsidR="00647C17" w:rsidRPr="005E6E3B" w:rsidRDefault="00647C17" w:rsidP="005E6E3B">
            <w:pPr>
              <w:numPr>
                <w:ilvl w:val="0"/>
                <w:numId w:val="38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喜歡身材苗條的人，不喜歡和身材胖的人交往。</w:t>
            </w:r>
          </w:p>
        </w:tc>
      </w:tr>
      <w:tr w:rsidR="00647C17" w:rsidRPr="005E6E3B" w14:paraId="1795C611" w14:textId="77777777" w:rsidTr="005E6E3B">
        <w:tc>
          <w:tcPr>
            <w:tcW w:w="4077" w:type="dxa"/>
            <w:shd w:val="clear" w:color="auto" w:fill="auto"/>
          </w:tcPr>
          <w:p w14:paraId="3B1EDEC6" w14:textId="77777777" w:rsidR="00647C17" w:rsidRPr="005E6E3B" w:rsidRDefault="00647C17" w:rsidP="005E6E3B">
            <w:pPr>
              <w:numPr>
                <w:ilvl w:val="0"/>
                <w:numId w:val="37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>阿寶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放學後要去補習到晚上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9:00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，同學相約一起買外食當晚餐，如果你是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>阿寶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，這時候以下哪一項是比較符合你的選擇呢？</w:t>
            </w:r>
          </w:p>
        </w:tc>
        <w:tc>
          <w:tcPr>
            <w:tcW w:w="6605" w:type="dxa"/>
            <w:shd w:val="clear" w:color="auto" w:fill="auto"/>
          </w:tcPr>
          <w:p w14:paraId="2A5534D6" w14:textId="77777777" w:rsidR="00647C17" w:rsidRPr="005E6E3B" w:rsidRDefault="00647C17" w:rsidP="005E6E3B">
            <w:pPr>
              <w:numPr>
                <w:ilvl w:val="0"/>
                <w:numId w:val="41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會優先選擇買同學們都喜愛吃的東西，例如：炸雞排、奶茶。</w:t>
            </w:r>
          </w:p>
          <w:p w14:paraId="21D8C698" w14:textId="77777777" w:rsidR="00647C17" w:rsidRPr="005E6E3B" w:rsidRDefault="00647C17" w:rsidP="005E6E3B">
            <w:pPr>
              <w:numPr>
                <w:ilvl w:val="0"/>
                <w:numId w:val="41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會選擇先不吃，等到補習結束回家再吃宵夜當晚餐。</w:t>
            </w:r>
          </w:p>
          <w:p w14:paraId="14476853" w14:textId="77777777" w:rsidR="00647C17" w:rsidRPr="005E6E3B" w:rsidRDefault="00647C17" w:rsidP="005E6E3B">
            <w:pPr>
              <w:numPr>
                <w:ilvl w:val="0"/>
                <w:numId w:val="41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>我會選擇少油炸、多蔬果的餐點，例如清蒸魚便當、水果沙拉等</w:t>
            </w:r>
          </w:p>
          <w:p w14:paraId="1279E6FC" w14:textId="77777777" w:rsidR="00647C17" w:rsidRPr="005E6E3B" w:rsidRDefault="00647C17" w:rsidP="005E6E3B">
            <w:pPr>
              <w:numPr>
                <w:ilvl w:val="0"/>
                <w:numId w:val="41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選擇比較方便、簡單的餐點，例如牛肉麵、蔥油餅等</w:t>
            </w:r>
          </w:p>
        </w:tc>
      </w:tr>
      <w:tr w:rsidR="00990FAF" w:rsidRPr="005E6E3B" w14:paraId="7B701D79" w14:textId="77777777" w:rsidTr="005E6E3B">
        <w:tc>
          <w:tcPr>
            <w:tcW w:w="4077" w:type="dxa"/>
            <w:shd w:val="clear" w:color="auto" w:fill="auto"/>
          </w:tcPr>
          <w:p w14:paraId="4428FFC9" w14:textId="77777777" w:rsidR="00990FAF" w:rsidRPr="005E6E3B" w:rsidRDefault="00990FAF" w:rsidP="005E6E3B">
            <w:pPr>
              <w:numPr>
                <w:ilvl w:val="0"/>
                <w:numId w:val="37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今天是小華的生日請大家吃東西，當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>小華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拿了一罐可樂請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>大偉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喝，但他卻不想要喝這含糖飲料，如果你是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>大偉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，這時候以下哪一項是比較符合你會採取的行動呢？</w:t>
            </w:r>
          </w:p>
        </w:tc>
        <w:tc>
          <w:tcPr>
            <w:tcW w:w="6605" w:type="dxa"/>
            <w:shd w:val="clear" w:color="auto" w:fill="auto"/>
          </w:tcPr>
          <w:p w14:paraId="73E996D6" w14:textId="77777777" w:rsidR="00990FAF" w:rsidRPr="005E6E3B" w:rsidRDefault="00990FAF" w:rsidP="005E6E3B">
            <w:pPr>
              <w:numPr>
                <w:ilvl w:val="0"/>
                <w:numId w:val="39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>會說明拒絕的原因，讓小華知道我的意願，不要勉強我。</w:t>
            </w:r>
          </w:p>
          <w:p w14:paraId="634C8142" w14:textId="77777777" w:rsidR="00990FAF" w:rsidRPr="005E6E3B" w:rsidRDefault="00990FAF" w:rsidP="005E6E3B">
            <w:pPr>
              <w:numPr>
                <w:ilvl w:val="0"/>
                <w:numId w:val="39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會堅持拒絕不喝，讓小華知道請喝可樂是不應該的行為。</w:t>
            </w:r>
          </w:p>
          <w:p w14:paraId="0907A203" w14:textId="77777777" w:rsidR="00990FAF" w:rsidRPr="005E6E3B" w:rsidRDefault="00990FAF" w:rsidP="005E6E3B">
            <w:pPr>
              <w:numPr>
                <w:ilvl w:val="0"/>
                <w:numId w:val="39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會看其他同學有沒有喝，再來表示接受或拒絕。</w:t>
            </w:r>
          </w:p>
          <w:p w14:paraId="04DF0930" w14:textId="77777777" w:rsidR="00990FAF" w:rsidRPr="005E6E3B" w:rsidRDefault="00990FAF" w:rsidP="005E6E3B">
            <w:pPr>
              <w:numPr>
                <w:ilvl w:val="0"/>
                <w:numId w:val="39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會覺得不好意思拒絕，還是會接受來喝。</w:t>
            </w:r>
          </w:p>
        </w:tc>
      </w:tr>
      <w:tr w:rsidR="00647C17" w:rsidRPr="005E6E3B" w14:paraId="1BB820E6" w14:textId="77777777" w:rsidTr="005E6E3B">
        <w:tc>
          <w:tcPr>
            <w:tcW w:w="4077" w:type="dxa"/>
            <w:shd w:val="clear" w:color="auto" w:fill="auto"/>
          </w:tcPr>
          <w:p w14:paraId="67DC312C" w14:textId="77777777" w:rsidR="00647C17" w:rsidRPr="005E6E3B" w:rsidRDefault="00647C17" w:rsidP="005E6E3B">
            <w:pPr>
              <w:numPr>
                <w:ilvl w:val="0"/>
                <w:numId w:val="37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>曉莉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檢視了自己一天的飲食紀錄，發現自己吃很多喜歡的油炸食物，不喜歡吃蔬菜水果，所以吃得很少，如果你是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>曉莉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，以下哪一項是比較符合你會採取的行動呢？</w:t>
            </w:r>
          </w:p>
        </w:tc>
        <w:tc>
          <w:tcPr>
            <w:tcW w:w="6605" w:type="dxa"/>
            <w:shd w:val="clear" w:color="auto" w:fill="auto"/>
          </w:tcPr>
          <w:p w14:paraId="05574B44" w14:textId="77777777" w:rsidR="00647C17" w:rsidRPr="005E6E3B" w:rsidRDefault="00647C17" w:rsidP="005E6E3B">
            <w:pPr>
              <w:snapToGrid w:val="0"/>
              <w:spacing w:line="276" w:lineRule="auto"/>
              <w:ind w:left="466" w:hanging="466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(A)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ab/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因為油炸食物的熱量高，所以我會減少吃澱粉類食物，以避免肥胖。</w:t>
            </w:r>
          </w:p>
          <w:p w14:paraId="00EF20DC" w14:textId="77777777" w:rsidR="00647C17" w:rsidRPr="005E6E3B" w:rsidRDefault="00647C17" w:rsidP="005E6E3B">
            <w:pPr>
              <w:snapToGrid w:val="0"/>
              <w:spacing w:line="276" w:lineRule="auto"/>
              <w:ind w:left="466" w:hanging="466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(B)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不喜歡吃蔬菜水果會營養不良，我會用綜合維他命來補充營養。</w:t>
            </w:r>
          </w:p>
          <w:p w14:paraId="70CC5164" w14:textId="77777777" w:rsidR="00647C17" w:rsidRPr="005E6E3B" w:rsidRDefault="00647C17" w:rsidP="005E6E3B">
            <w:pPr>
              <w:snapToGrid w:val="0"/>
              <w:spacing w:line="276" w:lineRule="auto"/>
              <w:ind w:left="466" w:hanging="466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(C)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ab/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如果還沒有影響到健康，我就不用改變這樣的飲食習慣。</w:t>
            </w:r>
          </w:p>
          <w:p w14:paraId="695B4F61" w14:textId="77777777" w:rsidR="00647C17" w:rsidRPr="005E6E3B" w:rsidRDefault="00647C17" w:rsidP="005E6E3B">
            <w:pPr>
              <w:snapToGrid w:val="0"/>
              <w:spacing w:line="276" w:lineRule="auto"/>
              <w:ind w:left="466" w:hanging="466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(D)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ab/>
            </w:r>
            <w:r w:rsidRPr="005E6E3B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>我會請家人多以蒸、煮烹調食物，將蔬果打成鮮果汁比較好喝。</w:t>
            </w:r>
          </w:p>
        </w:tc>
      </w:tr>
      <w:tr w:rsidR="00647C17" w:rsidRPr="005E6E3B" w14:paraId="13076C01" w14:textId="77777777" w:rsidTr="005E6E3B">
        <w:tc>
          <w:tcPr>
            <w:tcW w:w="4077" w:type="dxa"/>
            <w:shd w:val="clear" w:color="auto" w:fill="auto"/>
          </w:tcPr>
          <w:p w14:paraId="66944604" w14:textId="77777777" w:rsidR="00647C17" w:rsidRPr="005E6E3B" w:rsidRDefault="00647C17" w:rsidP="005E6E3B">
            <w:pPr>
              <w:numPr>
                <w:ilvl w:val="0"/>
                <w:numId w:val="37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u w:val="single"/>
              </w:rPr>
              <w:t>阿寶</w:t>
            </w:r>
            <w:r w:rsidRPr="005E6E3B">
              <w:rPr>
                <w:rFonts w:ascii="Times New Roman" w:eastAsia="標楷體" w:hAnsi="Times New Roman" w:cs="Times New Roman"/>
                <w:sz w:val="28"/>
              </w:rPr>
              <w:t>上了國中以後，沒有每天做身體活動，今天去健康中心測量身高沒有長高，但</w:t>
            </w:r>
            <w:r w:rsidRPr="005E6E3B">
              <w:rPr>
                <w:rFonts w:ascii="Times New Roman" w:eastAsia="標楷體" w:hAnsi="Times New Roman" w:cs="Times New Roman"/>
                <w:sz w:val="28"/>
              </w:rPr>
              <w:lastRenderedPageBreak/>
              <w:t>體重卻變重了，</w:t>
            </w:r>
            <w:r w:rsidRPr="005E6E3B">
              <w:rPr>
                <w:rFonts w:ascii="Times New Roman" w:eastAsia="標楷體" w:hAnsi="Times New Roman" w:cs="Times New Roman"/>
                <w:sz w:val="28"/>
                <w:u w:val="single"/>
              </w:rPr>
              <w:t>阿寶</w:t>
            </w:r>
            <w:r w:rsidRPr="005E6E3B">
              <w:rPr>
                <w:rFonts w:ascii="Times New Roman" w:eastAsia="標楷體" w:hAnsi="Times New Roman" w:cs="Times New Roman"/>
                <w:sz w:val="28"/>
              </w:rPr>
              <w:t>心裡想：要多運動才對。如果你是</w:t>
            </w:r>
            <w:r w:rsidRPr="005E6E3B">
              <w:rPr>
                <w:rFonts w:ascii="Times New Roman" w:eastAsia="標楷體" w:hAnsi="Times New Roman" w:cs="Times New Roman"/>
                <w:sz w:val="28"/>
                <w:u w:val="single"/>
              </w:rPr>
              <w:t>阿寶</w:t>
            </w:r>
            <w:r w:rsidRPr="005E6E3B">
              <w:rPr>
                <w:rFonts w:ascii="Times New Roman" w:eastAsia="標楷體" w:hAnsi="Times New Roman" w:cs="Times New Roman"/>
                <w:sz w:val="28"/>
              </w:rPr>
              <w:t>，你會為自己設定以下哪一項行動目標呢？</w:t>
            </w:r>
          </w:p>
        </w:tc>
        <w:tc>
          <w:tcPr>
            <w:tcW w:w="6605" w:type="dxa"/>
            <w:shd w:val="clear" w:color="auto" w:fill="auto"/>
          </w:tcPr>
          <w:p w14:paraId="614EFA77" w14:textId="77777777" w:rsidR="00647C17" w:rsidRPr="005E6E3B" w:rsidRDefault="00647C17" w:rsidP="005E6E3B">
            <w:pPr>
              <w:numPr>
                <w:ilvl w:val="0"/>
                <w:numId w:val="40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lastRenderedPageBreak/>
              <w:t>我每天要那時間來運動。</w:t>
            </w:r>
          </w:p>
          <w:p w14:paraId="2DEBA077" w14:textId="77777777" w:rsidR="00647C17" w:rsidRPr="005E6E3B" w:rsidRDefault="00647C17" w:rsidP="005E6E3B">
            <w:pPr>
              <w:numPr>
                <w:ilvl w:val="0"/>
                <w:numId w:val="40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  <w:t>我會在每週兩天體育課的時間努力做運動。</w:t>
            </w:r>
          </w:p>
          <w:p w14:paraId="4377CB06" w14:textId="77777777" w:rsidR="00647C17" w:rsidRPr="005E6E3B" w:rsidRDefault="00647C17" w:rsidP="005E6E3B">
            <w:pPr>
              <w:numPr>
                <w:ilvl w:val="0"/>
                <w:numId w:val="40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>未來一個月內，我每天早起</w:t>
            </w:r>
            <w:r w:rsidRPr="005E6E3B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>30</w:t>
            </w:r>
            <w:r w:rsidRPr="005E6E3B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>分鐘到公園跑步。</w:t>
            </w:r>
          </w:p>
          <w:p w14:paraId="65B47E31" w14:textId="77777777" w:rsidR="00647C17" w:rsidRPr="005E6E3B" w:rsidRDefault="00647C17" w:rsidP="005E6E3B">
            <w:pPr>
              <w:numPr>
                <w:ilvl w:val="0"/>
                <w:numId w:val="40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lastRenderedPageBreak/>
              <w:t>我去加入健身中心會員，每天去做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30</w:t>
            </w: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分以上健身運動。</w:t>
            </w:r>
          </w:p>
        </w:tc>
      </w:tr>
      <w:tr w:rsidR="00990FAF" w:rsidRPr="005E6E3B" w14:paraId="31EAA127" w14:textId="77777777" w:rsidTr="005E6E3B">
        <w:tc>
          <w:tcPr>
            <w:tcW w:w="4077" w:type="dxa"/>
            <w:shd w:val="clear" w:color="auto" w:fill="auto"/>
          </w:tcPr>
          <w:p w14:paraId="6853E6E0" w14:textId="77777777" w:rsidR="00990FAF" w:rsidRPr="005E6E3B" w:rsidRDefault="00990FAF" w:rsidP="005E6E3B">
            <w:pPr>
              <w:numPr>
                <w:ilvl w:val="0"/>
                <w:numId w:val="37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  <w:u w:val="single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u w:val="single"/>
              </w:rPr>
              <w:lastRenderedPageBreak/>
              <w:t>大偉</w:t>
            </w:r>
            <w:r w:rsidRPr="005E6E3B">
              <w:rPr>
                <w:rFonts w:ascii="Times New Roman" w:eastAsia="標楷體" w:hAnsi="Times New Roman" w:cs="Times New Roman"/>
                <w:sz w:val="28"/>
              </w:rPr>
              <w:t>為了達到健康體位的目標，想要做到均衡飲食習慣與規律身體活動，如果你是</w:t>
            </w:r>
            <w:r w:rsidRPr="005E6E3B">
              <w:rPr>
                <w:rFonts w:ascii="Times New Roman" w:eastAsia="標楷體" w:hAnsi="Times New Roman" w:cs="Times New Roman"/>
                <w:sz w:val="28"/>
                <w:u w:val="single"/>
              </w:rPr>
              <w:t>大偉</w:t>
            </w:r>
            <w:r w:rsidRPr="005E6E3B">
              <w:rPr>
                <w:rFonts w:ascii="Times New Roman" w:eastAsia="標楷體" w:hAnsi="Times New Roman" w:cs="Times New Roman"/>
                <w:sz w:val="28"/>
              </w:rPr>
              <w:t>，以下哪一項的作法，比較能夠讓你達成目標呢？</w:t>
            </w:r>
          </w:p>
        </w:tc>
        <w:tc>
          <w:tcPr>
            <w:tcW w:w="6605" w:type="dxa"/>
            <w:shd w:val="clear" w:color="auto" w:fill="auto"/>
          </w:tcPr>
          <w:p w14:paraId="75CCFDC8" w14:textId="77777777" w:rsidR="00990FAF" w:rsidRPr="005E6E3B" w:rsidRDefault="00990FAF" w:rsidP="005E6E3B">
            <w:pPr>
              <w:numPr>
                <w:ilvl w:val="0"/>
                <w:numId w:val="43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color w:val="FF0000"/>
                <w:sz w:val="28"/>
              </w:rPr>
            </w:pPr>
            <w:r w:rsidRPr="005E6E3B">
              <w:rPr>
                <w:rFonts w:ascii="Times New Roman" w:eastAsia="標楷體" w:hAnsi="Times New Roman" w:cs="Times New Roman"/>
                <w:color w:val="FF0000"/>
                <w:sz w:val="28"/>
              </w:rPr>
              <w:t>我會記錄的自己飲食和運動的表現，定期的檢討改善或獎勵自己。</w:t>
            </w:r>
          </w:p>
          <w:p w14:paraId="5430DCC3" w14:textId="77777777" w:rsidR="00990FAF" w:rsidRPr="005E6E3B" w:rsidRDefault="00990FAF" w:rsidP="005E6E3B">
            <w:pPr>
              <w:numPr>
                <w:ilvl w:val="0"/>
                <w:numId w:val="43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</w:rPr>
              <w:t>我只要記錄和獎勵自己有達到目標的時候，才不會打擊自己的士氣。</w:t>
            </w:r>
          </w:p>
          <w:p w14:paraId="71920F76" w14:textId="77777777" w:rsidR="00990FAF" w:rsidRPr="005E6E3B" w:rsidRDefault="00990FAF" w:rsidP="005E6E3B">
            <w:pPr>
              <w:numPr>
                <w:ilvl w:val="0"/>
                <w:numId w:val="43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</w:rPr>
              <w:t>最好的方法是靠自己努力達成目標，我不用太在乎別人的支持與鼓勵。</w:t>
            </w:r>
          </w:p>
          <w:p w14:paraId="0B680DEB" w14:textId="77777777" w:rsidR="00990FAF" w:rsidRPr="005E6E3B" w:rsidRDefault="00990FAF" w:rsidP="005E6E3B">
            <w:pPr>
              <w:numPr>
                <w:ilvl w:val="0"/>
                <w:numId w:val="43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</w:rPr>
              <w:t>獎罰要分明，當我做不到目標要求，就應該接受處罰，督促自己更加油。</w:t>
            </w:r>
          </w:p>
        </w:tc>
      </w:tr>
      <w:tr w:rsidR="00647C17" w:rsidRPr="005E6E3B" w14:paraId="4E3368D5" w14:textId="77777777" w:rsidTr="005E6E3B">
        <w:trPr>
          <w:trHeight w:val="3194"/>
        </w:trPr>
        <w:tc>
          <w:tcPr>
            <w:tcW w:w="4077" w:type="dxa"/>
            <w:shd w:val="clear" w:color="auto" w:fill="auto"/>
          </w:tcPr>
          <w:p w14:paraId="1EC72C78" w14:textId="77777777" w:rsidR="00647C17" w:rsidRPr="005E6E3B" w:rsidRDefault="00647C17" w:rsidP="005E6E3B">
            <w:pPr>
              <w:numPr>
                <w:ilvl w:val="0"/>
                <w:numId w:val="37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  <w:u w:val="single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u w:val="single"/>
              </w:rPr>
              <w:t>曉莉</w:t>
            </w:r>
            <w:r w:rsidRPr="005E6E3B">
              <w:rPr>
                <w:rFonts w:ascii="Times New Roman" w:eastAsia="標楷體" w:hAnsi="Times New Roman" w:cs="Times New Roman"/>
                <w:sz w:val="28"/>
              </w:rPr>
              <w:t>看到有人在網路上分享減重經驗：利用蒸氣箱來減重，讓我快速有效減輕</w:t>
            </w:r>
            <w:r w:rsidRPr="005E6E3B">
              <w:rPr>
                <w:rFonts w:ascii="Times New Roman" w:eastAsia="標楷體" w:hAnsi="Times New Roman" w:cs="Times New Roman"/>
                <w:sz w:val="28"/>
              </w:rPr>
              <w:t>5</w:t>
            </w:r>
            <w:r w:rsidRPr="005E6E3B">
              <w:rPr>
                <w:rFonts w:ascii="Times New Roman" w:eastAsia="標楷體" w:hAnsi="Times New Roman" w:cs="Times New Roman"/>
                <w:sz w:val="28"/>
              </w:rPr>
              <w:t>公斤。如果你是</w:t>
            </w:r>
            <w:r w:rsidRPr="005E6E3B">
              <w:rPr>
                <w:rFonts w:ascii="Times New Roman" w:eastAsia="標楷體" w:hAnsi="Times New Roman" w:cs="Times New Roman"/>
                <w:sz w:val="28"/>
                <w:u w:val="single"/>
              </w:rPr>
              <w:t>曉莉</w:t>
            </w:r>
            <w:r w:rsidRPr="005E6E3B">
              <w:rPr>
                <w:rFonts w:ascii="Times New Roman" w:eastAsia="標楷體" w:hAnsi="Times New Roman" w:cs="Times New Roman"/>
                <w:sz w:val="28"/>
              </w:rPr>
              <w:t>，這時候以下哪一項是比較符合你的想法呢？</w:t>
            </w:r>
          </w:p>
        </w:tc>
        <w:tc>
          <w:tcPr>
            <w:tcW w:w="6605" w:type="dxa"/>
            <w:shd w:val="clear" w:color="auto" w:fill="auto"/>
          </w:tcPr>
          <w:p w14:paraId="5A01C3B8" w14:textId="77777777" w:rsidR="00647C17" w:rsidRPr="005E6E3B" w:rsidRDefault="00647C17" w:rsidP="005E6E3B">
            <w:pPr>
              <w:numPr>
                <w:ilvl w:val="0"/>
                <w:numId w:val="42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</w:rPr>
              <w:t>如果也有其他網友推薦，那我會將這訊息轉傳分享給其他親友。</w:t>
            </w:r>
          </w:p>
          <w:p w14:paraId="10BE58AA" w14:textId="77777777" w:rsidR="00647C17" w:rsidRPr="005E6E3B" w:rsidRDefault="00647C17" w:rsidP="005E6E3B">
            <w:pPr>
              <w:numPr>
                <w:ilvl w:val="0"/>
                <w:numId w:val="42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color w:val="FF0000"/>
                <w:sz w:val="28"/>
              </w:rPr>
              <w:t>我會蒐集更多資料，或是請教老師進一步求證訊息的正確性。</w:t>
            </w:r>
          </w:p>
          <w:p w14:paraId="715C3E08" w14:textId="77777777" w:rsidR="00647C17" w:rsidRPr="005E6E3B" w:rsidRDefault="00647C17" w:rsidP="005E6E3B">
            <w:pPr>
              <w:numPr>
                <w:ilvl w:val="0"/>
                <w:numId w:val="42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我覺得蒸氣烤箱可以讓身體脫水，所以是有效的減重方法。</w:t>
            </w:r>
          </w:p>
          <w:p w14:paraId="7AC4B5A9" w14:textId="77777777" w:rsidR="00647C17" w:rsidRPr="005E6E3B" w:rsidRDefault="00647C17" w:rsidP="005E6E3B">
            <w:pPr>
              <w:numPr>
                <w:ilvl w:val="0"/>
                <w:numId w:val="42"/>
              </w:numPr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5E6E3B">
              <w:rPr>
                <w:rFonts w:ascii="Times New Roman" w:eastAsia="標楷體" w:hAnsi="Times New Roman" w:cs="Times New Roman"/>
                <w:sz w:val="28"/>
                <w:szCs w:val="28"/>
              </w:rPr>
              <w:t>有人提供成功案例，我認為是值得相信的正確減重資訊。</w:t>
            </w:r>
          </w:p>
        </w:tc>
      </w:tr>
    </w:tbl>
    <w:p w14:paraId="3BB75DB5" w14:textId="48C92459" w:rsidR="00D53419" w:rsidRPr="005E6E3B" w:rsidRDefault="0085711F" w:rsidP="00D53419">
      <w:pPr>
        <w:pStyle w:val="a3"/>
        <w:spacing w:beforeLines="50" w:before="180" w:afterLines="50" w:after="180"/>
        <w:ind w:leftChars="0" w:left="0"/>
        <w:rPr>
          <w:rFonts w:ascii="Times New Roman" w:eastAsia="標楷體" w:hAnsi="Times New Roman" w:cs="Times New Roman"/>
          <w:b/>
          <w:sz w:val="32"/>
          <w:szCs w:val="32"/>
        </w:rPr>
      </w:pPr>
      <w:r w:rsidRPr="005E6E3B">
        <w:rPr>
          <w:rFonts w:ascii="Times New Roman" w:eastAsia="標楷體" w:hAnsi="Times New Roman" w:cs="Times New Roman"/>
          <w:b/>
          <w:sz w:val="32"/>
          <w:szCs w:val="32"/>
        </w:rPr>
        <w:t>第</w:t>
      </w:r>
      <w:r w:rsidR="00724F56" w:rsidRPr="005E6E3B">
        <w:rPr>
          <w:rFonts w:ascii="Times New Roman" w:eastAsia="標楷體" w:hAnsi="Times New Roman" w:cs="Times New Roman"/>
          <w:b/>
          <w:sz w:val="32"/>
          <w:szCs w:val="32"/>
        </w:rPr>
        <w:t>六</w:t>
      </w:r>
      <w:r w:rsidR="00D53419" w:rsidRPr="005E6E3B">
        <w:rPr>
          <w:rFonts w:ascii="Times New Roman" w:eastAsia="標楷體" w:hAnsi="Times New Roman" w:cs="Times New Roman"/>
          <w:b/>
          <w:sz w:val="32"/>
          <w:szCs w:val="32"/>
        </w:rPr>
        <w:t>部分：背景資料</w:t>
      </w:r>
    </w:p>
    <w:p w14:paraId="0492BC01" w14:textId="4E7EB35B" w:rsidR="00D53419" w:rsidRPr="005E6E3B" w:rsidRDefault="00D53419" w:rsidP="00D53419">
      <w:pPr>
        <w:numPr>
          <w:ilvl w:val="0"/>
          <w:numId w:val="7"/>
        </w:numPr>
        <w:spacing w:beforeLines="50" w:before="180" w:line="0" w:lineRule="atLeast"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學校名稱：</w:t>
      </w:r>
      <w:r w:rsidRPr="005E6E3B">
        <w:rPr>
          <w:rFonts w:ascii="Times New Roman" w:eastAsia="標楷體" w:hAnsi="Times New Roman" w:cs="Times New Roman"/>
          <w:sz w:val="28"/>
          <w:szCs w:val="28"/>
        </w:rPr>
        <w:t xml:space="preserve">__________________   </w:t>
      </w:r>
      <w:r w:rsidRPr="005E6E3B">
        <w:rPr>
          <w:rFonts w:ascii="Times New Roman" w:eastAsia="標楷體" w:hAnsi="Times New Roman" w:cs="Times New Roman"/>
          <w:sz w:val="28"/>
          <w:szCs w:val="28"/>
        </w:rPr>
        <w:t>年級：</w:t>
      </w:r>
      <w:r w:rsidRPr="005E6E3B">
        <w:rPr>
          <w:rFonts w:ascii="Times New Roman" w:eastAsia="標楷體" w:hAnsi="Times New Roman" w:cs="Times New Roman"/>
          <w:sz w:val="28"/>
          <w:szCs w:val="28"/>
        </w:rPr>
        <w:t xml:space="preserve">_____ </w:t>
      </w:r>
      <w:r w:rsidRPr="005E6E3B">
        <w:rPr>
          <w:rFonts w:ascii="Times New Roman" w:eastAsia="標楷體" w:hAnsi="Times New Roman" w:cs="Times New Roman"/>
          <w:sz w:val="28"/>
          <w:szCs w:val="28"/>
        </w:rPr>
        <w:t>班級：</w:t>
      </w:r>
      <w:r w:rsidRPr="005E6E3B">
        <w:rPr>
          <w:rFonts w:ascii="Times New Roman" w:eastAsia="標楷體" w:hAnsi="Times New Roman" w:cs="Times New Roman"/>
          <w:sz w:val="28"/>
          <w:szCs w:val="28"/>
        </w:rPr>
        <w:t>_____</w:t>
      </w:r>
      <w:r w:rsidR="007E6DEB" w:rsidRPr="005E6E3B">
        <w:rPr>
          <w:rFonts w:ascii="Times New Roman" w:eastAsia="標楷體" w:hAnsi="Times New Roman" w:cs="Times New Roman"/>
          <w:sz w:val="28"/>
          <w:szCs w:val="28"/>
        </w:rPr>
        <w:t xml:space="preserve">  </w:t>
      </w:r>
      <w:r w:rsidR="002A79D8" w:rsidRPr="005E6E3B">
        <w:rPr>
          <w:rFonts w:ascii="Times New Roman" w:eastAsia="標楷體" w:hAnsi="Times New Roman" w:cs="Times New Roman"/>
          <w:sz w:val="28"/>
          <w:szCs w:val="28"/>
        </w:rPr>
        <w:t>學號</w:t>
      </w:r>
      <w:r w:rsidR="002A79D8" w:rsidRPr="005E6E3B">
        <w:rPr>
          <w:rFonts w:ascii="Times New Roman" w:eastAsia="標楷體" w:hAnsi="Times New Roman" w:cs="Times New Roman"/>
          <w:sz w:val="28"/>
          <w:szCs w:val="28"/>
        </w:rPr>
        <w:t>:________</w:t>
      </w:r>
    </w:p>
    <w:p w14:paraId="0C431E46" w14:textId="77777777" w:rsidR="00D53419" w:rsidRPr="005E6E3B" w:rsidRDefault="00D53419" w:rsidP="00D53419">
      <w:pPr>
        <w:numPr>
          <w:ilvl w:val="0"/>
          <w:numId w:val="7"/>
        </w:numPr>
        <w:spacing w:beforeLines="50" w:before="180" w:line="0" w:lineRule="atLeast"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性別：</w:t>
      </w:r>
      <w:r w:rsidRPr="005E6E3B">
        <w:rPr>
          <w:rFonts w:ascii="Times New Roman" w:eastAsia="標楷體" w:hAnsi="Times New Roman" w:cs="Times New Roman"/>
          <w:sz w:val="28"/>
          <w:szCs w:val="28"/>
        </w:rPr>
        <w:t>□(1)</w:t>
      </w:r>
      <w:r w:rsidRPr="005E6E3B">
        <w:rPr>
          <w:rFonts w:ascii="Times New Roman" w:eastAsia="標楷體" w:hAnsi="Times New Roman" w:cs="Times New Roman"/>
          <w:sz w:val="28"/>
          <w:szCs w:val="28"/>
        </w:rPr>
        <w:t>男</w:t>
      </w:r>
      <w:r w:rsidRPr="005E6E3B">
        <w:rPr>
          <w:rFonts w:ascii="Times New Roman" w:eastAsia="標楷體" w:hAnsi="Times New Roman" w:cs="Times New Roman"/>
          <w:sz w:val="28"/>
          <w:szCs w:val="28"/>
        </w:rPr>
        <w:t xml:space="preserve"> □(0)</w:t>
      </w:r>
      <w:r w:rsidRPr="005E6E3B">
        <w:rPr>
          <w:rFonts w:ascii="Times New Roman" w:eastAsia="標楷體" w:hAnsi="Times New Roman" w:cs="Times New Roman"/>
          <w:sz w:val="28"/>
          <w:szCs w:val="28"/>
        </w:rPr>
        <w:t>女</w:t>
      </w:r>
      <w:r w:rsidRPr="005E6E3B">
        <w:rPr>
          <w:rFonts w:ascii="Times New Roman" w:eastAsia="標楷體" w:hAnsi="Times New Roman" w:cs="Times New Roman"/>
          <w:sz w:val="28"/>
          <w:szCs w:val="28"/>
        </w:rPr>
        <w:t xml:space="preserve"> </w:t>
      </w:r>
    </w:p>
    <w:p w14:paraId="05ED27D8" w14:textId="77777777" w:rsidR="00D53419" w:rsidRPr="005E6E3B" w:rsidRDefault="00D53419" w:rsidP="00D53419">
      <w:pPr>
        <w:numPr>
          <w:ilvl w:val="0"/>
          <w:numId w:val="7"/>
        </w:numPr>
        <w:tabs>
          <w:tab w:val="num" w:pos="360"/>
        </w:tabs>
        <w:spacing w:beforeLines="50" w:before="180" w:line="0" w:lineRule="atLeast"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你最近一次不穿鞋量的身高是多少公分？</w:t>
      </w:r>
      <w:r w:rsidRPr="005E6E3B">
        <w:rPr>
          <w:rFonts w:ascii="Times New Roman" w:eastAsia="標楷體" w:hAnsi="Times New Roman" w:cs="Times New Roman"/>
          <w:sz w:val="28"/>
          <w:szCs w:val="28"/>
        </w:rPr>
        <w:t xml:space="preserve"> ___________</w:t>
      </w:r>
    </w:p>
    <w:p w14:paraId="584ABC08" w14:textId="098DFF18" w:rsidR="00C15500" w:rsidRPr="005E6E3B" w:rsidRDefault="00D53419" w:rsidP="00647C17">
      <w:pPr>
        <w:numPr>
          <w:ilvl w:val="0"/>
          <w:numId w:val="7"/>
        </w:numPr>
        <w:tabs>
          <w:tab w:val="num" w:pos="360"/>
        </w:tabs>
        <w:spacing w:beforeLines="50" w:before="180" w:line="0" w:lineRule="atLeast"/>
        <w:rPr>
          <w:rFonts w:ascii="Times New Roman" w:eastAsia="標楷體" w:hAnsi="Times New Roman" w:cs="Times New Roman"/>
          <w:sz w:val="28"/>
          <w:szCs w:val="28"/>
        </w:rPr>
      </w:pPr>
      <w:r w:rsidRPr="005E6E3B">
        <w:rPr>
          <w:rFonts w:ascii="Times New Roman" w:eastAsia="標楷體" w:hAnsi="Times New Roman" w:cs="Times New Roman"/>
          <w:sz w:val="28"/>
          <w:szCs w:val="28"/>
        </w:rPr>
        <w:t>你最近一次不穿鞋量的體重是多少公斤？</w:t>
      </w:r>
      <w:r w:rsidRPr="005E6E3B">
        <w:rPr>
          <w:rFonts w:ascii="Times New Roman" w:eastAsia="標楷體" w:hAnsi="Times New Roman" w:cs="Times New Roman"/>
          <w:sz w:val="28"/>
          <w:szCs w:val="28"/>
        </w:rPr>
        <w:t xml:space="preserve"> ___________</w:t>
      </w:r>
    </w:p>
    <w:p w14:paraId="3168EB67" w14:textId="77777777" w:rsidR="005E6E3B" w:rsidRPr="005E6E3B" w:rsidRDefault="005E6E3B" w:rsidP="00F0655D">
      <w:pPr>
        <w:widowControl/>
        <w:jc w:val="center"/>
        <w:rPr>
          <w:rFonts w:ascii="Times New Roman" w:eastAsia="標楷體" w:hAnsi="Times New Roman" w:cs="Times New Roman"/>
          <w:b/>
          <w:sz w:val="28"/>
        </w:rPr>
      </w:pPr>
    </w:p>
    <w:p w14:paraId="65EF2411" w14:textId="77777777" w:rsidR="00F0655D" w:rsidRPr="005E6E3B" w:rsidRDefault="00F0655D" w:rsidP="00F0655D">
      <w:pPr>
        <w:widowControl/>
        <w:jc w:val="center"/>
        <w:rPr>
          <w:rFonts w:ascii="Times New Roman" w:eastAsia="標楷體" w:hAnsi="Times New Roman" w:cs="Times New Roman"/>
          <w:b/>
          <w:sz w:val="28"/>
        </w:rPr>
      </w:pPr>
      <w:r w:rsidRPr="005E6E3B">
        <w:rPr>
          <w:rFonts w:ascii="Times New Roman" w:eastAsia="標楷體" w:hAnsi="Times New Roman" w:cs="Times New Roman"/>
          <w:b/>
          <w:sz w:val="28"/>
        </w:rPr>
        <w:t>~</w:t>
      </w:r>
      <w:r w:rsidRPr="005E6E3B">
        <w:rPr>
          <w:rFonts w:ascii="Times New Roman" w:eastAsia="標楷體" w:hAnsi="Times New Roman" w:cs="Times New Roman"/>
          <w:b/>
          <w:sz w:val="28"/>
        </w:rPr>
        <w:t>問卷到此填寫完畢</w:t>
      </w:r>
      <w:r w:rsidRPr="005E6E3B">
        <w:rPr>
          <w:rFonts w:ascii="Times New Roman" w:eastAsia="標楷體" w:hAnsi="Times New Roman" w:cs="Times New Roman"/>
          <w:b/>
          <w:sz w:val="28"/>
        </w:rPr>
        <w:t>~</w:t>
      </w:r>
    </w:p>
    <w:p w14:paraId="22479D3C" w14:textId="77777777" w:rsidR="00F0655D" w:rsidRPr="005E6E3B" w:rsidRDefault="00F0655D" w:rsidP="00F0655D">
      <w:pPr>
        <w:widowControl/>
        <w:jc w:val="center"/>
        <w:rPr>
          <w:rFonts w:ascii="Times New Roman" w:hAnsi="Times New Roman" w:cs="Times New Roman"/>
        </w:rPr>
      </w:pPr>
      <w:r w:rsidRPr="005E6E3B">
        <w:rPr>
          <w:rFonts w:ascii="Times New Roman" w:eastAsia="標楷體" w:hAnsi="Times New Roman" w:cs="Times New Roman"/>
          <w:b/>
          <w:sz w:val="28"/>
        </w:rPr>
        <w:t>感謝您的填答</w:t>
      </w:r>
    </w:p>
    <w:sectPr w:rsidR="00F0655D" w:rsidRPr="005E6E3B" w:rsidSect="003B142A">
      <w:footerReference w:type="default" r:id="rId8"/>
      <w:pgSz w:w="11906" w:h="16838"/>
      <w:pgMar w:top="680" w:right="720" w:bottom="68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094F5D" w14:textId="77777777" w:rsidR="00726760" w:rsidRDefault="00726760" w:rsidP="009B6C8F">
      <w:r>
        <w:separator/>
      </w:r>
    </w:p>
  </w:endnote>
  <w:endnote w:type="continuationSeparator" w:id="0">
    <w:p w14:paraId="4ED16BEA" w14:textId="77777777" w:rsidR="00726760" w:rsidRDefault="00726760" w:rsidP="009B6C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ingFang TC">
    <w:charset w:val="88"/>
    <w:family w:val="auto"/>
    <w:pitch w:val="variable"/>
    <w:sig w:usb0="A00002FF" w:usb1="7ACFFDFB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73433364"/>
      <w:docPartObj>
        <w:docPartGallery w:val="Page Numbers (Bottom of Page)"/>
        <w:docPartUnique/>
      </w:docPartObj>
    </w:sdtPr>
    <w:sdtEndPr/>
    <w:sdtContent>
      <w:p w14:paraId="69E5917D" w14:textId="409CD7E5" w:rsidR="00D53419" w:rsidRDefault="00D53419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A128F" w:rsidRPr="007A128F">
          <w:rPr>
            <w:noProof/>
            <w:lang w:val="zh-TW"/>
          </w:rPr>
          <w:t>6</w:t>
        </w:r>
        <w:r>
          <w:fldChar w:fldCharType="end"/>
        </w:r>
      </w:p>
    </w:sdtContent>
  </w:sdt>
  <w:p w14:paraId="270B58CE" w14:textId="77777777" w:rsidR="00D53419" w:rsidRDefault="00D53419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6A80F9" w14:textId="77777777" w:rsidR="00726760" w:rsidRDefault="00726760" w:rsidP="009B6C8F">
      <w:r>
        <w:separator/>
      </w:r>
    </w:p>
  </w:footnote>
  <w:footnote w:type="continuationSeparator" w:id="0">
    <w:p w14:paraId="0F7C1E8B" w14:textId="77777777" w:rsidR="00726760" w:rsidRDefault="00726760" w:rsidP="009B6C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618E8"/>
    <w:multiLevelType w:val="hybridMultilevel"/>
    <w:tmpl w:val="6D5E4F4C"/>
    <w:lvl w:ilvl="0" w:tplc="18D88F4C">
      <w:start w:val="1"/>
      <w:numFmt w:val="decimal"/>
      <w:lvlText w:val="(%1)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0C239B2"/>
    <w:multiLevelType w:val="hybridMultilevel"/>
    <w:tmpl w:val="38DCB720"/>
    <w:lvl w:ilvl="0" w:tplc="13BC7EAE">
      <w:start w:val="1"/>
      <w:numFmt w:val="upperLetter"/>
      <w:lvlText w:val="%1."/>
      <w:lvlJc w:val="left"/>
      <w:pPr>
        <w:ind w:left="720" w:hanging="360"/>
      </w:pPr>
      <w:rPr>
        <w:rFonts w:cs="Helvetica Neue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01C628F1"/>
    <w:multiLevelType w:val="hybridMultilevel"/>
    <w:tmpl w:val="E054762C"/>
    <w:lvl w:ilvl="0" w:tplc="04090011">
      <w:start w:val="1"/>
      <w:numFmt w:val="upperLetter"/>
      <w:lvlText w:val="%1."/>
      <w:lvlJc w:val="left"/>
      <w:pPr>
        <w:ind w:left="7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3" w15:restartNumberingAfterBreak="0">
    <w:nsid w:val="02CC69A1"/>
    <w:multiLevelType w:val="hybridMultilevel"/>
    <w:tmpl w:val="E3DE8122"/>
    <w:lvl w:ilvl="0" w:tplc="DA2A2F1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4" w15:restartNumberingAfterBreak="0">
    <w:nsid w:val="07656FA3"/>
    <w:multiLevelType w:val="hybridMultilevel"/>
    <w:tmpl w:val="BE7E72B4"/>
    <w:lvl w:ilvl="0" w:tplc="10E4380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90071FB"/>
    <w:multiLevelType w:val="hybridMultilevel"/>
    <w:tmpl w:val="38DCB720"/>
    <w:lvl w:ilvl="0" w:tplc="13BC7EAE">
      <w:start w:val="1"/>
      <w:numFmt w:val="upperLetter"/>
      <w:lvlText w:val="%1."/>
      <w:lvlJc w:val="left"/>
      <w:pPr>
        <w:ind w:left="720" w:hanging="360"/>
      </w:pPr>
      <w:rPr>
        <w:rFonts w:cs="Helvetica Neue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6" w15:restartNumberingAfterBreak="0">
    <w:nsid w:val="0B4F7E7F"/>
    <w:multiLevelType w:val="hybridMultilevel"/>
    <w:tmpl w:val="4350B1B6"/>
    <w:lvl w:ilvl="0" w:tplc="695C8B0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3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7" w15:restartNumberingAfterBreak="0">
    <w:nsid w:val="0C350F20"/>
    <w:multiLevelType w:val="hybridMultilevel"/>
    <w:tmpl w:val="D250F27C"/>
    <w:lvl w:ilvl="0" w:tplc="051EC2C6">
      <w:start w:val="1"/>
      <w:numFmt w:val="upperLetter"/>
      <w:lvlText w:val="(%1)"/>
      <w:lvlJc w:val="left"/>
      <w:pPr>
        <w:ind w:left="396" w:hanging="396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0F7E1282"/>
    <w:multiLevelType w:val="hybridMultilevel"/>
    <w:tmpl w:val="D250F27C"/>
    <w:lvl w:ilvl="0" w:tplc="051EC2C6">
      <w:start w:val="1"/>
      <w:numFmt w:val="upperLetter"/>
      <w:lvlText w:val="(%1)"/>
      <w:lvlJc w:val="left"/>
      <w:pPr>
        <w:ind w:left="396" w:hanging="396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45F351E"/>
    <w:multiLevelType w:val="hybridMultilevel"/>
    <w:tmpl w:val="52F4AD9E"/>
    <w:lvl w:ilvl="0" w:tplc="2DEC074C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53A0933"/>
    <w:multiLevelType w:val="hybridMultilevel"/>
    <w:tmpl w:val="4350B1B6"/>
    <w:lvl w:ilvl="0" w:tplc="695C8B0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3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1" w15:restartNumberingAfterBreak="0">
    <w:nsid w:val="154823B7"/>
    <w:multiLevelType w:val="hybridMultilevel"/>
    <w:tmpl w:val="21E24D20"/>
    <w:lvl w:ilvl="0" w:tplc="4E129B44">
      <w:start w:val="1"/>
      <w:numFmt w:val="upperLetter"/>
      <w:lvlText w:val="(%1)"/>
      <w:lvlJc w:val="left"/>
      <w:pPr>
        <w:ind w:left="396" w:hanging="39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602111A"/>
    <w:multiLevelType w:val="hybridMultilevel"/>
    <w:tmpl w:val="28883A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6852AEA"/>
    <w:multiLevelType w:val="hybridMultilevel"/>
    <w:tmpl w:val="6D5E4F4C"/>
    <w:lvl w:ilvl="0" w:tplc="18D88F4C">
      <w:start w:val="1"/>
      <w:numFmt w:val="decimal"/>
      <w:lvlText w:val="(%1)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69E56AA"/>
    <w:multiLevelType w:val="hybridMultilevel"/>
    <w:tmpl w:val="3160B330"/>
    <w:lvl w:ilvl="0" w:tplc="8D6E499A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16FB4299"/>
    <w:multiLevelType w:val="hybridMultilevel"/>
    <w:tmpl w:val="3160B330"/>
    <w:lvl w:ilvl="0" w:tplc="8D6E499A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7930B6F"/>
    <w:multiLevelType w:val="hybridMultilevel"/>
    <w:tmpl w:val="3E66507C"/>
    <w:lvl w:ilvl="0" w:tplc="9D66F338">
      <w:start w:val="1"/>
      <w:numFmt w:val="upp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17C23278"/>
    <w:multiLevelType w:val="hybridMultilevel"/>
    <w:tmpl w:val="6D5E4F4C"/>
    <w:lvl w:ilvl="0" w:tplc="18D88F4C">
      <w:start w:val="1"/>
      <w:numFmt w:val="decimal"/>
      <w:lvlText w:val="(%1)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19213212"/>
    <w:multiLevelType w:val="hybridMultilevel"/>
    <w:tmpl w:val="D250F27C"/>
    <w:lvl w:ilvl="0" w:tplc="051EC2C6">
      <w:start w:val="1"/>
      <w:numFmt w:val="upperLetter"/>
      <w:lvlText w:val="(%1)"/>
      <w:lvlJc w:val="left"/>
      <w:pPr>
        <w:ind w:left="396" w:hanging="396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1C593797"/>
    <w:multiLevelType w:val="hybridMultilevel"/>
    <w:tmpl w:val="23D053EC"/>
    <w:lvl w:ilvl="0" w:tplc="6602DE8C">
      <w:start w:val="9999"/>
      <w:numFmt w:val="bullet"/>
      <w:lvlText w:val="□"/>
      <w:lvlJc w:val="left"/>
      <w:pPr>
        <w:tabs>
          <w:tab w:val="num" w:pos="990"/>
        </w:tabs>
        <w:ind w:left="990" w:hanging="57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380"/>
        </w:tabs>
        <w:ind w:left="13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860"/>
        </w:tabs>
        <w:ind w:left="18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40"/>
        </w:tabs>
        <w:ind w:left="23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20"/>
        </w:tabs>
        <w:ind w:left="28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00"/>
        </w:tabs>
        <w:ind w:left="33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780"/>
        </w:tabs>
        <w:ind w:left="37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260"/>
        </w:tabs>
        <w:ind w:left="42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740"/>
        </w:tabs>
        <w:ind w:left="4740" w:hanging="480"/>
      </w:pPr>
      <w:rPr>
        <w:rFonts w:ascii="Wingdings" w:hAnsi="Wingdings" w:hint="default"/>
      </w:rPr>
    </w:lvl>
  </w:abstractNum>
  <w:abstractNum w:abstractNumId="20" w15:restartNumberingAfterBreak="0">
    <w:nsid w:val="1CF467C3"/>
    <w:multiLevelType w:val="hybridMultilevel"/>
    <w:tmpl w:val="761C91EA"/>
    <w:lvl w:ilvl="0" w:tplc="B268C754">
      <w:start w:val="1"/>
      <w:numFmt w:val="upperLetter"/>
      <w:lvlText w:val="%1."/>
      <w:lvlJc w:val="left"/>
      <w:pPr>
        <w:ind w:left="720" w:hanging="360"/>
      </w:pPr>
      <w:rPr>
        <w:rFonts w:cs="PingFang TC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1" w15:restartNumberingAfterBreak="0">
    <w:nsid w:val="1ED20CD6"/>
    <w:multiLevelType w:val="hybridMultilevel"/>
    <w:tmpl w:val="A8A2F8C8"/>
    <w:lvl w:ilvl="0" w:tplc="562C2AE2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2BD848BA"/>
    <w:multiLevelType w:val="hybridMultilevel"/>
    <w:tmpl w:val="88F81D16"/>
    <w:lvl w:ilvl="0" w:tplc="8C7C07D4">
      <w:start w:val="1"/>
      <w:numFmt w:val="upperLetter"/>
      <w:lvlText w:val="%1."/>
      <w:lvlJc w:val="left"/>
      <w:pPr>
        <w:ind w:left="720" w:hanging="360"/>
      </w:pPr>
      <w:rPr>
        <w:rFonts w:cs="PingFang TC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3" w15:restartNumberingAfterBreak="0">
    <w:nsid w:val="2FB57DE1"/>
    <w:multiLevelType w:val="hybridMultilevel"/>
    <w:tmpl w:val="6D5E4F4C"/>
    <w:lvl w:ilvl="0" w:tplc="18D88F4C">
      <w:start w:val="1"/>
      <w:numFmt w:val="decimal"/>
      <w:lvlText w:val="(%1)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31263442"/>
    <w:multiLevelType w:val="hybridMultilevel"/>
    <w:tmpl w:val="205E356C"/>
    <w:lvl w:ilvl="0" w:tplc="04090011">
      <w:start w:val="1"/>
      <w:numFmt w:val="upperLetter"/>
      <w:lvlText w:val="%1."/>
      <w:lvlJc w:val="left"/>
      <w:pPr>
        <w:ind w:left="7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25" w15:restartNumberingAfterBreak="0">
    <w:nsid w:val="342B156D"/>
    <w:multiLevelType w:val="hybridMultilevel"/>
    <w:tmpl w:val="5DB0A974"/>
    <w:lvl w:ilvl="0" w:tplc="04090011">
      <w:start w:val="1"/>
      <w:numFmt w:val="upperLetter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34E91294"/>
    <w:multiLevelType w:val="hybridMultilevel"/>
    <w:tmpl w:val="D3BC80FA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5802092"/>
    <w:multiLevelType w:val="hybridMultilevel"/>
    <w:tmpl w:val="05D8857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37161684"/>
    <w:multiLevelType w:val="hybridMultilevel"/>
    <w:tmpl w:val="D5908B86"/>
    <w:lvl w:ilvl="0" w:tplc="04090011">
      <w:start w:val="1"/>
      <w:numFmt w:val="upperLetter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9" w15:restartNumberingAfterBreak="0">
    <w:nsid w:val="3756238C"/>
    <w:multiLevelType w:val="hybridMultilevel"/>
    <w:tmpl w:val="F85805DE"/>
    <w:lvl w:ilvl="0" w:tplc="04090011">
      <w:start w:val="1"/>
      <w:numFmt w:val="upperLetter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0" w15:restartNumberingAfterBreak="0">
    <w:nsid w:val="3EE81252"/>
    <w:multiLevelType w:val="hybridMultilevel"/>
    <w:tmpl w:val="FD1E1A16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4330480F"/>
    <w:multiLevelType w:val="hybridMultilevel"/>
    <w:tmpl w:val="74765F76"/>
    <w:lvl w:ilvl="0" w:tplc="2D046B0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2" w15:restartNumberingAfterBreak="0">
    <w:nsid w:val="460F6712"/>
    <w:multiLevelType w:val="hybridMultilevel"/>
    <w:tmpl w:val="D36A3FFA"/>
    <w:lvl w:ilvl="0" w:tplc="EBAE05E0">
      <w:start w:val="1"/>
      <w:numFmt w:val="decimal"/>
      <w:suff w:val="nothing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89B14C3"/>
    <w:multiLevelType w:val="hybridMultilevel"/>
    <w:tmpl w:val="3160B330"/>
    <w:lvl w:ilvl="0" w:tplc="8D6E499A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4DCC5A59"/>
    <w:multiLevelType w:val="hybridMultilevel"/>
    <w:tmpl w:val="AD3A2A76"/>
    <w:lvl w:ilvl="0" w:tplc="46EC57BE">
      <w:start w:val="3"/>
      <w:numFmt w:val="decimal"/>
      <w:lvlText w:val="%1."/>
      <w:lvlJc w:val="left"/>
      <w:pPr>
        <w:ind w:left="360" w:hanging="360"/>
      </w:pPr>
      <w:rPr>
        <w:rFonts w:cs="PingFang TC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4E665FA0"/>
    <w:multiLevelType w:val="hybridMultilevel"/>
    <w:tmpl w:val="AD729666"/>
    <w:lvl w:ilvl="0" w:tplc="8FBA7E6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4F343B0B"/>
    <w:multiLevelType w:val="hybridMultilevel"/>
    <w:tmpl w:val="7F0447E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50AA4DEF"/>
    <w:multiLevelType w:val="hybridMultilevel"/>
    <w:tmpl w:val="1CD8D10E"/>
    <w:lvl w:ilvl="0" w:tplc="95FEBA2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56095CA5"/>
    <w:multiLevelType w:val="hybridMultilevel"/>
    <w:tmpl w:val="BFC8F650"/>
    <w:lvl w:ilvl="0" w:tplc="DE90BC1A">
      <w:start w:val="1"/>
      <w:numFmt w:val="decimal"/>
      <w:lvlText w:val="%1."/>
      <w:lvlJc w:val="left"/>
      <w:pPr>
        <w:ind w:left="360" w:hanging="360"/>
      </w:pPr>
      <w:rPr>
        <w:rFonts w:cs="PingFang TC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59CC2242"/>
    <w:multiLevelType w:val="hybridMultilevel"/>
    <w:tmpl w:val="1290760A"/>
    <w:lvl w:ilvl="0" w:tplc="5B3A18D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5CF32AAE"/>
    <w:multiLevelType w:val="hybridMultilevel"/>
    <w:tmpl w:val="4350B1B6"/>
    <w:lvl w:ilvl="0" w:tplc="695C8B0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3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1" w15:restartNumberingAfterBreak="0">
    <w:nsid w:val="5F591CA0"/>
    <w:multiLevelType w:val="hybridMultilevel"/>
    <w:tmpl w:val="18526986"/>
    <w:lvl w:ilvl="0" w:tplc="CB86760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2" w15:restartNumberingAfterBreak="0">
    <w:nsid w:val="617B0586"/>
    <w:multiLevelType w:val="hybridMultilevel"/>
    <w:tmpl w:val="7F0447E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6203619A"/>
    <w:multiLevelType w:val="hybridMultilevel"/>
    <w:tmpl w:val="D250F27C"/>
    <w:lvl w:ilvl="0" w:tplc="051EC2C6">
      <w:start w:val="1"/>
      <w:numFmt w:val="upperLetter"/>
      <w:lvlText w:val="(%1)"/>
      <w:lvlJc w:val="left"/>
      <w:pPr>
        <w:ind w:left="396" w:hanging="396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64CA54AD"/>
    <w:multiLevelType w:val="hybridMultilevel"/>
    <w:tmpl w:val="6BCCDE58"/>
    <w:lvl w:ilvl="0" w:tplc="4170D8C4">
      <w:start w:val="1"/>
      <w:numFmt w:val="upperLetter"/>
      <w:lvlText w:val="(%1)"/>
      <w:lvlJc w:val="left"/>
      <w:pPr>
        <w:ind w:left="396" w:hanging="39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8C1761A"/>
    <w:multiLevelType w:val="hybridMultilevel"/>
    <w:tmpl w:val="07B2A972"/>
    <w:lvl w:ilvl="0" w:tplc="91607A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70110DB5"/>
    <w:multiLevelType w:val="hybridMultilevel"/>
    <w:tmpl w:val="4350B1B6"/>
    <w:lvl w:ilvl="0" w:tplc="695C8B0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3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7" w15:restartNumberingAfterBreak="0">
    <w:nsid w:val="785470CD"/>
    <w:multiLevelType w:val="hybridMultilevel"/>
    <w:tmpl w:val="74765F76"/>
    <w:lvl w:ilvl="0" w:tplc="2D046B0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num w:numId="1">
    <w:abstractNumId w:val="45"/>
  </w:num>
  <w:num w:numId="2">
    <w:abstractNumId w:val="37"/>
  </w:num>
  <w:num w:numId="3">
    <w:abstractNumId w:val="0"/>
  </w:num>
  <w:num w:numId="4">
    <w:abstractNumId w:val="42"/>
  </w:num>
  <w:num w:numId="5">
    <w:abstractNumId w:val="17"/>
  </w:num>
  <w:num w:numId="6">
    <w:abstractNumId w:val="36"/>
  </w:num>
  <w:num w:numId="7">
    <w:abstractNumId w:val="32"/>
  </w:num>
  <w:num w:numId="8">
    <w:abstractNumId w:val="38"/>
  </w:num>
  <w:num w:numId="9">
    <w:abstractNumId w:val="16"/>
  </w:num>
  <w:num w:numId="10">
    <w:abstractNumId w:val="41"/>
  </w:num>
  <w:num w:numId="11">
    <w:abstractNumId w:val="10"/>
  </w:num>
  <w:num w:numId="12">
    <w:abstractNumId w:val="3"/>
  </w:num>
  <w:num w:numId="13">
    <w:abstractNumId w:val="22"/>
  </w:num>
  <w:num w:numId="14">
    <w:abstractNumId w:val="5"/>
  </w:num>
  <w:num w:numId="15">
    <w:abstractNumId w:val="31"/>
  </w:num>
  <w:num w:numId="16">
    <w:abstractNumId w:val="20"/>
  </w:num>
  <w:num w:numId="17">
    <w:abstractNumId w:val="9"/>
  </w:num>
  <w:num w:numId="18">
    <w:abstractNumId w:val="35"/>
  </w:num>
  <w:num w:numId="19">
    <w:abstractNumId w:val="19"/>
  </w:num>
  <w:num w:numId="20">
    <w:abstractNumId w:val="13"/>
  </w:num>
  <w:num w:numId="21">
    <w:abstractNumId w:val="23"/>
  </w:num>
  <w:num w:numId="22">
    <w:abstractNumId w:val="46"/>
  </w:num>
  <w:num w:numId="23">
    <w:abstractNumId w:val="6"/>
  </w:num>
  <w:num w:numId="24">
    <w:abstractNumId w:val="1"/>
  </w:num>
  <w:num w:numId="25">
    <w:abstractNumId w:val="47"/>
  </w:num>
  <w:num w:numId="26">
    <w:abstractNumId w:val="34"/>
  </w:num>
  <w:num w:numId="27">
    <w:abstractNumId w:val="40"/>
  </w:num>
  <w:num w:numId="28">
    <w:abstractNumId w:val="2"/>
  </w:num>
  <w:num w:numId="29">
    <w:abstractNumId w:val="25"/>
  </w:num>
  <w:num w:numId="30">
    <w:abstractNumId w:val="30"/>
  </w:num>
  <w:num w:numId="31">
    <w:abstractNumId w:val="39"/>
  </w:num>
  <w:num w:numId="32">
    <w:abstractNumId w:val="26"/>
  </w:num>
  <w:num w:numId="33">
    <w:abstractNumId w:val="24"/>
  </w:num>
  <w:num w:numId="34">
    <w:abstractNumId w:val="28"/>
  </w:num>
  <w:num w:numId="35">
    <w:abstractNumId w:val="29"/>
  </w:num>
  <w:num w:numId="36">
    <w:abstractNumId w:val="12"/>
  </w:num>
  <w:num w:numId="37">
    <w:abstractNumId w:val="27"/>
  </w:num>
  <w:num w:numId="38">
    <w:abstractNumId w:val="18"/>
  </w:num>
  <w:num w:numId="39">
    <w:abstractNumId w:val="44"/>
  </w:num>
  <w:num w:numId="40">
    <w:abstractNumId w:val="43"/>
  </w:num>
  <w:num w:numId="41">
    <w:abstractNumId w:val="11"/>
  </w:num>
  <w:num w:numId="42">
    <w:abstractNumId w:val="7"/>
  </w:num>
  <w:num w:numId="43">
    <w:abstractNumId w:val="8"/>
  </w:num>
  <w:num w:numId="44">
    <w:abstractNumId w:val="4"/>
  </w:num>
  <w:num w:numId="45">
    <w:abstractNumId w:val="21"/>
  </w:num>
  <w:num w:numId="46">
    <w:abstractNumId w:val="33"/>
  </w:num>
  <w:num w:numId="47">
    <w:abstractNumId w:val="15"/>
  </w:num>
  <w:num w:numId="4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xMDYyNbI0NDayMDRQ0lEKTi0uzszPAykwrAUAeci/uCwAAAA="/>
  </w:docVars>
  <w:rsids>
    <w:rsidRoot w:val="00A03F28"/>
    <w:rsid w:val="0000688C"/>
    <w:rsid w:val="0001298E"/>
    <w:rsid w:val="000141F9"/>
    <w:rsid w:val="00032431"/>
    <w:rsid w:val="000336A8"/>
    <w:rsid w:val="000350FE"/>
    <w:rsid w:val="00035679"/>
    <w:rsid w:val="00047187"/>
    <w:rsid w:val="0004734F"/>
    <w:rsid w:val="00057983"/>
    <w:rsid w:val="00057BA6"/>
    <w:rsid w:val="00060358"/>
    <w:rsid w:val="00064426"/>
    <w:rsid w:val="0007488E"/>
    <w:rsid w:val="00076919"/>
    <w:rsid w:val="0008040D"/>
    <w:rsid w:val="000818E9"/>
    <w:rsid w:val="00086C4A"/>
    <w:rsid w:val="0009491F"/>
    <w:rsid w:val="000957D3"/>
    <w:rsid w:val="000971B0"/>
    <w:rsid w:val="000A5BCA"/>
    <w:rsid w:val="000B2244"/>
    <w:rsid w:val="000B4C57"/>
    <w:rsid w:val="000B6416"/>
    <w:rsid w:val="000C6406"/>
    <w:rsid w:val="000D2A36"/>
    <w:rsid w:val="000D6B30"/>
    <w:rsid w:val="000E4E51"/>
    <w:rsid w:val="0010304B"/>
    <w:rsid w:val="00107ECB"/>
    <w:rsid w:val="00110C43"/>
    <w:rsid w:val="0011449B"/>
    <w:rsid w:val="00120314"/>
    <w:rsid w:val="0012036F"/>
    <w:rsid w:val="00131037"/>
    <w:rsid w:val="001332C7"/>
    <w:rsid w:val="00140523"/>
    <w:rsid w:val="00152131"/>
    <w:rsid w:val="001525DE"/>
    <w:rsid w:val="0015279E"/>
    <w:rsid w:val="00153045"/>
    <w:rsid w:val="001549E4"/>
    <w:rsid w:val="00161AE2"/>
    <w:rsid w:val="00167261"/>
    <w:rsid w:val="0019499B"/>
    <w:rsid w:val="001976CD"/>
    <w:rsid w:val="00197FC6"/>
    <w:rsid w:val="001A6B8A"/>
    <w:rsid w:val="001A6C20"/>
    <w:rsid w:val="001B1E20"/>
    <w:rsid w:val="001C19FD"/>
    <w:rsid w:val="001D12F1"/>
    <w:rsid w:val="001D5C7D"/>
    <w:rsid w:val="001E0067"/>
    <w:rsid w:val="001F02D6"/>
    <w:rsid w:val="001F5F05"/>
    <w:rsid w:val="002000EE"/>
    <w:rsid w:val="00200727"/>
    <w:rsid w:val="00212A62"/>
    <w:rsid w:val="00214427"/>
    <w:rsid w:val="002170DB"/>
    <w:rsid w:val="00217216"/>
    <w:rsid w:val="00220B8F"/>
    <w:rsid w:val="00220ED2"/>
    <w:rsid w:val="00224567"/>
    <w:rsid w:val="00226311"/>
    <w:rsid w:val="00226800"/>
    <w:rsid w:val="00231909"/>
    <w:rsid w:val="0023361F"/>
    <w:rsid w:val="00233BCB"/>
    <w:rsid w:val="0023506E"/>
    <w:rsid w:val="002378FB"/>
    <w:rsid w:val="0024270E"/>
    <w:rsid w:val="0024505E"/>
    <w:rsid w:val="00245CA5"/>
    <w:rsid w:val="00246E24"/>
    <w:rsid w:val="002608BF"/>
    <w:rsid w:val="002656AA"/>
    <w:rsid w:val="0027473B"/>
    <w:rsid w:val="00274D54"/>
    <w:rsid w:val="002779EF"/>
    <w:rsid w:val="00285B0F"/>
    <w:rsid w:val="00287CD6"/>
    <w:rsid w:val="00291149"/>
    <w:rsid w:val="00297CAD"/>
    <w:rsid w:val="002A79D8"/>
    <w:rsid w:val="002B0860"/>
    <w:rsid w:val="002B3772"/>
    <w:rsid w:val="002C4619"/>
    <w:rsid w:val="002D5362"/>
    <w:rsid w:val="002D7E17"/>
    <w:rsid w:val="002F6D3F"/>
    <w:rsid w:val="003033AE"/>
    <w:rsid w:val="003039D4"/>
    <w:rsid w:val="0032066B"/>
    <w:rsid w:val="00323CFB"/>
    <w:rsid w:val="00324EF6"/>
    <w:rsid w:val="00327716"/>
    <w:rsid w:val="0035571A"/>
    <w:rsid w:val="0036092C"/>
    <w:rsid w:val="00362302"/>
    <w:rsid w:val="00362E34"/>
    <w:rsid w:val="003646F1"/>
    <w:rsid w:val="00364745"/>
    <w:rsid w:val="00371A35"/>
    <w:rsid w:val="00375618"/>
    <w:rsid w:val="00380309"/>
    <w:rsid w:val="003842C5"/>
    <w:rsid w:val="003966CC"/>
    <w:rsid w:val="003A1985"/>
    <w:rsid w:val="003B142A"/>
    <w:rsid w:val="003C38B5"/>
    <w:rsid w:val="003C4878"/>
    <w:rsid w:val="003D27E6"/>
    <w:rsid w:val="003E7922"/>
    <w:rsid w:val="003E7EBD"/>
    <w:rsid w:val="003F2AD5"/>
    <w:rsid w:val="003F30CB"/>
    <w:rsid w:val="00400F4C"/>
    <w:rsid w:val="00401F2B"/>
    <w:rsid w:val="004027CD"/>
    <w:rsid w:val="004056BA"/>
    <w:rsid w:val="0041586B"/>
    <w:rsid w:val="00415E1A"/>
    <w:rsid w:val="004215D2"/>
    <w:rsid w:val="004267DE"/>
    <w:rsid w:val="00427AB8"/>
    <w:rsid w:val="004427BD"/>
    <w:rsid w:val="0044504D"/>
    <w:rsid w:val="00474330"/>
    <w:rsid w:val="00495370"/>
    <w:rsid w:val="004A09C2"/>
    <w:rsid w:val="004A408D"/>
    <w:rsid w:val="004B6425"/>
    <w:rsid w:val="004B7FF2"/>
    <w:rsid w:val="004C45CB"/>
    <w:rsid w:val="004D7A91"/>
    <w:rsid w:val="0050262C"/>
    <w:rsid w:val="00505942"/>
    <w:rsid w:val="00510EBA"/>
    <w:rsid w:val="0052378D"/>
    <w:rsid w:val="005277FB"/>
    <w:rsid w:val="005345E6"/>
    <w:rsid w:val="0054051F"/>
    <w:rsid w:val="0054568E"/>
    <w:rsid w:val="00545C8A"/>
    <w:rsid w:val="005520AF"/>
    <w:rsid w:val="00561918"/>
    <w:rsid w:val="00575DFB"/>
    <w:rsid w:val="0057620F"/>
    <w:rsid w:val="0058544B"/>
    <w:rsid w:val="00594714"/>
    <w:rsid w:val="005964B4"/>
    <w:rsid w:val="0059735D"/>
    <w:rsid w:val="005A4E0D"/>
    <w:rsid w:val="005A67E8"/>
    <w:rsid w:val="005A6843"/>
    <w:rsid w:val="005B739D"/>
    <w:rsid w:val="005C0FF1"/>
    <w:rsid w:val="005C4380"/>
    <w:rsid w:val="005C6840"/>
    <w:rsid w:val="005C782F"/>
    <w:rsid w:val="005D6400"/>
    <w:rsid w:val="005D77D5"/>
    <w:rsid w:val="005E2775"/>
    <w:rsid w:val="005E3858"/>
    <w:rsid w:val="005E6E3B"/>
    <w:rsid w:val="005F5AC1"/>
    <w:rsid w:val="0060037A"/>
    <w:rsid w:val="00601153"/>
    <w:rsid w:val="00610548"/>
    <w:rsid w:val="00615F3E"/>
    <w:rsid w:val="006160BA"/>
    <w:rsid w:val="00617FBD"/>
    <w:rsid w:val="006212FA"/>
    <w:rsid w:val="006343EA"/>
    <w:rsid w:val="006416AC"/>
    <w:rsid w:val="00647C17"/>
    <w:rsid w:val="00654ACB"/>
    <w:rsid w:val="00654D8F"/>
    <w:rsid w:val="00655CDC"/>
    <w:rsid w:val="0066333A"/>
    <w:rsid w:val="006644C0"/>
    <w:rsid w:val="00675C23"/>
    <w:rsid w:val="006775B7"/>
    <w:rsid w:val="00687FA9"/>
    <w:rsid w:val="006A1EF7"/>
    <w:rsid w:val="006A5846"/>
    <w:rsid w:val="006B0216"/>
    <w:rsid w:val="006B4172"/>
    <w:rsid w:val="006C12CF"/>
    <w:rsid w:val="006C2EE4"/>
    <w:rsid w:val="006C4AD5"/>
    <w:rsid w:val="006C4E81"/>
    <w:rsid w:val="006C5AC2"/>
    <w:rsid w:val="006C6032"/>
    <w:rsid w:val="006C666B"/>
    <w:rsid w:val="006D0F4B"/>
    <w:rsid w:val="006D1725"/>
    <w:rsid w:val="006D7F0A"/>
    <w:rsid w:val="006E65A7"/>
    <w:rsid w:val="006F7536"/>
    <w:rsid w:val="00700263"/>
    <w:rsid w:val="00713A4B"/>
    <w:rsid w:val="00716412"/>
    <w:rsid w:val="00724F56"/>
    <w:rsid w:val="00726760"/>
    <w:rsid w:val="00727E7F"/>
    <w:rsid w:val="007318DA"/>
    <w:rsid w:val="00740F01"/>
    <w:rsid w:val="00745AFB"/>
    <w:rsid w:val="00751250"/>
    <w:rsid w:val="00751A94"/>
    <w:rsid w:val="0075321D"/>
    <w:rsid w:val="00753D02"/>
    <w:rsid w:val="0075423C"/>
    <w:rsid w:val="007833AC"/>
    <w:rsid w:val="00783A1E"/>
    <w:rsid w:val="00784E3D"/>
    <w:rsid w:val="00790638"/>
    <w:rsid w:val="00792B09"/>
    <w:rsid w:val="007A128F"/>
    <w:rsid w:val="007A1E2D"/>
    <w:rsid w:val="007A7D30"/>
    <w:rsid w:val="007B0336"/>
    <w:rsid w:val="007B2FCD"/>
    <w:rsid w:val="007B45E3"/>
    <w:rsid w:val="007C3BCF"/>
    <w:rsid w:val="007C3C37"/>
    <w:rsid w:val="007D27A3"/>
    <w:rsid w:val="007E62AA"/>
    <w:rsid w:val="007E6DEB"/>
    <w:rsid w:val="007F25C3"/>
    <w:rsid w:val="007F4A2A"/>
    <w:rsid w:val="007F4C37"/>
    <w:rsid w:val="007F557A"/>
    <w:rsid w:val="007F7055"/>
    <w:rsid w:val="0080173C"/>
    <w:rsid w:val="008023E2"/>
    <w:rsid w:val="008111C7"/>
    <w:rsid w:val="00811AA9"/>
    <w:rsid w:val="0082002D"/>
    <w:rsid w:val="008313FC"/>
    <w:rsid w:val="008316FA"/>
    <w:rsid w:val="00833196"/>
    <w:rsid w:val="00837BA3"/>
    <w:rsid w:val="00840504"/>
    <w:rsid w:val="0084794C"/>
    <w:rsid w:val="008525FF"/>
    <w:rsid w:val="00855DD5"/>
    <w:rsid w:val="0085711F"/>
    <w:rsid w:val="008774A9"/>
    <w:rsid w:val="00895174"/>
    <w:rsid w:val="008A6FF6"/>
    <w:rsid w:val="008B503D"/>
    <w:rsid w:val="008B5D51"/>
    <w:rsid w:val="008D50A4"/>
    <w:rsid w:val="008D59C7"/>
    <w:rsid w:val="008E498B"/>
    <w:rsid w:val="008F471F"/>
    <w:rsid w:val="008F5832"/>
    <w:rsid w:val="00907BFD"/>
    <w:rsid w:val="00907C36"/>
    <w:rsid w:val="00911012"/>
    <w:rsid w:val="00917FAD"/>
    <w:rsid w:val="00921AED"/>
    <w:rsid w:val="00922ED4"/>
    <w:rsid w:val="00925803"/>
    <w:rsid w:val="009276A6"/>
    <w:rsid w:val="0093057F"/>
    <w:rsid w:val="00932B18"/>
    <w:rsid w:val="00933010"/>
    <w:rsid w:val="009336D6"/>
    <w:rsid w:val="009369B5"/>
    <w:rsid w:val="009437B5"/>
    <w:rsid w:val="00951690"/>
    <w:rsid w:val="00953697"/>
    <w:rsid w:val="00954801"/>
    <w:rsid w:val="00954ABC"/>
    <w:rsid w:val="009614F2"/>
    <w:rsid w:val="009652DC"/>
    <w:rsid w:val="009701F5"/>
    <w:rsid w:val="00984144"/>
    <w:rsid w:val="00984E1A"/>
    <w:rsid w:val="00990FAF"/>
    <w:rsid w:val="009A2605"/>
    <w:rsid w:val="009A2B95"/>
    <w:rsid w:val="009A3252"/>
    <w:rsid w:val="009B2071"/>
    <w:rsid w:val="009B6C8F"/>
    <w:rsid w:val="009E5B28"/>
    <w:rsid w:val="009F7D23"/>
    <w:rsid w:val="00A03F28"/>
    <w:rsid w:val="00A05BCB"/>
    <w:rsid w:val="00A060D4"/>
    <w:rsid w:val="00A141AA"/>
    <w:rsid w:val="00A2694F"/>
    <w:rsid w:val="00A300C6"/>
    <w:rsid w:val="00A44F2A"/>
    <w:rsid w:val="00A47B33"/>
    <w:rsid w:val="00A55F53"/>
    <w:rsid w:val="00A56DF9"/>
    <w:rsid w:val="00A6657C"/>
    <w:rsid w:val="00A7179A"/>
    <w:rsid w:val="00A770E7"/>
    <w:rsid w:val="00AA249D"/>
    <w:rsid w:val="00AB4028"/>
    <w:rsid w:val="00AB4941"/>
    <w:rsid w:val="00AC1A7F"/>
    <w:rsid w:val="00AC37DB"/>
    <w:rsid w:val="00AC48A8"/>
    <w:rsid w:val="00AD3AF0"/>
    <w:rsid w:val="00AD5F37"/>
    <w:rsid w:val="00AD665C"/>
    <w:rsid w:val="00AD75FF"/>
    <w:rsid w:val="00AD7CF2"/>
    <w:rsid w:val="00AE7248"/>
    <w:rsid w:val="00AF42C0"/>
    <w:rsid w:val="00B00F78"/>
    <w:rsid w:val="00B059DD"/>
    <w:rsid w:val="00B119AF"/>
    <w:rsid w:val="00B12392"/>
    <w:rsid w:val="00B124ED"/>
    <w:rsid w:val="00B12DFC"/>
    <w:rsid w:val="00B15C8B"/>
    <w:rsid w:val="00B17D73"/>
    <w:rsid w:val="00B2108B"/>
    <w:rsid w:val="00B23F52"/>
    <w:rsid w:val="00B24241"/>
    <w:rsid w:val="00B27988"/>
    <w:rsid w:val="00B34820"/>
    <w:rsid w:val="00B358F2"/>
    <w:rsid w:val="00B36520"/>
    <w:rsid w:val="00B378AF"/>
    <w:rsid w:val="00B4515F"/>
    <w:rsid w:val="00B46DEF"/>
    <w:rsid w:val="00B65840"/>
    <w:rsid w:val="00B70C57"/>
    <w:rsid w:val="00B71F14"/>
    <w:rsid w:val="00B74508"/>
    <w:rsid w:val="00B825A1"/>
    <w:rsid w:val="00B85719"/>
    <w:rsid w:val="00B97BEF"/>
    <w:rsid w:val="00B97E7B"/>
    <w:rsid w:val="00BA69F3"/>
    <w:rsid w:val="00BC1995"/>
    <w:rsid w:val="00BC339B"/>
    <w:rsid w:val="00BD7941"/>
    <w:rsid w:val="00BE23E5"/>
    <w:rsid w:val="00BF3919"/>
    <w:rsid w:val="00BF457C"/>
    <w:rsid w:val="00BF4F64"/>
    <w:rsid w:val="00BF5447"/>
    <w:rsid w:val="00C02B29"/>
    <w:rsid w:val="00C15500"/>
    <w:rsid w:val="00C25F61"/>
    <w:rsid w:val="00C356BF"/>
    <w:rsid w:val="00C57D71"/>
    <w:rsid w:val="00C6383B"/>
    <w:rsid w:val="00C70DAE"/>
    <w:rsid w:val="00C774F7"/>
    <w:rsid w:val="00C77F29"/>
    <w:rsid w:val="00C8780F"/>
    <w:rsid w:val="00C96F64"/>
    <w:rsid w:val="00CA4B0C"/>
    <w:rsid w:val="00CA6A22"/>
    <w:rsid w:val="00CB44D1"/>
    <w:rsid w:val="00CC43F0"/>
    <w:rsid w:val="00CD0AD2"/>
    <w:rsid w:val="00CD34ED"/>
    <w:rsid w:val="00CD73C2"/>
    <w:rsid w:val="00CD79B6"/>
    <w:rsid w:val="00CD7B3E"/>
    <w:rsid w:val="00CE3269"/>
    <w:rsid w:val="00CE6F69"/>
    <w:rsid w:val="00CF0CDD"/>
    <w:rsid w:val="00D11B54"/>
    <w:rsid w:val="00D12714"/>
    <w:rsid w:val="00D15B24"/>
    <w:rsid w:val="00D1695B"/>
    <w:rsid w:val="00D20359"/>
    <w:rsid w:val="00D216A9"/>
    <w:rsid w:val="00D22C29"/>
    <w:rsid w:val="00D32C49"/>
    <w:rsid w:val="00D3604C"/>
    <w:rsid w:val="00D44C6F"/>
    <w:rsid w:val="00D44FBC"/>
    <w:rsid w:val="00D52FBC"/>
    <w:rsid w:val="00D53419"/>
    <w:rsid w:val="00D53698"/>
    <w:rsid w:val="00D54520"/>
    <w:rsid w:val="00D71AAD"/>
    <w:rsid w:val="00D77C24"/>
    <w:rsid w:val="00D87E44"/>
    <w:rsid w:val="00D959E2"/>
    <w:rsid w:val="00DA23D3"/>
    <w:rsid w:val="00DA3857"/>
    <w:rsid w:val="00DA5D07"/>
    <w:rsid w:val="00DB3A8D"/>
    <w:rsid w:val="00DB5361"/>
    <w:rsid w:val="00DB7D54"/>
    <w:rsid w:val="00DC113B"/>
    <w:rsid w:val="00DD6787"/>
    <w:rsid w:val="00DF5CBC"/>
    <w:rsid w:val="00DF7D5A"/>
    <w:rsid w:val="00E05220"/>
    <w:rsid w:val="00E06B28"/>
    <w:rsid w:val="00E2670B"/>
    <w:rsid w:val="00E26B62"/>
    <w:rsid w:val="00E279A8"/>
    <w:rsid w:val="00E32ADA"/>
    <w:rsid w:val="00E400B2"/>
    <w:rsid w:val="00E40418"/>
    <w:rsid w:val="00E404AA"/>
    <w:rsid w:val="00E62ACB"/>
    <w:rsid w:val="00E705EE"/>
    <w:rsid w:val="00E73524"/>
    <w:rsid w:val="00E826DD"/>
    <w:rsid w:val="00E87443"/>
    <w:rsid w:val="00E9373A"/>
    <w:rsid w:val="00E93AB2"/>
    <w:rsid w:val="00EA4669"/>
    <w:rsid w:val="00EB0DD4"/>
    <w:rsid w:val="00EB7404"/>
    <w:rsid w:val="00ED5D2D"/>
    <w:rsid w:val="00ED6916"/>
    <w:rsid w:val="00ED7738"/>
    <w:rsid w:val="00EE6A03"/>
    <w:rsid w:val="00EE73F1"/>
    <w:rsid w:val="00EE7B1D"/>
    <w:rsid w:val="00EF57BC"/>
    <w:rsid w:val="00F0655D"/>
    <w:rsid w:val="00F134F5"/>
    <w:rsid w:val="00F148F0"/>
    <w:rsid w:val="00F2564C"/>
    <w:rsid w:val="00F53AE5"/>
    <w:rsid w:val="00F60096"/>
    <w:rsid w:val="00F64969"/>
    <w:rsid w:val="00F706FE"/>
    <w:rsid w:val="00F70ABA"/>
    <w:rsid w:val="00F8378A"/>
    <w:rsid w:val="00F96012"/>
    <w:rsid w:val="00FA11DB"/>
    <w:rsid w:val="00FA2CE6"/>
    <w:rsid w:val="00FA6D08"/>
    <w:rsid w:val="00FA719D"/>
    <w:rsid w:val="00FA72C7"/>
    <w:rsid w:val="00FB09A3"/>
    <w:rsid w:val="00FB203C"/>
    <w:rsid w:val="00FB38D6"/>
    <w:rsid w:val="00FB3A3F"/>
    <w:rsid w:val="00FB6372"/>
    <w:rsid w:val="00FB7639"/>
    <w:rsid w:val="00FC0E18"/>
    <w:rsid w:val="00FC2FFB"/>
    <w:rsid w:val="00FE6806"/>
    <w:rsid w:val="00FF54CD"/>
    <w:rsid w:val="00FF6B54"/>
    <w:rsid w:val="00FF7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B54090"/>
  <w15:docId w15:val="{F9D1D036-7461-4863-9369-4A146A9BF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12DF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healthTable"/>
    <w:basedOn w:val="a"/>
    <w:link w:val="a4"/>
    <w:uiPriority w:val="34"/>
    <w:qFormat/>
    <w:rsid w:val="00A03F28"/>
    <w:pPr>
      <w:ind w:leftChars="200" w:left="480"/>
    </w:pPr>
  </w:style>
  <w:style w:type="paragraph" w:styleId="a5">
    <w:name w:val="Plain Text"/>
    <w:basedOn w:val="a"/>
    <w:link w:val="a6"/>
    <w:uiPriority w:val="99"/>
    <w:rsid w:val="001E0067"/>
    <w:rPr>
      <w:rFonts w:ascii="細明體" w:eastAsia="細明體" w:hAnsi="Courier New" w:cs="Courier New"/>
      <w:szCs w:val="24"/>
    </w:rPr>
  </w:style>
  <w:style w:type="character" w:customStyle="1" w:styleId="a6">
    <w:name w:val="純文字 字元"/>
    <w:basedOn w:val="a0"/>
    <w:link w:val="a5"/>
    <w:uiPriority w:val="99"/>
    <w:rsid w:val="001E0067"/>
    <w:rPr>
      <w:rFonts w:ascii="細明體" w:eastAsia="細明體" w:hAnsi="Courier New" w:cs="Courier New"/>
      <w:szCs w:val="24"/>
    </w:rPr>
  </w:style>
  <w:style w:type="paragraph" w:styleId="a7">
    <w:name w:val="header"/>
    <w:basedOn w:val="a"/>
    <w:link w:val="a8"/>
    <w:uiPriority w:val="99"/>
    <w:unhideWhenUsed/>
    <w:rsid w:val="009B6C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9B6C8F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9B6C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9B6C8F"/>
    <w:rPr>
      <w:sz w:val="20"/>
      <w:szCs w:val="20"/>
    </w:rPr>
  </w:style>
  <w:style w:type="character" w:styleId="ab">
    <w:name w:val="annotation reference"/>
    <w:basedOn w:val="a0"/>
    <w:uiPriority w:val="99"/>
    <w:semiHidden/>
    <w:unhideWhenUsed/>
    <w:rsid w:val="00400F4C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400F4C"/>
  </w:style>
  <w:style w:type="character" w:customStyle="1" w:styleId="ad">
    <w:name w:val="註解文字 字元"/>
    <w:basedOn w:val="a0"/>
    <w:link w:val="ac"/>
    <w:uiPriority w:val="99"/>
    <w:semiHidden/>
    <w:rsid w:val="00400F4C"/>
  </w:style>
  <w:style w:type="paragraph" w:styleId="ae">
    <w:name w:val="Balloon Text"/>
    <w:basedOn w:val="a"/>
    <w:link w:val="af"/>
    <w:uiPriority w:val="99"/>
    <w:semiHidden/>
    <w:unhideWhenUsed/>
    <w:rsid w:val="00400F4C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400F4C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清單段落 字元"/>
    <w:aliases w:val="healthTable 字元"/>
    <w:link w:val="a3"/>
    <w:uiPriority w:val="34"/>
    <w:rsid w:val="00724F56"/>
  </w:style>
  <w:style w:type="paragraph" w:customStyle="1" w:styleId="Default">
    <w:name w:val="Default"/>
    <w:rsid w:val="00AA249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table" w:styleId="af0">
    <w:name w:val="Table Grid"/>
    <w:basedOn w:val="a1"/>
    <w:uiPriority w:val="59"/>
    <w:rsid w:val="00AA249D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89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43DA9-1C81-482C-80FB-2639596AC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8</Pages>
  <Words>628</Words>
  <Characters>3585</Characters>
  <Application>Microsoft Office Word</Application>
  <DocSecurity>0</DocSecurity>
  <Lines>29</Lines>
  <Paragraphs>8</Paragraphs>
  <ScaleCrop>false</ScaleCrop>
  <Company/>
  <LinksUpToDate>false</LinksUpToDate>
  <CharactersWithSpaces>4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C</dc:creator>
  <cp:lastModifiedBy>User</cp:lastModifiedBy>
  <cp:revision>8</cp:revision>
  <cp:lastPrinted>2018-01-25T02:19:00Z</cp:lastPrinted>
  <dcterms:created xsi:type="dcterms:W3CDTF">2018-11-21T04:01:00Z</dcterms:created>
  <dcterms:modified xsi:type="dcterms:W3CDTF">2018-11-21T16:07:00Z</dcterms:modified>
</cp:coreProperties>
</file>